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DB6C5A">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DB6C5A">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4682EB2" w:rsidR="00705D42" w:rsidRPr="000B05B1" w:rsidRDefault="00F820F0" w:rsidP="004609FD">
            <w:pPr>
              <w:suppressAutoHyphens/>
              <w:spacing w:after="0" w:line="240" w:lineRule="auto"/>
              <w:contextualSpacing/>
              <w:jc w:val="center"/>
              <w:rPr>
                <w:rFonts w:eastAsia="Times New Roman" w:cstheme="minorHAnsi"/>
                <w:b/>
                <w:bCs/>
              </w:rPr>
            </w:pPr>
            <w:r>
              <w:rPr>
                <w:rFonts w:eastAsia="Times New Roman" w:cstheme="minorHAnsi"/>
                <w:b/>
                <w:bCs/>
              </w:rPr>
              <w:t>03/30/2025</w:t>
            </w:r>
          </w:p>
        </w:tc>
        <w:tc>
          <w:tcPr>
            <w:tcW w:w="2338" w:type="dxa"/>
            <w:tcMar>
              <w:left w:w="115" w:type="dxa"/>
              <w:right w:w="115" w:type="dxa"/>
            </w:tcMar>
          </w:tcPr>
          <w:p w14:paraId="3389EEA3" w14:textId="6287D50D" w:rsidR="00705D42" w:rsidRPr="000B05B1" w:rsidRDefault="00F820F0" w:rsidP="004609FD">
            <w:pPr>
              <w:suppressAutoHyphens/>
              <w:spacing w:after="0" w:line="240" w:lineRule="auto"/>
              <w:contextualSpacing/>
              <w:jc w:val="center"/>
              <w:rPr>
                <w:rFonts w:eastAsia="Times New Roman" w:cstheme="minorHAnsi"/>
                <w:b/>
                <w:bCs/>
              </w:rPr>
            </w:pPr>
            <w:r>
              <w:rPr>
                <w:rFonts w:eastAsia="Times New Roman" w:cstheme="minorHAnsi"/>
                <w:b/>
                <w:bCs/>
              </w:rPr>
              <w:t>Skylr McKay</w:t>
            </w:r>
          </w:p>
        </w:tc>
        <w:tc>
          <w:tcPr>
            <w:tcW w:w="2338" w:type="dxa"/>
            <w:tcMar>
              <w:left w:w="115" w:type="dxa"/>
              <w:right w:w="115" w:type="dxa"/>
            </w:tcMar>
          </w:tcPr>
          <w:p w14:paraId="4D94B6C2" w14:textId="633833C5" w:rsidR="00705D42" w:rsidRPr="000B05B1" w:rsidRDefault="002F536E" w:rsidP="004609FD">
            <w:pPr>
              <w:suppressAutoHyphens/>
              <w:spacing w:after="0" w:line="240" w:lineRule="auto"/>
              <w:contextualSpacing/>
              <w:jc w:val="center"/>
              <w:rPr>
                <w:rFonts w:eastAsia="Times New Roman" w:cstheme="minorHAnsi"/>
                <w:b/>
                <w:bCs/>
              </w:rPr>
            </w:pPr>
            <w:r>
              <w:rPr>
                <w:rFonts w:eastAsia="Times New Roman" w:cstheme="minorHAnsi"/>
                <w:b/>
                <w:bCs/>
              </w:rPr>
              <w:t>Completed entire documen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0C9EF95" w:rsidR="531DB269" w:rsidRDefault="00F820F0" w:rsidP="000B05B1">
      <w:pPr>
        <w:suppressAutoHyphens/>
        <w:spacing w:after="0" w:line="240" w:lineRule="auto"/>
        <w:contextualSpacing/>
        <w:rPr>
          <w:rFonts w:cstheme="minorHAnsi"/>
          <w:color w:val="000000" w:themeColor="text1"/>
        </w:rPr>
      </w:pPr>
      <w:r>
        <w:rPr>
          <w:rFonts w:cstheme="minorHAnsi"/>
          <w:color w:val="000000" w:themeColor="text1"/>
        </w:rPr>
        <w:t>Skylr McKa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2F536E">
      <w:pPr>
        <w:pStyle w:val="Heading1"/>
      </w:pPr>
      <w:r w:rsidRPr="000B05B1">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1A98F56A" w14:textId="4211A478" w:rsidR="00D426BF" w:rsidRPr="00D426BF" w:rsidRDefault="531DB269" w:rsidP="00D426BF">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w:t>
      </w:r>
      <w:r w:rsidR="00D426BF">
        <w:rPr>
          <w:rFonts w:cstheme="minorHAnsi"/>
          <w:color w:val="000000" w:themeColor="text1"/>
        </w:rPr>
        <w:t>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2BE819E" w:rsidR="531DB269" w:rsidRPr="000B05B1" w:rsidRDefault="00D426BF"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investments as an organization is one that needs the most up to date and secure platforms of their RESTful web application as it is necessity to secure their customer bases financial plans that would include but not be limited to savings portfolios, retirement portfolios, investment portfolios, and insurance details meaning the optimization and streamlining of their web applications will ensure the ease and security of their clienteles personal information. With this in mind we first interpret the needs of the clients: to start Artemis </w:t>
      </w:r>
      <w:r w:rsidR="00355B0F">
        <w:rPr>
          <w:rFonts w:cstheme="minorHAnsi"/>
          <w:color w:val="000000" w:themeColor="text1"/>
        </w:rPr>
        <w:t>Financial</w:t>
      </w:r>
      <w:r>
        <w:rPr>
          <w:rFonts w:cstheme="minorHAnsi"/>
          <w:color w:val="000000" w:themeColor="text1"/>
        </w:rPr>
        <w:t xml:space="preserve"> needs to have secure communications with their clients and while that is easily approachable </w:t>
      </w:r>
      <w:r w:rsidR="00DB6C5A">
        <w:rPr>
          <w:rFonts w:cstheme="minorHAnsi"/>
          <w:color w:val="000000" w:themeColor="text1"/>
        </w:rPr>
        <w:t xml:space="preserve">it is crucial to the success of Artemis Financial due to the sensitive nature of their stored financial data and potential lawsuits and legal regulations that must be met to ensure business. That is where it is mandatory to ensure secure communication networking that protects against data leaks, breaches, and corruption while protecting against financial fraud and white collar crime all while maintaining the client trust. To lead we need to address that while Artemis Financial may not be a proprietor at this stage when it </w:t>
      </w:r>
      <w:r w:rsidR="001248E4">
        <w:rPr>
          <w:rFonts w:cstheme="minorHAnsi"/>
          <w:color w:val="000000" w:themeColor="text1"/>
        </w:rPr>
        <w:t>comes</w:t>
      </w:r>
      <w:r w:rsidR="00DB6C5A">
        <w:rPr>
          <w:rFonts w:cstheme="minorHAnsi"/>
          <w:color w:val="000000" w:themeColor="text1"/>
        </w:rPr>
        <w:t xml:space="preserve"> to </w:t>
      </w:r>
      <w:r w:rsidR="001248E4">
        <w:rPr>
          <w:rFonts w:cstheme="minorHAnsi"/>
          <w:color w:val="000000" w:themeColor="text1"/>
        </w:rPr>
        <w:t>international</w:t>
      </w:r>
      <w:r w:rsidR="00DB6C5A">
        <w:rPr>
          <w:rFonts w:cstheme="minorHAnsi"/>
          <w:color w:val="000000" w:themeColor="text1"/>
        </w:rPr>
        <w:t xml:space="preserve"> investments</w:t>
      </w:r>
      <w:r w:rsidR="001248E4">
        <w:rPr>
          <w:rFonts w:cstheme="minorHAnsi"/>
          <w:color w:val="000000" w:themeColor="text1"/>
        </w:rPr>
        <w:t xml:space="preserve"> and transactions their update will potentially expand their reach meaning that the communication must comply with international security procedures and protections against cross-boarder crime and maintain cross-boarder cyber security. Leading further they must follow within their scopes governmental restrictions and guidelines which mandate the proper handling and securing of financial data. Finally Artemis Financial must be able to protect from external and internal threats that would compromise their client’s information like phishing, ransomware, inside jobs or man-in-the-middle, and many more that could compromise or bypass security. Afterwards it is with this that we must ensure regular modernization that would be prevalent like Open-Source Libraries and Evolving Web Application Technology needing regular updates for security.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2F536E">
      <w:pPr>
        <w:pStyle w:val="Heading1"/>
      </w:pPr>
      <w:r w:rsidRPr="000B05B1">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4F82EAC" w14:textId="1822A25B" w:rsidR="00355B0F" w:rsidRDefault="00355B0F" w:rsidP="000B05B1">
      <w:pPr>
        <w:suppressAutoHyphens/>
        <w:spacing w:after="0" w:line="240" w:lineRule="auto"/>
        <w:contextualSpacing/>
        <w:rPr>
          <w:rFonts w:cstheme="minorHAnsi"/>
          <w:color w:val="000000" w:themeColor="text1"/>
        </w:rPr>
      </w:pPr>
      <w:r>
        <w:rPr>
          <w:rFonts w:cstheme="minorHAnsi"/>
          <w:color w:val="000000" w:themeColor="text1"/>
        </w:rPr>
        <w:t xml:space="preserve">Authentication and Authorization: Authentication and Authorization is critical to the Client/Server connection as when paired with Logging and Monitoring is in place to ensure that encrypted data can only be accessed by authorized users and personnel. Considering the sensitivity of the data Artemis Financial has in their possession the requirement for verification procedures ensures that the data is not </w:t>
      </w:r>
      <w:r>
        <w:rPr>
          <w:rFonts w:cstheme="minorHAnsi"/>
          <w:color w:val="000000" w:themeColor="text1"/>
        </w:rPr>
        <w:lastRenderedPageBreak/>
        <w:t>compromised by explorative attacks to the organization servers or potential leaking by lacking Authentication and Authorization.</w:t>
      </w:r>
    </w:p>
    <w:p w14:paraId="4D172728" w14:textId="4510F0B4" w:rsidR="00355B0F" w:rsidRDefault="00355B0F" w:rsidP="000B05B1">
      <w:pPr>
        <w:suppressAutoHyphens/>
        <w:spacing w:after="0" w:line="240" w:lineRule="auto"/>
        <w:contextualSpacing/>
        <w:rPr>
          <w:rFonts w:cstheme="minorHAnsi"/>
          <w:color w:val="000000" w:themeColor="text1"/>
        </w:rPr>
      </w:pPr>
      <w:r>
        <w:rPr>
          <w:rFonts w:cstheme="minorHAnsi"/>
          <w:color w:val="000000" w:themeColor="text1"/>
        </w:rPr>
        <w:t xml:space="preserve">Data Encryption: Data Encryption is another area of critical evaluation as the </w:t>
      </w:r>
      <w:r w:rsidR="002717B4">
        <w:rPr>
          <w:rFonts w:cstheme="minorHAnsi"/>
          <w:color w:val="000000" w:themeColor="text1"/>
        </w:rPr>
        <w:t>Sensitive data needs to be encrypted to ensure that if there is an attack on the server the locating and identification of sensitive data is delayed to ensure proper corrective action in a timely manner as it protects data in transit that could be intercepted and at rest during breaches caused by unauthorized access.</w:t>
      </w:r>
    </w:p>
    <w:p w14:paraId="3CAAC691" w14:textId="30A0ABC1" w:rsidR="00355B0F" w:rsidRDefault="00355B0F" w:rsidP="000B05B1">
      <w:pPr>
        <w:suppressAutoHyphens/>
        <w:spacing w:after="0" w:line="240" w:lineRule="auto"/>
        <w:contextualSpacing/>
        <w:rPr>
          <w:rFonts w:cstheme="minorHAnsi"/>
          <w:color w:val="000000" w:themeColor="text1"/>
        </w:rPr>
      </w:pPr>
      <w:r>
        <w:rPr>
          <w:rFonts w:cstheme="minorHAnsi"/>
          <w:color w:val="000000" w:themeColor="text1"/>
        </w:rPr>
        <w:t>Input Validation:</w:t>
      </w:r>
      <w:r w:rsidR="002717B4">
        <w:rPr>
          <w:rFonts w:cstheme="minorHAnsi"/>
          <w:color w:val="000000" w:themeColor="text1"/>
        </w:rPr>
        <w:t xml:space="preserve"> Input validation is another area of high evaluation as since users will be regularly using the web application it is imperative to ensure the prevention of injection attacks via validation and scrubbing of user inputs.</w:t>
      </w:r>
    </w:p>
    <w:p w14:paraId="42364261" w14:textId="40D6A01F" w:rsidR="00355B0F" w:rsidRDefault="00355B0F" w:rsidP="000B05B1">
      <w:pPr>
        <w:suppressAutoHyphens/>
        <w:spacing w:after="0" w:line="240" w:lineRule="auto"/>
        <w:contextualSpacing/>
        <w:rPr>
          <w:rFonts w:cstheme="minorHAnsi"/>
          <w:color w:val="000000" w:themeColor="text1"/>
        </w:rPr>
      </w:pPr>
      <w:r>
        <w:rPr>
          <w:rFonts w:cstheme="minorHAnsi"/>
          <w:color w:val="000000" w:themeColor="text1"/>
        </w:rPr>
        <w:t>Error Handling:</w:t>
      </w:r>
      <w:r w:rsidR="002717B4">
        <w:rPr>
          <w:rFonts w:cstheme="minorHAnsi"/>
          <w:color w:val="000000" w:themeColor="text1"/>
        </w:rPr>
        <w:t xml:space="preserve"> Error Handling is another element under study as it is imperative that error warnings don’t provide sensitive details of the system or the client as that could give hackers more resources to breach a server.</w:t>
      </w:r>
    </w:p>
    <w:p w14:paraId="7C7EB386" w14:textId="21C851D9" w:rsidR="00355B0F" w:rsidRPr="000B05B1" w:rsidRDefault="00355B0F" w:rsidP="000B05B1">
      <w:pPr>
        <w:suppressAutoHyphens/>
        <w:spacing w:after="0" w:line="240" w:lineRule="auto"/>
        <w:contextualSpacing/>
        <w:rPr>
          <w:rFonts w:cstheme="minorHAnsi"/>
          <w:color w:val="000000" w:themeColor="text1"/>
        </w:rPr>
      </w:pPr>
      <w:r>
        <w:rPr>
          <w:rFonts w:cstheme="minorHAnsi"/>
          <w:color w:val="000000" w:themeColor="text1"/>
        </w:rPr>
        <w:t>Session Management:</w:t>
      </w:r>
      <w:r w:rsidR="002717B4">
        <w:rPr>
          <w:rFonts w:cstheme="minorHAnsi"/>
          <w:color w:val="000000" w:themeColor="text1"/>
        </w:rPr>
        <w:t xml:space="preserve"> Since this public resource that would be utilized by Artemis Financial especially if they expand to international exchanges they must have a strong system in place to secure their users sessions to combat hijacking and remote in control.</w:t>
      </w:r>
      <w:r>
        <w:rPr>
          <w:rFonts w:cstheme="minorHAnsi"/>
          <w:color w:val="000000" w:themeColor="text1"/>
        </w:rPr>
        <w:br/>
        <w:t>Logging and Monitoring:</w:t>
      </w:r>
      <w:r w:rsidR="002717B4">
        <w:rPr>
          <w:rFonts w:cstheme="minorHAnsi"/>
          <w:color w:val="000000" w:themeColor="text1"/>
        </w:rPr>
        <w:t xml:space="preserve"> Finally the last area that is critical to the success of Artemis Financial is the logging and monitoring necessary to detect errors, suspicious activities, a</w:t>
      </w:r>
      <w:r w:rsidR="00FC4B53">
        <w:rPr>
          <w:rFonts w:cstheme="minorHAnsi"/>
          <w:color w:val="000000" w:themeColor="text1"/>
        </w:rPr>
        <w:t>nd breaches with an appropriate response protocol.</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2F536E">
      <w:pPr>
        <w:pStyle w:val="Heading1"/>
      </w:pPr>
      <w:r w:rsidRPr="000B05B1">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9D1FAFA" w:rsidR="531DB269" w:rsidRDefault="00FC4B53" w:rsidP="000B05B1">
      <w:pPr>
        <w:suppressAutoHyphens/>
        <w:spacing w:after="0" w:line="240" w:lineRule="auto"/>
        <w:contextualSpacing/>
        <w:rPr>
          <w:rFonts w:cstheme="minorHAnsi"/>
          <w:color w:val="000000" w:themeColor="text1"/>
        </w:rPr>
      </w:pPr>
      <w:r>
        <w:rPr>
          <w:rFonts w:cstheme="minorHAnsi"/>
          <w:color w:val="000000" w:themeColor="text1"/>
        </w:rPr>
        <w:t>1.</w:t>
      </w:r>
      <w:r w:rsidR="00625B78">
        <w:rPr>
          <w:rFonts w:cstheme="minorHAnsi"/>
          <w:color w:val="000000" w:themeColor="text1"/>
        </w:rPr>
        <w:t xml:space="preserve"> CRUDController.java the @RequestParam for business_name does not check data making it vulnerable to SQL Injection and XSS requiring implementation of validation or sanitation.</w:t>
      </w:r>
    </w:p>
    <w:p w14:paraId="3F484855" w14:textId="45B2E896" w:rsidR="00FC4B53" w:rsidRDefault="00FC4B53" w:rsidP="000B05B1">
      <w:pPr>
        <w:suppressAutoHyphens/>
        <w:spacing w:after="0" w:line="240" w:lineRule="auto"/>
        <w:contextualSpacing/>
        <w:rPr>
          <w:rFonts w:cstheme="minorHAnsi"/>
          <w:color w:val="000000" w:themeColor="text1"/>
        </w:rPr>
      </w:pPr>
      <w:r>
        <w:rPr>
          <w:rFonts w:cstheme="minorHAnsi"/>
          <w:color w:val="000000" w:themeColor="text1"/>
        </w:rPr>
        <w:t>2.</w:t>
      </w:r>
      <w:r w:rsidR="00625B78">
        <w:rPr>
          <w:rFonts w:cstheme="minorHAnsi"/>
          <w:color w:val="000000" w:themeColor="text1"/>
        </w:rPr>
        <w:t xml:space="preserve"> The APIs are vulnerable to unauthorized access due to exposed endpoints including but not limited to /greeting and /read which lack authentication and authorization.</w:t>
      </w:r>
    </w:p>
    <w:p w14:paraId="489B397B" w14:textId="438E2458" w:rsidR="00FC4B53" w:rsidRDefault="00FC4B53" w:rsidP="000B05B1">
      <w:pPr>
        <w:suppressAutoHyphens/>
        <w:spacing w:after="0" w:line="240" w:lineRule="auto"/>
        <w:contextualSpacing/>
        <w:rPr>
          <w:rFonts w:cstheme="minorHAnsi"/>
          <w:color w:val="000000" w:themeColor="text1"/>
        </w:rPr>
      </w:pPr>
      <w:r>
        <w:rPr>
          <w:rFonts w:cstheme="minorHAnsi"/>
          <w:color w:val="000000" w:themeColor="text1"/>
        </w:rPr>
        <w:t>3.</w:t>
      </w:r>
      <w:r w:rsidR="00CF763A">
        <w:rPr>
          <w:rFonts w:cstheme="minorHAnsi"/>
          <w:color w:val="000000" w:themeColor="text1"/>
        </w:rPr>
        <w:t xml:space="preserve"> There is not utilization of encryption for the sensitive data leaving certain stores like account_number and account_blanace exposed as plaintext.</w:t>
      </w:r>
    </w:p>
    <w:p w14:paraId="39E9A8F5" w14:textId="6770179C" w:rsidR="00FC4B53" w:rsidRDefault="00FC4B53" w:rsidP="000B05B1">
      <w:pPr>
        <w:suppressAutoHyphens/>
        <w:spacing w:after="0" w:line="240" w:lineRule="auto"/>
        <w:contextualSpacing/>
        <w:rPr>
          <w:rFonts w:cstheme="minorHAnsi"/>
          <w:color w:val="000000" w:themeColor="text1"/>
        </w:rPr>
      </w:pPr>
      <w:r>
        <w:rPr>
          <w:rFonts w:cstheme="minorHAnsi"/>
          <w:color w:val="000000" w:themeColor="text1"/>
        </w:rPr>
        <w:t>4.</w:t>
      </w:r>
      <w:r w:rsidR="00CF763A">
        <w:rPr>
          <w:rFonts w:cstheme="minorHAnsi"/>
          <w:color w:val="000000" w:themeColor="text1"/>
        </w:rPr>
        <w:t xml:space="preserve"> The username and password for database connection string are hardcoded in the DocData class creating a high risk for credential exposure that could leak access.</w:t>
      </w:r>
    </w:p>
    <w:p w14:paraId="17095296" w14:textId="1BE9482C" w:rsidR="00FC4B53" w:rsidRDefault="00FC4B53" w:rsidP="000B05B1">
      <w:pPr>
        <w:suppressAutoHyphens/>
        <w:spacing w:after="0" w:line="240" w:lineRule="auto"/>
        <w:contextualSpacing/>
        <w:rPr>
          <w:rFonts w:cstheme="minorHAnsi"/>
          <w:color w:val="000000" w:themeColor="text1"/>
        </w:rPr>
      </w:pPr>
      <w:r>
        <w:rPr>
          <w:rFonts w:cstheme="minorHAnsi"/>
          <w:color w:val="000000" w:themeColor="text1"/>
        </w:rPr>
        <w:t>5.</w:t>
      </w:r>
      <w:r w:rsidR="00CF763A">
        <w:rPr>
          <w:rFonts w:cstheme="minorHAnsi"/>
          <w:color w:val="000000" w:themeColor="text1"/>
        </w:rPr>
        <w:t xml:space="preserve"> There is a code error in the form of e.printStackTrace() in the catch (SQLException e) block of DocData which poses a risk of end users observing the stack traces resulting in a information leak.</w:t>
      </w:r>
    </w:p>
    <w:p w14:paraId="5879949F" w14:textId="0BC673DA" w:rsidR="00FC4B53" w:rsidRDefault="00FC4B53" w:rsidP="000B05B1">
      <w:pPr>
        <w:suppressAutoHyphens/>
        <w:spacing w:after="0" w:line="240" w:lineRule="auto"/>
        <w:contextualSpacing/>
        <w:rPr>
          <w:rFonts w:cstheme="minorHAnsi"/>
          <w:color w:val="000000" w:themeColor="text1"/>
        </w:rPr>
      </w:pPr>
      <w:r>
        <w:rPr>
          <w:rFonts w:cstheme="minorHAnsi"/>
          <w:color w:val="000000" w:themeColor="text1"/>
        </w:rPr>
        <w:t>6.</w:t>
      </w:r>
      <w:r w:rsidR="00CF763A">
        <w:rPr>
          <w:rFonts w:cstheme="minorHAnsi"/>
          <w:color w:val="000000" w:themeColor="text1"/>
        </w:rPr>
        <w:t xml:space="preserve"> The int account_balance field in customer class isn’t private which goes against encapsulation principle and potentially encourages data manipulation.</w:t>
      </w:r>
    </w:p>
    <w:p w14:paraId="127B88FA" w14:textId="60D8869C" w:rsidR="00FC4B53" w:rsidRDefault="00FC4B53" w:rsidP="000B05B1">
      <w:pPr>
        <w:suppressAutoHyphens/>
        <w:spacing w:after="0" w:line="240" w:lineRule="auto"/>
        <w:contextualSpacing/>
        <w:rPr>
          <w:rFonts w:cstheme="minorHAnsi"/>
          <w:color w:val="000000" w:themeColor="text1"/>
        </w:rPr>
      </w:pPr>
      <w:r>
        <w:rPr>
          <w:rFonts w:cstheme="minorHAnsi"/>
          <w:color w:val="000000" w:themeColor="text1"/>
        </w:rPr>
        <w:t>7.</w:t>
      </w:r>
      <w:r w:rsidR="00CF763A">
        <w:rPr>
          <w:rFonts w:cstheme="minorHAnsi"/>
          <w:color w:val="000000" w:themeColor="text1"/>
        </w:rPr>
        <w:t xml:space="preserve"> Code quality is lacking as </w:t>
      </w:r>
      <w:r w:rsidR="002F536E">
        <w:rPr>
          <w:rFonts w:cstheme="minorHAnsi"/>
          <w:color w:val="000000" w:themeColor="text1"/>
        </w:rPr>
        <w:t>the Java naming rules should consistently remain as example NameSubname.java meaning CRUDController.java and customer.java should be CrudController.java and Customer.java as this promotes disorganization or potential needless replication/confus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2F536E">
      <w:pPr>
        <w:pStyle w:val="Heading1"/>
      </w:pPr>
      <w:r w:rsidRPr="000B05B1">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39F06137" w:rsidR="531DB269" w:rsidRPr="00FC4B53" w:rsidRDefault="00FC4B53" w:rsidP="00FC4B53">
      <w:pPr>
        <w:pStyle w:val="ListParagraph"/>
        <w:numPr>
          <w:ilvl w:val="0"/>
          <w:numId w:val="26"/>
        </w:numPr>
        <w:suppressAutoHyphens/>
        <w:spacing w:after="0" w:line="240" w:lineRule="auto"/>
        <w:rPr>
          <w:rFonts w:cstheme="minorHAnsi"/>
          <w:color w:val="000000" w:themeColor="text1"/>
        </w:rPr>
      </w:pPr>
      <w:r w:rsidRPr="00FC4B53">
        <w:rPr>
          <w:rFonts w:cstheme="minorHAnsi"/>
          <w:color w:val="000000" w:themeColor="text1"/>
        </w:rPr>
        <w:t>bcprov-jdk15on-1.46.jar</w:t>
      </w:r>
    </w:p>
    <w:p w14:paraId="55CE5950" w14:textId="163584DF" w:rsidR="00FC4B53" w:rsidRDefault="00FC4B53" w:rsidP="00FC4B53">
      <w:pPr>
        <w:pStyle w:val="ListParagraph"/>
        <w:numPr>
          <w:ilvl w:val="1"/>
          <w:numId w:val="27"/>
        </w:numPr>
        <w:suppressAutoHyphens/>
        <w:spacing w:after="0" w:line="240" w:lineRule="auto"/>
        <w:rPr>
          <w:rFonts w:cstheme="minorHAnsi"/>
          <w:color w:val="000000" w:themeColor="text1"/>
        </w:rPr>
      </w:pPr>
      <w:r w:rsidRPr="00FC4B53">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15FE51D4" w14:textId="70F77656"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4-34447 (OSSINDEX)  suppress</w:t>
      </w:r>
    </w:p>
    <w:p w14:paraId="0966C664" w14:textId="06FB633E"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ouncycastle - Improper Validation of Certificate with Host Mismatch</w:t>
      </w:r>
    </w:p>
    <w:p w14:paraId="46D58E7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The software communicates with a host that provides a certificate, but the software does not properly ensure that the certificate is actually associated with that host.</w:t>
      </w:r>
    </w:p>
    <w:p w14:paraId="1D5DBE08" w14:textId="2ECF9812"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97 Improper Validation of Certificate with Host Mismatch</w:t>
      </w:r>
    </w:p>
    <w:p w14:paraId="3050070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092B8F3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699999809265137)</w:t>
      </w:r>
    </w:p>
    <w:p w14:paraId="3B4EF1B3" w14:textId="3F1BD118"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H/PR:N/UI:N/S:U/C:H/I:H/A:L</w:t>
      </w:r>
    </w:p>
    <w:p w14:paraId="5E9B381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03C2CE6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24-34447] CWE-297: Improper Validation of Certificate with Host Mismatch</w:t>
      </w:r>
    </w:p>
    <w:p w14:paraId="6375F4C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text=CVE%2D2024%2D301XX%20%2D%20When%20endpoint%20identification%20is%20enabled%20in%20the%20BCJSSE%20and%20an%20SSL%20socket%20is%20not%20created%20with%20an%20explicit%20hostname%20(as%20happens%20with%20HttpsURLConnection)%2C%20hostname%20verification%20could%20be%20performed%20against%20a%20DNS%2Dresolved%20IP%20address.%20This%20has%20been%20fixed.</w:t>
      </w:r>
    </w:p>
    <w:p w14:paraId="2D02AE16" w14:textId="6D95BA2A"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5ADD49C6" w14:textId="77777777" w:rsid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5F3BDA3B" w14:textId="77777777" w:rsidR="0054351D" w:rsidRPr="0054351D" w:rsidRDefault="0054351D" w:rsidP="0054351D">
      <w:pPr>
        <w:pStyle w:val="ListParagraph"/>
        <w:suppressAutoHyphens/>
        <w:spacing w:after="0" w:line="240" w:lineRule="auto"/>
        <w:ind w:left="2880"/>
        <w:rPr>
          <w:rFonts w:cstheme="minorHAnsi"/>
          <w:color w:val="000000" w:themeColor="text1"/>
        </w:rPr>
      </w:pPr>
    </w:p>
    <w:p w14:paraId="76640B37"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38  suppress</w:t>
      </w:r>
    </w:p>
    <w:p w14:paraId="770F3876" w14:textId="77777777" w:rsidR="0054351D" w:rsidRPr="0054351D" w:rsidRDefault="0054351D" w:rsidP="0054351D">
      <w:pPr>
        <w:pStyle w:val="ListParagraph"/>
        <w:suppressAutoHyphens/>
        <w:spacing w:after="0" w:line="240" w:lineRule="auto"/>
        <w:ind w:left="2160"/>
        <w:rPr>
          <w:rFonts w:cstheme="minorHAnsi"/>
          <w:color w:val="000000" w:themeColor="text1"/>
        </w:rPr>
      </w:pPr>
    </w:p>
    <w:p w14:paraId="1DF5EDE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EB43AB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47 Improper Verification of Cryptographic Signature</w:t>
      </w:r>
    </w:p>
    <w:p w14:paraId="633E489D" w14:textId="77777777" w:rsidR="0054351D" w:rsidRPr="0054351D" w:rsidRDefault="0054351D" w:rsidP="0054351D">
      <w:pPr>
        <w:pStyle w:val="ListParagraph"/>
        <w:suppressAutoHyphens/>
        <w:spacing w:after="0" w:line="240" w:lineRule="auto"/>
        <w:ind w:left="2160"/>
        <w:rPr>
          <w:rFonts w:cstheme="minorHAnsi"/>
          <w:color w:val="000000" w:themeColor="text1"/>
        </w:rPr>
      </w:pPr>
    </w:p>
    <w:p w14:paraId="677494D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7E7FB65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5)</w:t>
      </w:r>
    </w:p>
    <w:p w14:paraId="0483934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L/PR:N/UI:N/S:U/C:N/I:H/A:N/E:3.9/RC:R/MAV:A</w:t>
      </w:r>
    </w:p>
    <w:p w14:paraId="46B5087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2A13A87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0)</w:t>
      </w:r>
    </w:p>
    <w:p w14:paraId="020ECF0A" w14:textId="6108C3BF"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L/Au:N/C:N/I:P/A:N</w:t>
      </w:r>
    </w:p>
    <w:p w14:paraId="0D2972D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0A27BBD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OSSINDEX - [CVE-2016-1000338] CWE-347: Improper Verification of Cryptographic Signature</w:t>
      </w:r>
    </w:p>
    <w:p w14:paraId="315ECD4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6-1000338</w:t>
      </w:r>
    </w:p>
    <w:p w14:paraId="1CF578E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w:t>
      </w:r>
    </w:p>
    <w:p w14:paraId="102D237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MAILING_LIST,THIRD_PARTY_ADVISORY</w:t>
      </w:r>
    </w:p>
    <w:p w14:paraId="2EB77B3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4FFF53D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1140049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5FFC27F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6796CB4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1F026A9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3AC01B5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76E5B57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MAILING_LIST,THIRD_PARTY_ADVISORY</w:t>
      </w:r>
    </w:p>
    <w:p w14:paraId="656E8BE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5CFA5E2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0BFB0FA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3995564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311CF53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3EF7CA4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4318897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31177334" w14:textId="0B59504F"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show all)</w:t>
      </w:r>
    </w:p>
    <w:p w14:paraId="295F4178" w14:textId="1918A9F7" w:rsid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from (including) 1.38; versions up to (excluding) 1.56</w:t>
      </w:r>
    </w:p>
    <w:p w14:paraId="623D2831" w14:textId="77777777" w:rsidR="0054351D" w:rsidRPr="0054351D" w:rsidRDefault="0054351D" w:rsidP="0054351D">
      <w:pPr>
        <w:pStyle w:val="ListParagraph"/>
        <w:suppressAutoHyphens/>
        <w:spacing w:after="0" w:line="240" w:lineRule="auto"/>
        <w:ind w:left="2880"/>
        <w:rPr>
          <w:rFonts w:cstheme="minorHAnsi"/>
          <w:color w:val="000000" w:themeColor="text1"/>
        </w:rPr>
      </w:pPr>
    </w:p>
    <w:p w14:paraId="465F7308"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42  suppress</w:t>
      </w:r>
    </w:p>
    <w:p w14:paraId="56CCDCF6" w14:textId="77777777" w:rsidR="0054351D" w:rsidRPr="0054351D" w:rsidRDefault="0054351D" w:rsidP="0054351D">
      <w:pPr>
        <w:suppressAutoHyphens/>
        <w:spacing w:after="0" w:line="240" w:lineRule="auto"/>
        <w:rPr>
          <w:rFonts w:cstheme="minorHAnsi"/>
          <w:color w:val="000000" w:themeColor="text1"/>
        </w:rPr>
      </w:pPr>
    </w:p>
    <w:p w14:paraId="0C45A82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DB21F46" w14:textId="51369B4D"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47 Improper Verification of Cryptographic Signature</w:t>
      </w:r>
    </w:p>
    <w:p w14:paraId="5566810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5870665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5)</w:t>
      </w:r>
    </w:p>
    <w:p w14:paraId="6B1238E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L/PR:N/UI:N/S:U/C:N/I:H/A:N/E:3.9/RC:R/MAV:A</w:t>
      </w:r>
    </w:p>
    <w:p w14:paraId="351D929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4A8E80C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0)</w:t>
      </w:r>
    </w:p>
    <w:p w14:paraId="57EE3F4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L/Au:N/C:N/I:P/A:N</w:t>
      </w:r>
    </w:p>
    <w:p w14:paraId="69FE9ED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81FCD2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270F575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6-1000342] CWE-347: Improper Verification of Cryptographic Signature</w:t>
      </w:r>
    </w:p>
    <w:p w14:paraId="1295B71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OSSIndex - http://web.nvd.nist.gov/view/vuln/detail?vulnId=CVE-2016-1000342</w:t>
      </w:r>
    </w:p>
    <w:p w14:paraId="149CA53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w:t>
      </w:r>
    </w:p>
    <w:p w14:paraId="587B4F5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0D9F184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2B72BED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6C11468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6DCAA65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125D466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F61D62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07623526"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43  suppress</w:t>
      </w:r>
    </w:p>
    <w:p w14:paraId="5D9D9A2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22F3EC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the DSA key pair generator generates a weak private key if used with default values. If the JCA key pair generator is not explicitly initialised with DSA parameters, 1.55 and earlier generates a private value assuming a 1024 bit key size. In earlier releases this can be dealt with by explicitly passing parameters to the key pair generator.</w:t>
      </w:r>
    </w:p>
    <w:p w14:paraId="6988411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10 Cryptographic Issues</w:t>
      </w:r>
    </w:p>
    <w:p w14:paraId="2B36FA2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727D4B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4E17E71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5)</w:t>
      </w:r>
    </w:p>
    <w:p w14:paraId="060A28C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L/PR:N/UI:N/S:U/C:H/I:N/A:N/E:3.9/RC:R/MAV:A</w:t>
      </w:r>
    </w:p>
    <w:p w14:paraId="4ECAA9E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4FE45CA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0)</w:t>
      </w:r>
    </w:p>
    <w:p w14:paraId="06C26D4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L/Au:N/C:P/I:N/A:N</w:t>
      </w:r>
    </w:p>
    <w:p w14:paraId="6BE7CA2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364360A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51DFFE3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6-1000343] CWE-310</w:t>
      </w:r>
    </w:p>
    <w:p w14:paraId="1929A25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6-1000343</w:t>
      </w:r>
    </w:p>
    <w:p w14:paraId="6D4582D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w:t>
      </w:r>
    </w:p>
    <w:p w14:paraId="1EB9B53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5569FEE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5E64004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3D6AF43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4B27AEB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4C662F9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73CABE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3D9B2338"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4-29857 (OSSINDEX)  suppress</w:t>
      </w:r>
    </w:p>
    <w:p w14:paraId="03A2E99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BE751C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An issue was discovered in ECCurve.java and ECCurve.cs in Bouncy Castle Java (BC Java) before 1.78, BC Java LTS before 2.73.6, BC-FJA before 1.0.2.5, and BC C# .Net before 2.3.1. Importing an EC certificate with crafted F2m parameters can lead to excessive CPU consumption during the evaluation of the curve parameters.</w:t>
      </w:r>
    </w:p>
    <w:p w14:paraId="1439A4B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125 Out-of-bounds Read</w:t>
      </w:r>
    </w:p>
    <w:p w14:paraId="02712E1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B01FCE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264EF30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5)</w:t>
      </w:r>
    </w:p>
    <w:p w14:paraId="3DCDE8E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L/PR:N/UI:N/S:U/C:N/I:N/A:H</w:t>
      </w:r>
    </w:p>
    <w:p w14:paraId="1F6C907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2EF78C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57F8552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24-29857] CWE-125: Out-of-bounds Read</w:t>
      </w:r>
    </w:p>
    <w:p w14:paraId="6CE8DA7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24-29857</w:t>
      </w:r>
    </w:p>
    <w:p w14:paraId="3C11103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github.com/advisories/GHSA-8xfc-gm6g-vgpv</w:t>
      </w:r>
    </w:p>
    <w:p w14:paraId="75A909A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text=the%20following%20CVEs%3A-,CVE%2D2024%2D29857,-%2D%20Importing%20an%20EC</w:t>
      </w:r>
    </w:p>
    <w:p w14:paraId="70E3C0B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6C658BF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EB862D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52B3DA2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2016-1000344  suppress</w:t>
      </w:r>
    </w:p>
    <w:p w14:paraId="58C49EB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A090A0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the DHIES implementation allowed the use of ECB mode. This mode is regarded as unsafe and support for it has been removed from the provider.</w:t>
      </w:r>
    </w:p>
    <w:p w14:paraId="17D26F9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10 Cryptographic Issues</w:t>
      </w:r>
    </w:p>
    <w:p w14:paraId="7F0F741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EE5120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04F0C28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4)</w:t>
      </w:r>
    </w:p>
    <w:p w14:paraId="23645D5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H/PR:N/UI:N/S:U/C:H/I:H/A:N/E:2.2/RC:R/MAV:A</w:t>
      </w:r>
    </w:p>
    <w:p w14:paraId="5C5C817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63E0271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8)</w:t>
      </w:r>
    </w:p>
    <w:p w14:paraId="2948B4A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P/A:N</w:t>
      </w:r>
    </w:p>
    <w:p w14:paraId="6546A0C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1933B7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685D85D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66E4971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6A85559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1830CAC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2E0477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1121FD18"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52  suppress</w:t>
      </w:r>
    </w:p>
    <w:p w14:paraId="5FF72DE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8A9BD6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the ECIES implementation allowed the use of ECB mode. This mode is regarded as unsafe and support for it has been removed from the provider.</w:t>
      </w:r>
    </w:p>
    <w:p w14:paraId="12D31BB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10 Cryptographic Issues</w:t>
      </w:r>
    </w:p>
    <w:p w14:paraId="47DBF1E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BDC3FB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2B85925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HIGH (7.4)</w:t>
      </w:r>
    </w:p>
    <w:p w14:paraId="3E4D0B2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H/PR:N/UI:N/S:U/C:H/I:H/A:N/E:2.2/RC:R/MAV:A</w:t>
      </w:r>
    </w:p>
    <w:p w14:paraId="2CB172F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2E94567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8)</w:t>
      </w:r>
    </w:p>
    <w:p w14:paraId="0BC683F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P/A:N</w:t>
      </w:r>
    </w:p>
    <w:p w14:paraId="59C1D8B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CA509C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6275E55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5FEB71B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6675C3F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4EEC59D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C40396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26E79850"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4-30171 (OSSINDEX)  suppress</w:t>
      </w:r>
    </w:p>
    <w:p w14:paraId="1DCAF1C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DA957E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n issue was discovered in Bouncy Castle Java TLS API and JSSE Provider before 1.78. Timing-based leakage may occur in RSA based handshakes because of exception processing.</w:t>
      </w:r>
    </w:p>
    <w:p w14:paraId="349DE3C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03 Observable Discrepancy</w:t>
      </w:r>
    </w:p>
    <w:p w14:paraId="28381F3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C1327C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55E8BA4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900000095367432)</w:t>
      </w:r>
    </w:p>
    <w:p w14:paraId="5C3E30B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H/PR:N/UI:N/S:U/C:H/I:N/A:N</w:t>
      </w:r>
    </w:p>
    <w:p w14:paraId="58DFEC4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177DC5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0E4D0E8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24-30171] CWE-203: Information Exposure Through Discrepancy</w:t>
      </w:r>
    </w:p>
    <w:p w14:paraId="3D336D3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24-30171</w:t>
      </w:r>
    </w:p>
    <w:p w14:paraId="78F0DF5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github.com/advisories/GHSA-v435-xc8x-wvr9</w:t>
      </w:r>
    </w:p>
    <w:p w14:paraId="4BB4238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github.com/bcgit/bc-java/issues/1528</w:t>
      </w:r>
    </w:p>
    <w:p w14:paraId="58C4E59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text=during%20parameter%20evaluation.-,CVE%2D2024%2D30171,-%2D%20Possible%20timing%20based</w:t>
      </w:r>
    </w:p>
    <w:p w14:paraId="14A9888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46E6C03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D68C16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56D0EBA1"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lastRenderedPageBreak/>
        <w:t>CVE-2016-1000341  suppress</w:t>
      </w:r>
    </w:p>
    <w:p w14:paraId="27EC5D7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31C9D61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272673D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61 7PK - Time and State</w:t>
      </w:r>
    </w:p>
    <w:p w14:paraId="0935D56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1484D9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7DD4B79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9)</w:t>
      </w:r>
    </w:p>
    <w:p w14:paraId="64954A0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H/PR:N/UI:N/S:U/C:H/I:N/A:N/E:2.2/RC:R/MAV:A</w:t>
      </w:r>
    </w:p>
    <w:p w14:paraId="4E45740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59807AE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4.3)</w:t>
      </w:r>
    </w:p>
    <w:p w14:paraId="30F77AE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N/A:N</w:t>
      </w:r>
    </w:p>
    <w:p w14:paraId="2133F13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0B90B3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35F0271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6-1000341] CWE-361</w:t>
      </w:r>
    </w:p>
    <w:p w14:paraId="59180BE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6-1000341</w:t>
      </w:r>
    </w:p>
    <w:p w14:paraId="0A8D440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rdist.root.org/2010/11/19/dsa-requirements-for-random-k-value/</w:t>
      </w:r>
    </w:p>
    <w:p w14:paraId="6877B9B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w:t>
      </w:r>
    </w:p>
    <w:p w14:paraId="541BFD3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50CE041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0A80C44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08F66EF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710B189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51BC7C6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6FC6F6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5D49A36B"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45  suppress</w:t>
      </w:r>
    </w:p>
    <w:p w14:paraId="6D0F2F2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A9047C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0C1F678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61 7PK - Time and State</w:t>
      </w:r>
    </w:p>
    <w:p w14:paraId="2BD2863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67401B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6B7193A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9)</w:t>
      </w:r>
    </w:p>
    <w:p w14:paraId="7F39676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H/PR:N/UI:N/S:U/C:H/I:N/A:N/E:2.2/RC:R/MAV:A</w:t>
      </w:r>
    </w:p>
    <w:p w14:paraId="58407AB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3CB07D0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Base Score: MEDIUM (4.3)</w:t>
      </w:r>
    </w:p>
    <w:p w14:paraId="59BA028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N/A:N</w:t>
      </w:r>
    </w:p>
    <w:p w14:paraId="50001F0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FB43B6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30576D5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6-1000345] CWE-361</w:t>
      </w:r>
    </w:p>
    <w:p w14:paraId="250A0EF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6-1000345</w:t>
      </w:r>
    </w:p>
    <w:p w14:paraId="0DED500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w:t>
      </w:r>
    </w:p>
    <w:p w14:paraId="64241A1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580B019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3948A7A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33550C3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60C32DB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3ABDB01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A19C17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6920D5C3"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7-13098  suppress</w:t>
      </w:r>
    </w:p>
    <w:p w14:paraId="2BB5959F"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p>
    <w:p w14:paraId="7039D14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p w14:paraId="751F36F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03 Observable Discrepancy</w:t>
      </w:r>
    </w:p>
    <w:p w14:paraId="498C5A0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8659BB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5D13ED5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9)</w:t>
      </w:r>
    </w:p>
    <w:p w14:paraId="6085C48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H/PR:N/UI:N/S:U/C:H/I:N/A:N/E:2.2/RC:R/MAV:A</w:t>
      </w:r>
    </w:p>
    <w:p w14:paraId="06D059C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0211547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4.3)</w:t>
      </w:r>
    </w:p>
    <w:p w14:paraId="6DE1B73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N/A:N</w:t>
      </w:r>
    </w:p>
    <w:p w14:paraId="073E80F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3E749B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5B04E41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ISSUE_TRACKING,MITIGATION,THIRD_PARTY_ADVISORY,US_GOVERNMENT_RESOURCE</w:t>
      </w:r>
    </w:p>
    <w:p w14:paraId="65AE95E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ISSUE_TRACKING,PATCH,THIRD_PARTY_ADVISORY</w:t>
      </w:r>
    </w:p>
    <w:p w14:paraId="75B89E9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ISSUE_TRACKING,THIRD_PARTY_ADVISORY</w:t>
      </w:r>
    </w:p>
    <w:p w14:paraId="46A82BF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ISSUE_TRACKING,THIRD_PARTY_ADVISORY</w:t>
      </w:r>
    </w:p>
    <w:p w14:paraId="3CAB965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ISSUE_TRACKING,THIRD_PARTY_ADVISORY</w:t>
      </w:r>
    </w:p>
    <w:p w14:paraId="1DB3923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af854a3a-2127-422b-91ae-364da2661108 - THIRD_PARTY_ADVISORY,VDB_ENTRY</w:t>
      </w:r>
    </w:p>
    <w:p w14:paraId="0CFD6FE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ISSUE_TRACKING,MITIGATION,THIRD_PARTY_ADVISORY,US_GOVERNMENT_RESOURCE</w:t>
      </w:r>
    </w:p>
    <w:p w14:paraId="71BA803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ISSUE_TRACKING,PATCH,THIRD_PARTY_ADVISORY</w:t>
      </w:r>
    </w:p>
    <w:p w14:paraId="1AD526D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ISSUE_TRACKING,THIRD_PARTY_ADVISORY</w:t>
      </w:r>
    </w:p>
    <w:p w14:paraId="7E3F680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ISSUE_TRACKING,THIRD_PARTY_ADVISORY</w:t>
      </w:r>
    </w:p>
    <w:p w14:paraId="6187E78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ISSUE_TRACKING,THIRD_PARTY_ADVISORY</w:t>
      </w:r>
    </w:p>
    <w:p w14:paraId="35C93AF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THIRD_PARTY_ADVISORY,VDB_ENTRY</w:t>
      </w:r>
    </w:p>
    <w:p w14:paraId="03E826A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7C1F46A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6E6762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excluding) 1.59</w:t>
      </w:r>
    </w:p>
    <w:p w14:paraId="624F3E7C"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0-15522  suppress</w:t>
      </w:r>
    </w:p>
    <w:p w14:paraId="151CFB1C"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p>
    <w:p w14:paraId="13DA0F6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2F8DBF0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62 Concurrent Execution using Shared Resource with Improper Synchronization ('Race Condition')</w:t>
      </w:r>
    </w:p>
    <w:p w14:paraId="6BE65CD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F8564A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3B73108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9)</w:t>
      </w:r>
    </w:p>
    <w:p w14:paraId="484E6F0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H/PR:N/UI:N/S:U/C:H/I:N/A:N/E:2.2/RC:R/MAV:A</w:t>
      </w:r>
    </w:p>
    <w:p w14:paraId="0407154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1EC8DAB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4.3)</w:t>
      </w:r>
    </w:p>
    <w:p w14:paraId="1A7AF9E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N/A:N</w:t>
      </w:r>
    </w:p>
    <w:p w14:paraId="7AD26DA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5C4C1B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18481F4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RELEASE_NOTES,VENDOR_ADVISORY</w:t>
      </w:r>
    </w:p>
    <w:p w14:paraId="21E507F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6A6F5D6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4D5F2DF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RELEASE_NOTES,VENDOR_ADVISORY</w:t>
      </w:r>
    </w:p>
    <w:p w14:paraId="5773CFC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10F7A83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07FE11E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show all)</w:t>
      </w:r>
    </w:p>
    <w:p w14:paraId="39020B1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E71077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the_bouncy_castle_crypto_package_for_java:*:*:*:*:*:*:*:* versions up to (excluding) 1.66</w:t>
      </w:r>
    </w:p>
    <w:p w14:paraId="713929D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w:t>
      </w:r>
    </w:p>
    <w:p w14:paraId="3906F85E"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0-0187 (OSSINDEX)  suppress</w:t>
      </w:r>
    </w:p>
    <w:p w14:paraId="5B73114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86AB68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In engineSetMode of BaseBlockCipher.java, there is a possible incorrect cryptographic algorithm chosen due to an incomplete comparison. This could lead to local information disclosure with no additional execution privileges needed. User interaction is not needed for exploitation.Product: AndroidVersions: Android-10Android ID: A-148517383</w:t>
      </w:r>
    </w:p>
    <w:p w14:paraId="60E9E5F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Other</w:t>
      </w:r>
    </w:p>
    <w:p w14:paraId="0827E4B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D7CF10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3D368EA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5)</w:t>
      </w:r>
    </w:p>
    <w:p w14:paraId="710A734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L/AC:L/PR:L/UI:N/S:U/C:H/I:N/A:N</w:t>
      </w:r>
    </w:p>
    <w:p w14:paraId="38F46A5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3A1656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31BBDE4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20-0187] CWE-Other</w:t>
      </w:r>
    </w:p>
    <w:p w14:paraId="0F4C57E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20-0187</w:t>
      </w:r>
    </w:p>
    <w:p w14:paraId="7ED47B7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android.googlesource.com/platform/external/bouncycastle/+/14ceec126e49f2f4748f0d540be820515cc725a6</w:t>
      </w:r>
    </w:p>
    <w:p w14:paraId="3891D34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source.android.com/security/bulletin/pixel/2020-06-01</w:t>
      </w:r>
    </w:p>
    <w:p w14:paraId="4D62600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520A7FE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7D888F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490B6EB4"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3-33202  suppress</w:t>
      </w:r>
    </w:p>
    <w:p w14:paraId="56A2DCB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0FA0C7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denial of service attack. (For users of the FIPS Java API: BC-FJA 1.0.2.3 and earlier are affected; BC-FJA 1.0.2.4 is fixed.)</w:t>
      </w:r>
    </w:p>
    <w:p w14:paraId="53BDA6C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400 Uncontrolled Resource Consumption</w:t>
      </w:r>
    </w:p>
    <w:p w14:paraId="2DB3B67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26C10C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66CD884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5)</w:t>
      </w:r>
    </w:p>
    <w:p w14:paraId="75F2C72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L/AC:L/PR:N/UI:R/S:U/C:N/I:N/A:H/E:1.8/RC:R/MAV:A</w:t>
      </w:r>
    </w:p>
    <w:p w14:paraId="7DCF844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D117DF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431A4A2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EXPLOIT,THIRD_PARTY_ADVISORY</w:t>
      </w:r>
    </w:p>
    <w:p w14:paraId="629C1A8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RODUCT</w:t>
      </w:r>
    </w:p>
    <w:p w14:paraId="19B19A4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4D77B62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EXPLOIT,THIRD_PARTY_ADVISORY</w:t>
      </w:r>
    </w:p>
    <w:p w14:paraId="04950B9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cve@mitre.org - PRODUCT</w:t>
      </w:r>
    </w:p>
    <w:p w14:paraId="64EB0DA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287893E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show all)</w:t>
      </w:r>
    </w:p>
    <w:p w14:paraId="34CF71B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5496C8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bouncy_castle_for_java:*:*:*:*:*:*:*:* versions up to (excluding) 1.73</w:t>
      </w:r>
    </w:p>
    <w:p w14:paraId="3CD5D0C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w:t>
      </w:r>
    </w:p>
    <w:p w14:paraId="71B78303"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0-26939 (OSSINDEX)  suppress</w:t>
      </w:r>
    </w:p>
    <w:p w14:paraId="2829FBA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DA92A2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Legion of the Bouncy Castle BC before 1.61 and BC-FJA before 1.0.1.2, attackers can obtain sensitive information about a private exponent because of Observable Differences in Behavior to Error Inputs. This occurs in org.bouncycastle.crypto.encodings.OAEPEncoding. Sending invalid ciphertext that decrypts to a short payload in the OAEP Decoder could result in the throwing of an early exception, potentially leaking some information about the private exponent of the RSA private key performing the encryption.</w:t>
      </w:r>
    </w:p>
    <w:p w14:paraId="0DC2581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03 Observable Discrepancy</w:t>
      </w:r>
    </w:p>
    <w:p w14:paraId="73B9EFA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3F2C95B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2C786D9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300000190734863)</w:t>
      </w:r>
    </w:p>
    <w:p w14:paraId="2311FB9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L/PR:N/UI:N/S:U/C:L/I:N/A:N</w:t>
      </w:r>
    </w:p>
    <w:p w14:paraId="03EDF51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ADFA13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503951A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20-26939] CWE-203: Information Exposure Through Discrepancy</w:t>
      </w:r>
    </w:p>
    <w:p w14:paraId="41FDC80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20-26939</w:t>
      </w:r>
    </w:p>
    <w:p w14:paraId="3FF0CC3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github.com/bcgit/bc-java/wiki/CVE-2020-26939</w:t>
      </w:r>
    </w:p>
    <w:p w14:paraId="13D7B2A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54EE560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6668FA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37A1B5FC"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23-33201 (OSSINDEX)  suppress</w:t>
      </w:r>
    </w:p>
    <w:p w14:paraId="51CF66D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CA99F0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ouncy Castle For Java before 1.74 is affected by an LDAP injection vulnerability. The vulnerability only affects applications that use an LDAP CertStore from Bouncy Castle to validate X.509 certificates. During the certificate validation process, Bouncy Castle inserts the certificate's Subject Name into an LDAP search filter without any escaping, which leads to an LDAP injection vulnerability.</w:t>
      </w:r>
    </w:p>
    <w:p w14:paraId="32467D4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95 Improper Certificate Validation</w:t>
      </w:r>
    </w:p>
    <w:p w14:paraId="553FD27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C79433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2314931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300000190734863)</w:t>
      </w:r>
    </w:p>
    <w:p w14:paraId="675B815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N/AC:L/PR:N/UI:N/S:U/C:L/I:N/A:N</w:t>
      </w:r>
    </w:p>
    <w:p w14:paraId="3C7ECCD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78517D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77F074B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OSSINDEX - [CVE-2023-33201] CWE-295: Improper Certificate Validation</w:t>
      </w:r>
    </w:p>
    <w:p w14:paraId="5EBB442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23-33201</w:t>
      </w:r>
    </w:p>
    <w:p w14:paraId="5131C5A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github.com/bcgit/bc-java/wiki/CVE-2023-33201</w:t>
      </w:r>
    </w:p>
    <w:p w14:paraId="7D78C12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1C96F06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59257C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3A3EEA8D"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39  suppress</w:t>
      </w:r>
    </w:p>
    <w:p w14:paraId="1AB8FAF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580A41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p w14:paraId="7324797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10 Cryptographic Issues</w:t>
      </w:r>
    </w:p>
    <w:p w14:paraId="5955E73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F94CA6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1A26AB7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3)</w:t>
      </w:r>
    </w:p>
    <w:p w14:paraId="588BBA7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L/PR:N/UI:N/S:U/C:L/I:N/A:N/E:3.9/RC:R/MAV:A</w:t>
      </w:r>
    </w:p>
    <w:p w14:paraId="037DF5E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124E492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0)</w:t>
      </w:r>
    </w:p>
    <w:p w14:paraId="6059082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L/Au:N/C:P/I:N/A:N</w:t>
      </w:r>
    </w:p>
    <w:p w14:paraId="529B8A3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3412B1C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4C3B0FE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10DE37B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380C015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3F9BE6E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5AF621A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2F75050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374F2B8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734573D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A79055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1FCEFAE1"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5-7940  suppress</w:t>
      </w:r>
    </w:p>
    <w:p w14:paraId="627B518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FF3359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 xml:space="preserve">The Bouncy Castle Java library before 1.51 does not validate a point is withing the elliptic curve, which makes it easier for remote attackers to </w:t>
      </w:r>
      <w:r w:rsidRPr="0054351D">
        <w:rPr>
          <w:rFonts w:cstheme="minorHAnsi"/>
          <w:color w:val="000000" w:themeColor="text1"/>
        </w:rPr>
        <w:lastRenderedPageBreak/>
        <w:t>obtain private keys via a series of crafted elliptic curve Diffie Hellman (ECDH) key exchanges, aka an "invalid curve attack."</w:t>
      </w:r>
    </w:p>
    <w:p w14:paraId="205C506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00 Exposure of Sensitive Information to an Unauthorized Actor, CWE-310 Cryptographic Issues</w:t>
      </w:r>
    </w:p>
    <w:p w14:paraId="10864CA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0B36669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410AD89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5.0)</w:t>
      </w:r>
    </w:p>
    <w:p w14:paraId="58231C7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L/Au:N/C:P/I:N/A:N</w:t>
      </w:r>
    </w:p>
    <w:p w14:paraId="56083A1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4A8EF3B"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2FEE555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5-7940] CWE-200: Information Exposure</w:t>
      </w:r>
    </w:p>
    <w:p w14:paraId="654DD40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5-7940</w:t>
      </w:r>
    </w:p>
    <w:p w14:paraId="75CD264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bugzilla.redhat.com/show_bug.cgi?id=1276272</w:t>
      </w:r>
    </w:p>
    <w:p w14:paraId="5A42620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ECHNICAL_DESCRIPTION</w:t>
      </w:r>
    </w:p>
    <w:p w14:paraId="3FB7D10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09D9F61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09C3C62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VDB_ENTRY</w:t>
      </w:r>
    </w:p>
    <w:p w14:paraId="369667B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VDB_ENTRY</w:t>
      </w:r>
    </w:p>
    <w:p w14:paraId="4314C5B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ECHNICAL_DESCRIPTION</w:t>
      </w:r>
    </w:p>
    <w:p w14:paraId="0EF2FF1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1B2FD80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157EC4B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VDB_ENTRY</w:t>
      </w:r>
    </w:p>
    <w:p w14:paraId="3B4D108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VDB_ENTRY</w:t>
      </w:r>
    </w:p>
    <w:p w14:paraId="167FA41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show all)</w:t>
      </w:r>
    </w:p>
    <w:p w14:paraId="39C613A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EEC50E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bouncy_castle_crypto_package:*:*:*:*:*:*:*:* versions up to (including) 1.50</w:t>
      </w:r>
    </w:p>
    <w:p w14:paraId="4AE8449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w:t>
      </w:r>
    </w:p>
    <w:p w14:paraId="4B9D6319"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8-5382  suppress</w:t>
      </w:r>
    </w:p>
    <w:p w14:paraId="6FEFA00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6DB269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14:paraId="3064B7B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27 Use of a Broken or Risky Cryptographic Algorithm, CWE-354 Improper Validation of Integrity Check Value</w:t>
      </w:r>
    </w:p>
    <w:p w14:paraId="22E9A6A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8AC0C9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7B6C039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lastRenderedPageBreak/>
        <w:t>Base Score: MEDIUM (4.4)</w:t>
      </w:r>
    </w:p>
    <w:p w14:paraId="79D20F0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1/AV:L/AC:L/PR:L/UI:N/S:U/C:L/I:L/A:N/E:1.8/RC:R/MAV:A</w:t>
      </w:r>
    </w:p>
    <w:p w14:paraId="0A970CF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5FD8DA4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LOW (3.6)</w:t>
      </w:r>
    </w:p>
    <w:p w14:paraId="1D3A0C3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L/AC:L/Au:N/C:P/I:P/A:N</w:t>
      </w:r>
    </w:p>
    <w:p w14:paraId="56F3659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28CE98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02E7EF8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8-5382] CWE-327: Use of a Broken or Risky Cryptographic Algorithm</w:t>
      </w:r>
    </w:p>
    <w:p w14:paraId="16DD082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8-5382</w:t>
      </w:r>
    </w:p>
    <w:p w14:paraId="388F830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blog.sonatype.com/cve-2018-2018-5382-bouncycastle-information-exposure</w:t>
      </w:r>
    </w:p>
    <w:p w14:paraId="74A2D53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insights.sei.cmu.edu/cert/2018/03/the-curious-case-of-the-bouncy-castle-bks-passwords.html</w:t>
      </w:r>
    </w:p>
    <w:p w14:paraId="25D9D2B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bouncycastle.org/releasenotes.html</w:t>
      </w:r>
    </w:p>
    <w:p w14:paraId="307520D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www.kb.cert.org/vuls/id/306792</w:t>
      </w:r>
    </w:p>
    <w:p w14:paraId="18792BE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RELEASE_NOTES,VENDOR_ADVISORY</w:t>
      </w:r>
    </w:p>
    <w:p w14:paraId="7B95E9F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413CEF7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59BC4A9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US_GOVERNMENT_RESOURCE</w:t>
      </w:r>
    </w:p>
    <w:p w14:paraId="2785E42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VDB_ENTRY</w:t>
      </w:r>
    </w:p>
    <w:p w14:paraId="568DDA6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RELEASE_NOTES,VENDOR_ADVISORY</w:t>
      </w:r>
    </w:p>
    <w:p w14:paraId="1B01348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THIRD_PARTY_ADVISORY</w:t>
      </w:r>
    </w:p>
    <w:p w14:paraId="184A04D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THIRD_PARTY_ADVISORY</w:t>
      </w:r>
    </w:p>
    <w:p w14:paraId="6AA7F94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THIRD_PARTY_ADVISORY,US_GOVERNMENT_RESOURCE</w:t>
      </w:r>
    </w:p>
    <w:p w14:paraId="4913F95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ret@cert.org - THIRD_PARTY_ADVISORY,VDB_ENTRY</w:t>
      </w:r>
    </w:p>
    <w:p w14:paraId="1E50FD1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show all)</w:t>
      </w:r>
    </w:p>
    <w:p w14:paraId="240ADCB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FC2EFA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49</w:t>
      </w:r>
    </w:p>
    <w:p w14:paraId="04711EA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w:t>
      </w:r>
    </w:p>
    <w:p w14:paraId="02B1DAF7"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3-1624  suppress</w:t>
      </w:r>
    </w:p>
    <w:p w14:paraId="7C29F79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10C4F1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00434A9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10 Cryptographic Issues</w:t>
      </w:r>
    </w:p>
    <w:p w14:paraId="3090B0C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39DBD30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413AEBD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4.0)</w:t>
      </w:r>
    </w:p>
    <w:p w14:paraId="0C76511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H/Au:N/C:P/I:P/A:N</w:t>
      </w:r>
    </w:p>
    <w:p w14:paraId="32121C8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BDE195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127F5A27"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3-1624] CWE-310</w:t>
      </w:r>
    </w:p>
    <w:p w14:paraId="3AB2568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3-1624</w:t>
      </w:r>
    </w:p>
    <w:p w14:paraId="66AE09A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bugzilla.redhat.com/show_bug.cgi?id=908428</w:t>
      </w:r>
    </w:p>
    <w:p w14:paraId="3DB61820"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show all)</w:t>
      </w:r>
    </w:p>
    <w:p w14:paraId="0DC85B2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5A5D53E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1.46:*:*:*:*:*:*:*</w:t>
      </w:r>
    </w:p>
    <w:p w14:paraId="4968F7B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w:t>
      </w:r>
    </w:p>
    <w:p w14:paraId="5AF350A3"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6-1000346  suppress</w:t>
      </w:r>
    </w:p>
    <w:p w14:paraId="4369696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3DFDC61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4BA4941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320 Key Management Errors</w:t>
      </w:r>
    </w:p>
    <w:p w14:paraId="03D1A08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1C09208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2531DD0C"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LOW (3.7)</w:t>
      </w:r>
    </w:p>
    <w:p w14:paraId="04F9CE7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N/AC:H/PR:N/UI:N/S:U/C:L/I:N/A:N/E:2.2/RC:R/MAV:A</w:t>
      </w:r>
    </w:p>
    <w:p w14:paraId="7E7221B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2:</w:t>
      </w:r>
    </w:p>
    <w:p w14:paraId="7B8440B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MEDIUM (4.3)</w:t>
      </w:r>
    </w:p>
    <w:p w14:paraId="1BB2D6FD"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AV:N/AC:M/Au:N/C:P/I:N/A:N</w:t>
      </w:r>
    </w:p>
    <w:p w14:paraId="36EE782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58484F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77EE3A9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6-1000346] CWE-320</w:t>
      </w:r>
    </w:p>
    <w:p w14:paraId="094BAA7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6-1000346</w:t>
      </w:r>
    </w:p>
    <w:p w14:paraId="36D7AD2A"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news.ycombinator.com/item?id=7959519</w:t>
      </w:r>
    </w:p>
    <w:p w14:paraId="0B1AE97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PATCH,THIRD_PARTY_ADVISORY</w:t>
      </w:r>
    </w:p>
    <w:p w14:paraId="227C5A5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af854a3a-2127-422b-91ae-364da2661108 - THIRD_PARTY_ADVISORY</w:t>
      </w:r>
    </w:p>
    <w:p w14:paraId="17A1C39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PATCH,THIRD_PARTY_ADVISORY</w:t>
      </w:r>
    </w:p>
    <w:p w14:paraId="33D89254"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e@mitre.org - THIRD_PARTY_ADVISORY</w:t>
      </w:r>
    </w:p>
    <w:p w14:paraId="167275A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w:t>
      </w:r>
    </w:p>
    <w:p w14:paraId="4017AEE1"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679CBE3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bouncycastle:legion-of-the-bouncy-castle-java-crytography-api:*:*:*:*:*:*:*:* versions up to (including) 1.55</w:t>
      </w:r>
    </w:p>
    <w:p w14:paraId="0339FA9B" w14:textId="77777777" w:rsidR="0054351D" w:rsidRPr="0054351D" w:rsidRDefault="0054351D" w:rsidP="0054351D">
      <w:pPr>
        <w:pStyle w:val="ListParagraph"/>
        <w:numPr>
          <w:ilvl w:val="2"/>
          <w:numId w:val="27"/>
        </w:numPr>
        <w:suppressAutoHyphens/>
        <w:spacing w:after="0" w:line="240" w:lineRule="auto"/>
        <w:rPr>
          <w:rFonts w:cstheme="minorHAnsi"/>
          <w:color w:val="000000" w:themeColor="text1"/>
        </w:rPr>
      </w:pPr>
      <w:r w:rsidRPr="0054351D">
        <w:rPr>
          <w:rFonts w:cstheme="minorHAnsi"/>
          <w:color w:val="000000" w:themeColor="text1"/>
        </w:rPr>
        <w:t>CVE-2015-6644 (OSSINDEX)  suppress</w:t>
      </w:r>
    </w:p>
    <w:p w14:paraId="624FCFB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2AE1982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ouncy Castle in Android before 5.1.1 LMY49F and 6.0 before 2016-01-01 allows attackers to obtain sensitive information via a crafted application, aka internal bug 24106146.</w:t>
      </w:r>
    </w:p>
    <w:p w14:paraId="2B96B86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WE-200 Exposure of Sensitive Information to an Unauthorized Actor</w:t>
      </w:r>
    </w:p>
    <w:p w14:paraId="502D360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717DEED3"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VSSv3:</w:t>
      </w:r>
    </w:p>
    <w:p w14:paraId="073FF76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Base Score: LOW (3.299999952316284)</w:t>
      </w:r>
    </w:p>
    <w:p w14:paraId="3C033A3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ector: CVSS:3.0/AV:L/AC:L/PR:N/UI:R/S:U/C:L/I:N/A:N</w:t>
      </w:r>
    </w:p>
    <w:p w14:paraId="62DCCC88"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B9F6FF9"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References:</w:t>
      </w:r>
    </w:p>
    <w:p w14:paraId="3E9772E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CVE-2015-6644] CWE-200: Information Exposure</w:t>
      </w:r>
    </w:p>
    <w:p w14:paraId="531F1042"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web.nvd.nist.gov/view/vuln/detail?vulnId=CVE-2015-6644</w:t>
      </w:r>
    </w:p>
    <w:p w14:paraId="69BF8ABE"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bugzilla.redhat.com/show_bug.cgi?id=1444015</w:t>
      </w:r>
    </w:p>
    <w:p w14:paraId="743A81E6"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OSSIndex - https://github.com/bcgit/bc-java/issues/177</w:t>
      </w:r>
    </w:p>
    <w:p w14:paraId="03963D75"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Vulnerable Software &amp; Versions (OSSINDEX):</w:t>
      </w:r>
    </w:p>
    <w:p w14:paraId="35C0705F" w14:textId="77777777" w:rsidR="0054351D" w:rsidRPr="0054351D" w:rsidRDefault="0054351D" w:rsidP="0054351D">
      <w:pPr>
        <w:pStyle w:val="ListParagraph"/>
        <w:numPr>
          <w:ilvl w:val="3"/>
          <w:numId w:val="27"/>
        </w:numPr>
        <w:suppressAutoHyphens/>
        <w:spacing w:after="0" w:line="240" w:lineRule="auto"/>
        <w:rPr>
          <w:rFonts w:cstheme="minorHAnsi"/>
          <w:color w:val="000000" w:themeColor="text1"/>
        </w:rPr>
      </w:pPr>
    </w:p>
    <w:p w14:paraId="4438AC69" w14:textId="0B136E9F" w:rsidR="004E4466" w:rsidRPr="0054351D" w:rsidRDefault="0054351D" w:rsidP="0054351D">
      <w:pPr>
        <w:pStyle w:val="ListParagraph"/>
        <w:numPr>
          <w:ilvl w:val="3"/>
          <w:numId w:val="27"/>
        </w:numPr>
        <w:suppressAutoHyphens/>
        <w:spacing w:after="0" w:line="240" w:lineRule="auto"/>
        <w:rPr>
          <w:rFonts w:cstheme="minorHAnsi"/>
          <w:color w:val="000000" w:themeColor="text1"/>
        </w:rPr>
      </w:pPr>
      <w:r w:rsidRPr="0054351D">
        <w:rPr>
          <w:rFonts w:cstheme="minorHAnsi"/>
          <w:color w:val="000000" w:themeColor="text1"/>
        </w:rPr>
        <w:t>cpe:2.3:a:org.bouncycastle:bcprov-jdk15on:1.46:*:*:*:*:*:*:*</w:t>
      </w:r>
    </w:p>
    <w:p w14:paraId="2AB28446" w14:textId="33AC83F5" w:rsidR="004E4466" w:rsidRDefault="004E4466" w:rsidP="00646E20">
      <w:pPr>
        <w:pStyle w:val="ListParagraph"/>
        <w:numPr>
          <w:ilvl w:val="0"/>
          <w:numId w:val="28"/>
        </w:numPr>
        <w:suppressAutoHyphens/>
        <w:spacing w:after="0" w:line="240" w:lineRule="auto"/>
        <w:rPr>
          <w:rFonts w:cstheme="minorHAnsi"/>
          <w:color w:val="000000" w:themeColor="text1"/>
        </w:rPr>
      </w:pPr>
      <w:r w:rsidRPr="004E4466">
        <w:rPr>
          <w:rFonts w:cstheme="minorHAnsi"/>
          <w:color w:val="000000" w:themeColor="text1"/>
        </w:rPr>
        <w:t>hibernate-validator-6.0.18.Final.jar</w:t>
      </w:r>
    </w:p>
    <w:p w14:paraId="7C4F1196" w14:textId="6E253FB8"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Hibernate's Bean Validation (JSR-380) reference implementation.</w:t>
      </w:r>
    </w:p>
    <w:p w14:paraId="2E5EF91A"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3-1932 (OSSINDEX)  suppress</w:t>
      </w:r>
    </w:p>
    <w:p w14:paraId="0C87365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A3B42B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 flaw was found in hibernate-validator's 'isValid' method in the org.hibernate.validator.internal.constraintvalidators.hv.SafeHtmlValidator class, which can be bypassed by omitting the tag ending in a less-than character. Browsers may render an invalid html, allowing HTML injection or Cross-Site-Scripting (XSS) attacks.</w:t>
      </w:r>
    </w:p>
    <w:p w14:paraId="0E7AAA3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12E1BE8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onatype's research suggests that this CVE's details differ from those defined at NVD. See https://ossindex.sonatype.org/vulnerability/CVE-2023-1932 for details</w:t>
      </w:r>
    </w:p>
    <w:p w14:paraId="7956144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9 Improper Neutralization of Input During Web Page Generation ('Cross-site Scripting')</w:t>
      </w:r>
    </w:p>
    <w:p w14:paraId="7654070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109FB79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5A541B4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300000190734863)</w:t>
      </w:r>
    </w:p>
    <w:p w14:paraId="67A6C4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4.0/AV:N/AC:L/AT:N/PR:N/UI:P/VC:N/VI:N/VA:N/SC:L/SI:L/SA:N</w:t>
      </w:r>
    </w:p>
    <w:p w14:paraId="03D27F4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D68928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6FC9AAB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3-1932] CWE-79: Improper Neutralization of Input During Web Page Generation ('Cross-site Scripting')</w:t>
      </w:r>
    </w:p>
    <w:p w14:paraId="26A81E3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3-1932</w:t>
      </w:r>
    </w:p>
    <w:p w14:paraId="1A9C83C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advisories/GHSA-x83m-pf6f-pf9g</w:t>
      </w:r>
    </w:p>
    <w:p w14:paraId="0178CBB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OSSINDEX):</w:t>
      </w:r>
    </w:p>
    <w:p w14:paraId="122C754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E9B6B4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org.hibernate.validator:hibernate-validator:6.0.18.Final:*:*:*:*:*:*:*</w:t>
      </w:r>
    </w:p>
    <w:p w14:paraId="3B6E4869"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0-10693  suppress</w:t>
      </w:r>
    </w:p>
    <w:p w14:paraId="10DCB15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D8B741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9F0DC3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20 Improper Input Validation</w:t>
      </w:r>
    </w:p>
    <w:p w14:paraId="583CDF4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24DA01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6702BC1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3)</w:t>
      </w:r>
    </w:p>
    <w:p w14:paraId="6EF77BC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L/A:N/E:3.9/RC:R/MAV:A</w:t>
      </w:r>
    </w:p>
    <w:p w14:paraId="27535F1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44732C2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0)</w:t>
      </w:r>
    </w:p>
    <w:p w14:paraId="11719C4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L/Au:N/C:N/I:P/A:N</w:t>
      </w:r>
    </w:p>
    <w:p w14:paraId="4E84130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BDB9E5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7356F19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0-10693] CWE-20: Improper Input Validation</w:t>
      </w:r>
    </w:p>
    <w:p w14:paraId="697EC9E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0-10693</w:t>
      </w:r>
    </w:p>
    <w:p w14:paraId="4013942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hibernate/hibernate-validator/pull/1092</w:t>
      </w:r>
    </w:p>
    <w:p w14:paraId="4A28819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hibernate/hibernate-validator/pull/1093</w:t>
      </w:r>
    </w:p>
    <w:p w14:paraId="0EFFCE9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hibernate/hibernate-validator/pull/1094</w:t>
      </w:r>
    </w:p>
    <w:p w14:paraId="06A4C60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hibernate.atlassian.net/browse/HV-1774</w:t>
      </w:r>
    </w:p>
    <w:p w14:paraId="7A4CDDB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in.relation.to/2020/05/07/hibernate-validator-615-6020-released/</w:t>
      </w:r>
    </w:p>
    <w:p w14:paraId="71E2AF0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openliberty.io/docs/latest/security-vulnerabilities.html</w:t>
      </w:r>
    </w:p>
    <w:p w14:paraId="2060F7E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ISSUE_TRACKING,THIRD_PARTY_ADVISORY</w:t>
      </w:r>
    </w:p>
    <w:p w14:paraId="431355D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57D0519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ISSUE_TRACKING,THIRD_PARTY_ADVISORY</w:t>
      </w:r>
    </w:p>
    <w:p w14:paraId="6DD8360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1A9D684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23B685C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C36BAD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redhat:hibernate_validator:*:*:*:*:*:*:*:* versions from (including) 5.0.0; versions up to (excluding) 6.0.20</w:t>
      </w:r>
    </w:p>
    <w:p w14:paraId="260A6E68" w14:textId="4AA9E57A" w:rsidR="004E4466"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695BE273" w14:textId="5F906980" w:rsidR="004E4466" w:rsidRDefault="004E4466" w:rsidP="00646E20">
      <w:pPr>
        <w:pStyle w:val="ListParagraph"/>
        <w:numPr>
          <w:ilvl w:val="0"/>
          <w:numId w:val="29"/>
        </w:numPr>
        <w:suppressAutoHyphens/>
        <w:spacing w:after="0" w:line="240" w:lineRule="auto"/>
        <w:rPr>
          <w:rFonts w:cstheme="minorHAnsi"/>
          <w:color w:val="000000" w:themeColor="text1"/>
        </w:rPr>
      </w:pPr>
      <w:r w:rsidRPr="004E4466">
        <w:rPr>
          <w:rFonts w:cstheme="minorHAnsi"/>
          <w:color w:val="000000" w:themeColor="text1"/>
        </w:rPr>
        <w:t>jackson-databind-2.10.2.jar</w:t>
      </w:r>
    </w:p>
    <w:p w14:paraId="422C458B" w14:textId="5B89A0D6"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General data-binding functionality for Jackson: works on core streaming API</w:t>
      </w:r>
    </w:p>
    <w:p w14:paraId="1658D2AE"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0-25649  suppress</w:t>
      </w:r>
    </w:p>
    <w:p w14:paraId="6897200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8B3D72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A flaw was found in FasterXML Jackson Databind, where it did not have entity expansion secured properly. This flaw allows vulnerability to XML external entity (XXE) attacks. The highest threat from this vulnerability is data integrity.</w:t>
      </w:r>
    </w:p>
    <w:p w14:paraId="76522DB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611 Improper Restriction of XML External Entity Reference</w:t>
      </w:r>
    </w:p>
    <w:p w14:paraId="49B1907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BFEFE5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4071224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4F3CFE9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H/A:N/E:3.9/RC:R/MAV:A</w:t>
      </w:r>
    </w:p>
    <w:p w14:paraId="71FFF04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02B18C3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0)</w:t>
      </w:r>
    </w:p>
    <w:p w14:paraId="705CEB4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L/Au:N/C:N/I:P/A:N</w:t>
      </w:r>
    </w:p>
    <w:p w14:paraId="37BADFB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1724F64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0009AFC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0-25649] CWE-611: Improper Restriction of XML External Entity Reference ('XXE')</w:t>
      </w:r>
    </w:p>
    <w:p w14:paraId="0EA8596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0-25649</w:t>
      </w:r>
    </w:p>
    <w:p w14:paraId="6B7A998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FasterXML/jackson-databind/issues/2589</w:t>
      </w:r>
    </w:p>
    <w:p w14:paraId="5961117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ISSUE_TRACKING,THIRD_PARTY_ADVISORY</w:t>
      </w:r>
    </w:p>
    <w:p w14:paraId="7BE75A2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757A107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66D6629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4991586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67FA4D6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087923C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2A5EEA6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1652579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6FF7193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ISSUE_TRACKING,THIRD_PARTY_ADVISORY</w:t>
      </w:r>
    </w:p>
    <w:p w14:paraId="758F394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1294709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63AF518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57D8771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265EC57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1CCB357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3ACEBCA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PATCH,THIRD_PARTY_ADVISORY</w:t>
      </w:r>
    </w:p>
    <w:p w14:paraId="2828CCE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alert@redhat.com - THIRD_PARTY_ADVISORY</w:t>
      </w:r>
    </w:p>
    <w:p w14:paraId="404A940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Vulnerable Software &amp; Versions: (show all)</w:t>
      </w:r>
    </w:p>
    <w:p w14:paraId="081D10D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5E1C6C4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fasterxml:jackson-databind:*:*:*:*:*:*:*:* versions from (including) 2.10.0; versions up to (excluding) 2.10.5.1</w:t>
      </w:r>
    </w:p>
    <w:p w14:paraId="037223D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4CD6300C"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0-36518  suppress</w:t>
      </w:r>
    </w:p>
    <w:p w14:paraId="4FFE0BA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6011266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jackson-databind before 2.13.0 allows a Java StackOverflow exception and denial of service via a large depth of nested objects.</w:t>
      </w:r>
    </w:p>
    <w:p w14:paraId="0CFC4F5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87 Out-of-bounds Write</w:t>
      </w:r>
    </w:p>
    <w:p w14:paraId="467C560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AFC544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2D3B1C6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4FBDCD7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3F7F7E6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1922310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0)</w:t>
      </w:r>
    </w:p>
    <w:p w14:paraId="4FBED48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L/Au:N/C:N/I:N/A:P</w:t>
      </w:r>
    </w:p>
    <w:p w14:paraId="66ECC8E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4E397F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4A4A917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0-36518] CWE-787: Out-of-bounds Write</w:t>
      </w:r>
    </w:p>
    <w:p w14:paraId="29BC345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0-36518</w:t>
      </w:r>
    </w:p>
    <w:p w14:paraId="342FBAF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FasterXML/jackson-databind/issues/2816</w:t>
      </w:r>
    </w:p>
    <w:p w14:paraId="2624E17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MAILING_LIST,THIRD_PARTY_ADVISORY</w:t>
      </w:r>
    </w:p>
    <w:p w14:paraId="6FEA412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ISSUE_TRACKING,THIRD_PARTY_ADVISORY</w:t>
      </w:r>
    </w:p>
    <w:p w14:paraId="08D1AA5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6E7FADB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3338C3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23B622D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1D63C87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180EF4D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MAILING_LIST,THIRD_PARTY_ADVISORY</w:t>
      </w:r>
    </w:p>
    <w:p w14:paraId="10D4CED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ISSUE_TRACKING,THIRD_PARTY_ADVISORY</w:t>
      </w:r>
    </w:p>
    <w:p w14:paraId="4F1051B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MAILING_LIST,THIRD_PARTY_ADVISORY</w:t>
      </w:r>
    </w:p>
    <w:p w14:paraId="401CC9F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B7D618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041231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4906EE4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9F06FF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080328F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C47A9A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fasterxml:jackson-databind:*:*:*:*:*:*:*:* versions up to (excluding) 2.12.6.1</w:t>
      </w:r>
    </w:p>
    <w:p w14:paraId="64454E2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51D41532"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lastRenderedPageBreak/>
        <w:t>CVE-2021-46877  suppress</w:t>
      </w:r>
    </w:p>
    <w:p w14:paraId="503DEF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31F1D3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jackson-databind 2.10.x through 2.12.x before 2.12.6 and 2.13.x before 2.13.1 allows attackers to cause a denial of service (2 GB transient heap usage per read) in uncommon situations involving JsonNode JDK serialization.</w:t>
      </w:r>
    </w:p>
    <w:p w14:paraId="0BB0175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70 Allocation of Resources Without Limits or Throttling</w:t>
      </w:r>
    </w:p>
    <w:p w14:paraId="7D7BB74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E32D66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4F578BC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6C9A15C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6E424DE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0B2A1C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5FF6396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1-46877] CWE-400: Uncontrolled Resource Consumption ('Resource Exhaustion')</w:t>
      </w:r>
    </w:p>
    <w:p w14:paraId="0405B90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FasterXML/jackson-databind/issues/3328</w:t>
      </w:r>
    </w:p>
    <w:p w14:paraId="6A9924B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VENDOR_ADVISORY</w:t>
      </w:r>
    </w:p>
    <w:p w14:paraId="1021E65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RELEASE_NOTES</w:t>
      </w:r>
    </w:p>
    <w:p w14:paraId="7F8E15A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VENDOR_ADVISORY</w:t>
      </w:r>
    </w:p>
    <w:p w14:paraId="08E1B28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MAILING_LIST,RELEASE_NOTES</w:t>
      </w:r>
    </w:p>
    <w:p w14:paraId="558A156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2D639A4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6123A1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fasterxml:jackson-databind:*:*:*:*:*:*:*:* versions from (including) 2.10.0; versions up to (excluding) 2.12.6</w:t>
      </w:r>
    </w:p>
    <w:p w14:paraId="2EFCDB5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3578168A"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42003  suppress</w:t>
      </w:r>
    </w:p>
    <w:p w14:paraId="5B0575D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B876EE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In FasterXML jackson-databind before versions 2.13.4.1 and 2.12.17.1, resource exhaustion can occur because of a lack of a check in primitive value deserializers to avoid deep wrapper array nesting, when the UNWRAP_SINGLE_VALUE_ARRAYS feature is enabled.</w:t>
      </w:r>
    </w:p>
    <w:p w14:paraId="15B7A3E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w:t>
      </w:r>
    </w:p>
    <w:p w14:paraId="4117060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B4EBD6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06C47B6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3ABFACC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6653761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AE6A54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6D605D5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42003] CWE-502: Deserialization of Untrusted Data</w:t>
      </w:r>
    </w:p>
    <w:p w14:paraId="24EA327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2-42003</w:t>
      </w:r>
    </w:p>
    <w:p w14:paraId="479FDBB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OSSIndex - https://bugs.chromium.org/p/oss-fuzz/issues/detail?id=51020</w:t>
      </w:r>
    </w:p>
    <w:p w14:paraId="5ABD1AC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FasterXML/jackson-databind/issues/3590</w:t>
      </w:r>
    </w:p>
    <w:p w14:paraId="23B9249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MAILING_LIST,PATCH,THIRD_PARTY_ADVISORY</w:t>
      </w:r>
    </w:p>
    <w:p w14:paraId="10BD04E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THIRD_PARTY_ADVISORY</w:t>
      </w:r>
    </w:p>
    <w:p w14:paraId="3E71E22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31FE53B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04DDF03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51544C6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2A0526D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22B03B9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MAILING_LIST,PATCH,THIRD_PARTY_ADVISORY</w:t>
      </w:r>
    </w:p>
    <w:p w14:paraId="5DEA9A6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THIRD_PARTY_ADVISORY</w:t>
      </w:r>
    </w:p>
    <w:p w14:paraId="0C32EC2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MAILING_LIST,THIRD_PARTY_ADVISORY</w:t>
      </w:r>
    </w:p>
    <w:p w14:paraId="189AD35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PATCH,THIRD_PARTY_ADVISORY</w:t>
      </w:r>
    </w:p>
    <w:p w14:paraId="06A9658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BA9A29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5D083C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4B5C573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308A9E5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50EA374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fasterxml:jackson-databind:*:*:*:*:*:*:*:* versions up to (excluding) 2.12.7.1</w:t>
      </w:r>
    </w:p>
    <w:p w14:paraId="4457119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5B4B4258"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42004  suppress</w:t>
      </w:r>
    </w:p>
    <w:p w14:paraId="713D1E6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50C45FF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In FasterXML jackson-databind before 2.13.4, resource exhaustion can occur because of a lack of a check in BeanDeserializer._deserializeFromArray to prevent use of deeply nested arrays. An application is vulnerable only with certain customized choices for deserialization.</w:t>
      </w:r>
    </w:p>
    <w:p w14:paraId="18A234A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w:t>
      </w:r>
    </w:p>
    <w:p w14:paraId="21CB1E7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85DC59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107197A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70D2E5A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65C16CF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87F3BF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542D527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42004] CWE-502: Deserialization of Untrusted Data</w:t>
      </w:r>
    </w:p>
    <w:p w14:paraId="69C0AAB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OSSIndex - http://web.nvd.nist.gov/view/vuln/detail?vulnId=CVE-2022-42004</w:t>
      </w:r>
    </w:p>
    <w:p w14:paraId="1F621D6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ugs.chromium.org/p/oss-fuzz/issues/detail?id=50490</w:t>
      </w:r>
    </w:p>
    <w:p w14:paraId="120DBF2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FasterXML/jackson-databind/issues/3582</w:t>
      </w:r>
    </w:p>
    <w:p w14:paraId="3469DA8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MAILING_LIST,PATCH,THIRD_PARTY_ADVISORY</w:t>
      </w:r>
    </w:p>
    <w:p w14:paraId="5BF17E2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THIRD_PARTY_ADVISORY</w:t>
      </w:r>
    </w:p>
    <w:p w14:paraId="5A827E5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5B3551A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278963A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5CC0F98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72316D2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6D36864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MAILING_LIST,PATCH,THIRD_PARTY_ADVISORY</w:t>
      </w:r>
    </w:p>
    <w:p w14:paraId="5FCB3D4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THIRD_PARTY_ADVISORY</w:t>
      </w:r>
    </w:p>
    <w:p w14:paraId="12FA5F4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MAILING_LIST,THIRD_PARTY_ADVISORY</w:t>
      </w:r>
    </w:p>
    <w:p w14:paraId="2A26E1A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PATCH,THIRD_PARTY_ADVISORY</w:t>
      </w:r>
    </w:p>
    <w:p w14:paraId="30AB342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32FCCBB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7209FA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99A620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22B05B0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62A0C7E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fasterxml:jackson-databind:*:*:*:*:*:*:*:* versions up to (excluding) 2.12.7.1</w:t>
      </w:r>
    </w:p>
    <w:p w14:paraId="4D21B0C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20877D30"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3-35116  suppress</w:t>
      </w:r>
    </w:p>
    <w:p w14:paraId="08DA6B7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E5868B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60B6748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70 Allocation of Resources Without Limits or Throttling</w:t>
      </w:r>
    </w:p>
    <w:p w14:paraId="52A1010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5B2882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2D1CE7C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4.7)</w:t>
      </w:r>
    </w:p>
    <w:p w14:paraId="48F480F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L/AC:H/PR:L/UI:N/S:U/C:N/I:N/A:H/E:1.0/RC:R/MAV:A</w:t>
      </w:r>
    </w:p>
    <w:p w14:paraId="6703EB4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1C66E0E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References:</w:t>
      </w:r>
    </w:p>
    <w:p w14:paraId="31D0033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ISSUE_TRACKING</w:t>
      </w:r>
    </w:p>
    <w:p w14:paraId="14195A3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ISSUE_TRACKING</w:t>
      </w:r>
    </w:p>
    <w:p w14:paraId="2BA77B2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532D3CD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9EC1DB7" w14:textId="09841FF6" w:rsidR="004E4466"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fasterxml:jackson-databind:*:*:*:*:*:*:*:* versions up to (excluding) 2.16.0</w:t>
      </w:r>
    </w:p>
    <w:p w14:paraId="3C7EDC88" w14:textId="085D3CCE" w:rsidR="004E4466" w:rsidRDefault="004E4466" w:rsidP="00646E20">
      <w:pPr>
        <w:pStyle w:val="ListParagraph"/>
        <w:numPr>
          <w:ilvl w:val="0"/>
          <w:numId w:val="30"/>
        </w:numPr>
        <w:suppressAutoHyphens/>
        <w:spacing w:after="0" w:line="240" w:lineRule="auto"/>
        <w:rPr>
          <w:rFonts w:cstheme="minorHAnsi"/>
          <w:color w:val="000000" w:themeColor="text1"/>
        </w:rPr>
      </w:pPr>
      <w:r w:rsidRPr="004E4466">
        <w:rPr>
          <w:rFonts w:cstheme="minorHAnsi"/>
          <w:color w:val="000000" w:themeColor="text1"/>
        </w:rPr>
        <w:t>log4j-api-2.12.1.jar</w:t>
      </w:r>
    </w:p>
    <w:p w14:paraId="7BF2546B" w14:textId="7ED5C670"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The Apache Log4j API</w:t>
      </w:r>
    </w:p>
    <w:p w14:paraId="2F7C3D1F"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0-9488  suppress</w:t>
      </w:r>
    </w:p>
    <w:p w14:paraId="4C418B1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982512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6770A79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295 Improper Certificate Validation</w:t>
      </w:r>
    </w:p>
    <w:p w14:paraId="67DA95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7AB6E1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16AC884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LOW (3.7)</w:t>
      </w:r>
    </w:p>
    <w:p w14:paraId="73F5170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H/PR:N/UI:N/S:U/C:L/I:N/A:N/E:2.2/RC:R/MAV:A</w:t>
      </w:r>
    </w:p>
    <w:p w14:paraId="1C80944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0BC6091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4.3)</w:t>
      </w:r>
    </w:p>
    <w:p w14:paraId="47579D4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M/Au:N/C:P/I:N/A:N</w:t>
      </w:r>
    </w:p>
    <w:p w14:paraId="0738C80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85E0F8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3B86923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ISSUE_TRACKING,MITIGATION,PATCH,VENDOR_ADVISORY</w:t>
      </w:r>
    </w:p>
    <w:p w14:paraId="34A468E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225A2C3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785FAEF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09C9452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096DCA6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53FA628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47A1B23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213F19D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0CCFEF0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2010CA4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ISSUE_TRACKING,MITIGATION,PATCH,VENDOR_ADVISORY</w:t>
      </w:r>
    </w:p>
    <w:p w14:paraId="3F2D32F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MAILING_LIST,THIRD_PARTY_ADVISORY</w:t>
      </w:r>
    </w:p>
    <w:p w14:paraId="44088BB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PATCH,THIRD_PARTY_ADVISORY</w:t>
      </w:r>
    </w:p>
    <w:p w14:paraId="16E4B37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PATCH,THIRD_PARTY_ADVISORY</w:t>
      </w:r>
    </w:p>
    <w:p w14:paraId="5EC68B3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security@apache.org - PATCH,THIRD_PARTY_ADVISORY</w:t>
      </w:r>
    </w:p>
    <w:p w14:paraId="01D8924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THIRD_PARTY_ADVISORY</w:t>
      </w:r>
    </w:p>
    <w:p w14:paraId="6C7095F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THIRD_PARTY_ADVISORY</w:t>
      </w:r>
    </w:p>
    <w:p w14:paraId="36352AD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THIRD_PARTY_ADVISORY</w:t>
      </w:r>
    </w:p>
    <w:p w14:paraId="30B8BD3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THIRD_PARTY_ADVISORY</w:t>
      </w:r>
    </w:p>
    <w:p w14:paraId="3A3EC0C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ecurity@apache.org - THIRD_PARTY_ADVISORY</w:t>
      </w:r>
    </w:p>
    <w:p w14:paraId="1476E3D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3010975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78B8AD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apache:log4j:*:*:*:*:*:*:*:* versions from (including) 2.4; versions up to (excluding) 2.12.3</w:t>
      </w:r>
    </w:p>
    <w:p w14:paraId="6A2AC4F9" w14:textId="0F5A8C4A" w:rsidR="004E4466"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1A24112E" w14:textId="791A0CA4" w:rsidR="004E4466" w:rsidRDefault="004E4466" w:rsidP="00646E20">
      <w:pPr>
        <w:pStyle w:val="ListParagraph"/>
        <w:numPr>
          <w:ilvl w:val="0"/>
          <w:numId w:val="31"/>
        </w:numPr>
        <w:suppressAutoHyphens/>
        <w:spacing w:after="0" w:line="240" w:lineRule="auto"/>
        <w:rPr>
          <w:rFonts w:cstheme="minorHAnsi"/>
          <w:color w:val="000000" w:themeColor="text1"/>
        </w:rPr>
      </w:pPr>
      <w:r w:rsidRPr="004E4466">
        <w:rPr>
          <w:rFonts w:cstheme="minorHAnsi"/>
          <w:color w:val="000000" w:themeColor="text1"/>
        </w:rPr>
        <w:t>logback-classic-1.2.3.jar</w:t>
      </w:r>
    </w:p>
    <w:p w14:paraId="7763F6AC" w14:textId="724453AE"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logback-classic module</w:t>
      </w:r>
    </w:p>
    <w:p w14:paraId="7341F20E"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3-6378  suppress</w:t>
      </w:r>
    </w:p>
    <w:p w14:paraId="43F0028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 xml:space="preserve">A serialization vulnerability in logback receiver component part of </w:t>
      </w:r>
    </w:p>
    <w:p w14:paraId="699E40E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 xml:space="preserve">logback version 1.4.11 allows an attacker to mount a Denial-Of-Service </w:t>
      </w:r>
    </w:p>
    <w:p w14:paraId="772D80F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ttack by sending poisoned data.</w:t>
      </w:r>
    </w:p>
    <w:p w14:paraId="27B863E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67DDAAB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w:t>
      </w:r>
    </w:p>
    <w:p w14:paraId="3DEA72B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663EA5B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0C68979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238CD04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6C1F0BC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E12F4C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384483E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3-6378] CWE-502: Deserialization of Untrusted Data</w:t>
      </w:r>
    </w:p>
    <w:p w14:paraId="37841AA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3-6378</w:t>
      </w:r>
    </w:p>
    <w:p w14:paraId="61FEDF7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advisories/GHSA-vmq6-5m68-f53m</w:t>
      </w:r>
    </w:p>
    <w:p w14:paraId="09D0BD6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logback.qos.ch/news.html#1.3.12</w:t>
      </w:r>
    </w:p>
    <w:p w14:paraId="27FF60C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RELEASE_NOTES</w:t>
      </w:r>
    </w:p>
    <w:p w14:paraId="0B3080E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RELEASE_NOTES</w:t>
      </w:r>
    </w:p>
    <w:p w14:paraId="5ECD996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1083A1F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qos:logback:*:*:*:*:*:*:*:* versions from (including) 1.2.0; versions up to (excluding) 1.2.13</w:t>
      </w:r>
    </w:p>
    <w:p w14:paraId="24E989D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2E5A331C"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1-42550  suppress</w:t>
      </w:r>
    </w:p>
    <w:p w14:paraId="5567748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In logback version 1.2.7 and prior versions, an attacker with the required privileges to edit configurations files could craft a malicious configuration allowing to execute arbitrary code loaded from LDAP servers.</w:t>
      </w:r>
    </w:p>
    <w:p w14:paraId="7CEDC06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w:t>
      </w:r>
    </w:p>
    <w:p w14:paraId="47FAD7B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D32F04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2638E1B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6.6)</w:t>
      </w:r>
    </w:p>
    <w:p w14:paraId="6F37B7C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Vector: CVSS:3.1/AV:N/AC:H/PR:H/UI:N/S:U/C:H/I:H/A:H/E:0.7/RC:R/MAV:A</w:t>
      </w:r>
    </w:p>
    <w:p w14:paraId="4792B4D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622FC09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8.5)</w:t>
      </w:r>
    </w:p>
    <w:p w14:paraId="5CFD4F8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M/Au:S/C:C/I:C/A:C</w:t>
      </w:r>
    </w:p>
    <w:p w14:paraId="7CE1D27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E546EA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08250E4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1-42550] CWE-502: Deserialization of Untrusted Data</w:t>
      </w:r>
    </w:p>
    <w:p w14:paraId="10A2648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jira.qos.ch/browse/LOGBACK-1591</w:t>
      </w:r>
    </w:p>
    <w:p w14:paraId="40F796F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PATCH,THIRD_PARTY_ADVISORY</w:t>
      </w:r>
    </w:p>
    <w:p w14:paraId="7567483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w:t>
      </w:r>
    </w:p>
    <w:p w14:paraId="164B231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VDB_ENTRY</w:t>
      </w:r>
    </w:p>
    <w:p w14:paraId="5B8D84B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5F29412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4CB4C1B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4D77854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VENDOR_ADVISORY</w:t>
      </w:r>
    </w:p>
    <w:p w14:paraId="7D41F1A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EXPLOIT,ISSUE_TRACKING,PATCH,THIRD_PARTY_ADVISORY</w:t>
      </w:r>
    </w:p>
    <w:p w14:paraId="65E0783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EXPLOIT,THIRD_PARTY_ADVISORY</w:t>
      </w:r>
    </w:p>
    <w:p w14:paraId="6F70F38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EXPLOIT,THIRD_PARTY_ADVISORY,VDB_ENTRY</w:t>
      </w:r>
    </w:p>
    <w:p w14:paraId="5B3C680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MAILING_LIST,THIRD_PARTY_ADVISORY</w:t>
      </w:r>
    </w:p>
    <w:p w14:paraId="3770901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THIRD_PARTY_ADVISORY</w:t>
      </w:r>
    </w:p>
    <w:p w14:paraId="7453B1B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THIRD_PARTY_ADVISORY</w:t>
      </w:r>
    </w:p>
    <w:p w14:paraId="49D6B07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VENDOR_ADVISORY</w:t>
      </w:r>
    </w:p>
    <w:p w14:paraId="4C3DD65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7B53EDF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qos:logback:*:*:*:*:*:*:*:* versions up to (including) 1.2.7</w:t>
      </w:r>
    </w:p>
    <w:p w14:paraId="5DDDF9D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424B37CA" w14:textId="6844A64F" w:rsidR="004E4466" w:rsidRDefault="004E4466" w:rsidP="004E4466">
      <w:pPr>
        <w:pStyle w:val="ListParagraph"/>
        <w:numPr>
          <w:ilvl w:val="2"/>
          <w:numId w:val="27"/>
        </w:numPr>
        <w:suppressAutoHyphens/>
        <w:spacing w:after="0" w:line="240" w:lineRule="auto"/>
        <w:rPr>
          <w:rFonts w:cstheme="minorHAnsi"/>
          <w:color w:val="000000" w:themeColor="text1"/>
        </w:rPr>
      </w:pPr>
    </w:p>
    <w:p w14:paraId="35FC68DF" w14:textId="0A9236EB" w:rsidR="004E4466" w:rsidRDefault="004E4466" w:rsidP="00646E20">
      <w:pPr>
        <w:pStyle w:val="ListParagraph"/>
        <w:numPr>
          <w:ilvl w:val="0"/>
          <w:numId w:val="32"/>
        </w:numPr>
        <w:suppressAutoHyphens/>
        <w:spacing w:after="0" w:line="240" w:lineRule="auto"/>
        <w:rPr>
          <w:rFonts w:cstheme="minorHAnsi"/>
          <w:color w:val="000000" w:themeColor="text1"/>
        </w:rPr>
      </w:pPr>
      <w:r w:rsidRPr="004E4466">
        <w:rPr>
          <w:rFonts w:cstheme="minorHAnsi"/>
          <w:color w:val="000000" w:themeColor="text1"/>
        </w:rPr>
        <w:t>logback-core-1.2.3.jar</w:t>
      </w:r>
    </w:p>
    <w:p w14:paraId="26518600" w14:textId="0F6FD095"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logback-core module</w:t>
      </w:r>
    </w:p>
    <w:p w14:paraId="788CE1BB"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3-6378  suppress</w:t>
      </w:r>
    </w:p>
    <w:p w14:paraId="4FBCA9F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 xml:space="preserve">A serialization vulnerability in logback receiver component part of </w:t>
      </w:r>
    </w:p>
    <w:p w14:paraId="13D112E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 xml:space="preserve">logback version 1.4.11 allows an attacker to mount a Denial-Of-Service </w:t>
      </w:r>
    </w:p>
    <w:p w14:paraId="56CF7EF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ttack by sending poisoned data.</w:t>
      </w:r>
    </w:p>
    <w:p w14:paraId="7146890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A04577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w:t>
      </w:r>
    </w:p>
    <w:p w14:paraId="539D573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562795A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47A5C64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3DB4164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40C7EAD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5088879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References:</w:t>
      </w:r>
    </w:p>
    <w:p w14:paraId="20C70ED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3-6378] CWE-502: Deserialization of Untrusted Data</w:t>
      </w:r>
    </w:p>
    <w:p w14:paraId="0F9022A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3-6378</w:t>
      </w:r>
    </w:p>
    <w:p w14:paraId="278EE38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advisories/GHSA-vmq6-5m68-f53m</w:t>
      </w:r>
    </w:p>
    <w:p w14:paraId="2FBC3B2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logback.qos.ch/news.html#1.3.12</w:t>
      </w:r>
    </w:p>
    <w:p w14:paraId="6335A04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RELEASE_NOTES</w:t>
      </w:r>
    </w:p>
    <w:p w14:paraId="1B52B99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RELEASE_NOTES</w:t>
      </w:r>
    </w:p>
    <w:p w14:paraId="4FA6514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3A89344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qos:logback:*:*:*:*:*:*:*:* versions from (including) 1.2.0; versions up to (excluding) 1.2.13</w:t>
      </w:r>
    </w:p>
    <w:p w14:paraId="3CA7BB6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09CCFA98"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1-42550  suppress</w:t>
      </w:r>
    </w:p>
    <w:p w14:paraId="17B6581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In logback version 1.2.7 and prior versions, an attacker with the required privileges to edit configurations files could craft a malicious configuration allowing to execute arbitrary code loaded from LDAP servers.</w:t>
      </w:r>
    </w:p>
    <w:p w14:paraId="495E06A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w:t>
      </w:r>
    </w:p>
    <w:p w14:paraId="37330E0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CAD69E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63C46A1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6.6)</w:t>
      </w:r>
    </w:p>
    <w:p w14:paraId="0127679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H/PR:H/UI:N/S:U/C:H/I:H/A:H/E:0.7/RC:R/MAV:A</w:t>
      </w:r>
    </w:p>
    <w:p w14:paraId="5FBD3D1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79DE125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8.5)</w:t>
      </w:r>
    </w:p>
    <w:p w14:paraId="5771AD1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M/Au:S/C:C/I:C/A:C</w:t>
      </w:r>
    </w:p>
    <w:p w14:paraId="3F0AAC1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1777D80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6BA8365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1-42550] CWE-502: Deserialization of Untrusted Data</w:t>
      </w:r>
    </w:p>
    <w:p w14:paraId="2F38F28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jira.qos.ch/browse/LOGBACK-1591</w:t>
      </w:r>
    </w:p>
    <w:p w14:paraId="36BE1AB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PATCH,THIRD_PARTY_ADVISORY</w:t>
      </w:r>
    </w:p>
    <w:p w14:paraId="36138BE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w:t>
      </w:r>
    </w:p>
    <w:p w14:paraId="26EA602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VDB_ENTRY</w:t>
      </w:r>
    </w:p>
    <w:p w14:paraId="0877861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6C601CF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3E43E5D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4DD4D58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VENDOR_ADVISORY</w:t>
      </w:r>
    </w:p>
    <w:p w14:paraId="79114C6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EXPLOIT,ISSUE_TRACKING,PATCH,THIRD_PARTY_ADVISORY</w:t>
      </w:r>
    </w:p>
    <w:p w14:paraId="27ACDE8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EXPLOIT,THIRD_PARTY_ADVISORY</w:t>
      </w:r>
    </w:p>
    <w:p w14:paraId="2DE1325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EXPLOIT,THIRD_PARTY_ADVISORY,VDB_ENTRY</w:t>
      </w:r>
    </w:p>
    <w:p w14:paraId="3355ED6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vulnerability@ncsc.ch - MAILING_LIST,THIRD_PARTY_ADVISORY</w:t>
      </w:r>
    </w:p>
    <w:p w14:paraId="02817D8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THIRD_PARTY_ADVISORY</w:t>
      </w:r>
    </w:p>
    <w:p w14:paraId="3CB9A09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THIRD_PARTY_ADVISORY</w:t>
      </w:r>
    </w:p>
    <w:p w14:paraId="3851FCE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ility@ncsc.ch - VENDOR_ADVISORY</w:t>
      </w:r>
    </w:p>
    <w:p w14:paraId="3C5FD7B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43E2C73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qos:logback:*:*:*:*:*:*:*:* versions up to (including) 1.2.7</w:t>
      </w:r>
    </w:p>
    <w:p w14:paraId="6E00827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4FA1A491" w14:textId="26A51F88" w:rsidR="004E4466" w:rsidRDefault="004E4466" w:rsidP="004E4466">
      <w:pPr>
        <w:pStyle w:val="ListParagraph"/>
        <w:numPr>
          <w:ilvl w:val="2"/>
          <w:numId w:val="27"/>
        </w:numPr>
        <w:suppressAutoHyphens/>
        <w:spacing w:after="0" w:line="240" w:lineRule="auto"/>
        <w:rPr>
          <w:rFonts w:cstheme="minorHAnsi"/>
          <w:color w:val="000000" w:themeColor="text1"/>
        </w:rPr>
      </w:pPr>
    </w:p>
    <w:p w14:paraId="7BC7E1CE" w14:textId="4B9364DA" w:rsidR="004E4466" w:rsidRDefault="004E4466" w:rsidP="00646E20">
      <w:pPr>
        <w:pStyle w:val="ListParagraph"/>
        <w:numPr>
          <w:ilvl w:val="0"/>
          <w:numId w:val="33"/>
        </w:numPr>
        <w:suppressAutoHyphens/>
        <w:spacing w:after="0" w:line="240" w:lineRule="auto"/>
        <w:rPr>
          <w:rFonts w:cstheme="minorHAnsi"/>
          <w:color w:val="000000" w:themeColor="text1"/>
        </w:rPr>
      </w:pPr>
      <w:r w:rsidRPr="004E4466">
        <w:rPr>
          <w:rFonts w:cstheme="minorHAnsi"/>
          <w:color w:val="000000" w:themeColor="text1"/>
        </w:rPr>
        <w:t>snakeyaml-1.25.jar</w:t>
      </w:r>
    </w:p>
    <w:p w14:paraId="7090EC23" w14:textId="2DE3C7F8"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YAML 1.1 parser and emitter for Java</w:t>
      </w:r>
    </w:p>
    <w:p w14:paraId="76A3D616"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1471  suppress</w:t>
      </w:r>
    </w:p>
    <w:p w14:paraId="06590541"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202B3A73"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502 Deserialization of Untrusted Data, CWE-20 Improper Input Validation</w:t>
      </w:r>
    </w:p>
    <w:p w14:paraId="356E0B38"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p>
    <w:p w14:paraId="59B13B15"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7F34895D"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CRITICAL (9.8)</w:t>
      </w:r>
    </w:p>
    <w:p w14:paraId="1D86B4D7"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H/I:H/A:H/E:3.9/RC:R/MAV:A</w:t>
      </w:r>
    </w:p>
    <w:p w14:paraId="53D45FEA"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p>
    <w:p w14:paraId="15707C9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17693608"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1471] CWE-20: Improper Input Validation</w:t>
      </w:r>
    </w:p>
    <w:p w14:paraId="3A4A7DB7"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2-1471</w:t>
      </w:r>
    </w:p>
    <w:p w14:paraId="56C5A0C8"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google/security-research/security/advisories/GHSA-mjmj-j48q-9wg2</w:t>
      </w:r>
    </w:p>
    <w:p w14:paraId="76B6078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w:t>
      </w:r>
    </w:p>
    <w:p w14:paraId="404C7F78"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w:t>
      </w:r>
    </w:p>
    <w:p w14:paraId="51C2F0F0"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THIRD_PARTY_ADVISORY</w:t>
      </w:r>
    </w:p>
    <w:p w14:paraId="3EA218EE"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ISSUE_TRACKING,THIRD_PARTY_ADVISORY</w:t>
      </w:r>
    </w:p>
    <w:p w14:paraId="6BA331F5"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EXPLOIT,THIRD_PARTY_ADVISORY</w:t>
      </w:r>
    </w:p>
    <w:p w14:paraId="6EC0797D"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EXPLOIT,THIRD_PARTY_ADVISORY</w:t>
      </w:r>
    </w:p>
    <w:p w14:paraId="6901A96B"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EXPLOIT,THIRD_PARTY_ADVISORY</w:t>
      </w:r>
    </w:p>
    <w:p w14:paraId="7FCD5532"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ISSUE_TRACKING,THIRD_PARTY_ADVISORY</w:t>
      </w:r>
    </w:p>
    <w:p w14:paraId="034A4B84"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543FAD3E"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2.0</w:t>
      </w:r>
    </w:p>
    <w:p w14:paraId="29E5F666"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CVE-2017-18640  suppress</w:t>
      </w:r>
    </w:p>
    <w:p w14:paraId="762A6D7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The Alias feature in SnakeYAML before 1.26 allows entity expansion during a load operation, a related issue to CVE-2003-1564.</w:t>
      </w:r>
    </w:p>
    <w:p w14:paraId="54B7245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76 Improper Restriction of Recursive Entity References in DTDs ('XML Entity Expansion')</w:t>
      </w:r>
    </w:p>
    <w:p w14:paraId="10FAB012"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p>
    <w:p w14:paraId="7C41636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739031F9"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7DDA1484"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3251FDE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2:</w:t>
      </w:r>
    </w:p>
    <w:p w14:paraId="0E8704DA"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0)</w:t>
      </w:r>
    </w:p>
    <w:p w14:paraId="6CD1E8EC"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AV:N/AC:L/Au:N/C:N/I:N/A:P</w:t>
      </w:r>
    </w:p>
    <w:p w14:paraId="4BE19BBF"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p>
    <w:p w14:paraId="2920CB86"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6A2CA50D"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17-18640] CWE-776: Improper Restriction of Recursive Entity References in DTDs ('XML Entity Expansion')</w:t>
      </w:r>
    </w:p>
    <w:p w14:paraId="4DC4C79A"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17-18640</w:t>
      </w:r>
    </w:p>
    <w:p w14:paraId="112A3DA8"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itbucket.org/asomov/snakeyaml/issues/377/allow-configuration-for-preventing-billion</w:t>
      </w:r>
    </w:p>
    <w:p w14:paraId="1C8C204A"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PATCH,THIRD_PARTY_ADVISORY</w:t>
      </w:r>
    </w:p>
    <w:p w14:paraId="46BF6A95"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THIRD_PARTY_ADVISORY</w:t>
      </w:r>
    </w:p>
    <w:p w14:paraId="3868BCB5"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251C38C8"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RELEASE_NOTES,THIRD_PARTY_ADVISORY</w:t>
      </w:r>
    </w:p>
    <w:p w14:paraId="46BB2001"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13C7ADEB"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6E67C4E5"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PATCH,THIRD_PARTY_ADVISORY</w:t>
      </w:r>
    </w:p>
    <w:p w14:paraId="1DF96BB2"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EXPLOIT,ISSUE_TRACKING,THIRD_PARTY_ADVISORY</w:t>
      </w:r>
    </w:p>
    <w:p w14:paraId="04A551BA"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PATCH,THIRD_PARTY_ADVISORY</w:t>
      </w:r>
    </w:p>
    <w:p w14:paraId="553CF9AD"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RELEASE_NOTES,THIRD_PARTY_ADVISORY</w:t>
      </w:r>
    </w:p>
    <w:p w14:paraId="1F434907"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73554996"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mitre.org - THIRD_PARTY_ADVISORY</w:t>
      </w:r>
    </w:p>
    <w:p w14:paraId="29F4FA9A"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 (show all)</w:t>
      </w:r>
    </w:p>
    <w:p w14:paraId="363EAA35"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1.26</w:t>
      </w:r>
    </w:p>
    <w:p w14:paraId="1D1478F1" w14:textId="77777777" w:rsidR="00D77A08" w:rsidRPr="00D77A0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w:t>
      </w:r>
    </w:p>
    <w:p w14:paraId="3570662E"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25857  suppress</w:t>
      </w:r>
    </w:p>
    <w:p w14:paraId="340CC82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The package org.yaml:snakeyaml from 0 and before 1.31 are vulnerable to Denial of Service (DoS) due missing to nested depth limitation for collections.</w:t>
      </w:r>
    </w:p>
    <w:p w14:paraId="6966768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CWE-776 Improper Restriction of Recursive Entity References in DTDs ('XML Entity Expansion')</w:t>
      </w:r>
    </w:p>
    <w:p w14:paraId="1ADDD90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BDBE66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4E22660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HIGH (7.5)</w:t>
      </w:r>
    </w:p>
    <w:p w14:paraId="18B1741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N/S:U/C:N/I:N/A:H/E:3.9/RC:R/MAV:A</w:t>
      </w:r>
    </w:p>
    <w:p w14:paraId="6ABE48E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20FF9D8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094A6B0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25857] CWE-776: Improper Restriction of Recursive Entity References in DTDs ('XML Entity Expansion')</w:t>
      </w:r>
    </w:p>
    <w:p w14:paraId="06F8CD7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2-25857</w:t>
      </w:r>
    </w:p>
    <w:p w14:paraId="11EF844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itbucket.org/snakeyaml/snakeyaml/issues/525</w:t>
      </w:r>
    </w:p>
    <w:p w14:paraId="2CB38D0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THIRD_PARTY_ADVISORY</w:t>
      </w:r>
    </w:p>
    <w:p w14:paraId="7F357C6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PATCH,THIRD_PARTY_ADVISORY</w:t>
      </w:r>
    </w:p>
    <w:p w14:paraId="41F2BD8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185EE2B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0B2BDF5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ATCH,THIRD_PARTY_ADVISORY</w:t>
      </w:r>
    </w:p>
    <w:p w14:paraId="2D24FA0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port@snyk.io - EXPLOIT,ISSUE_TRACKING,THIRD_PARTY_ADVISORY</w:t>
      </w:r>
    </w:p>
    <w:p w14:paraId="7E98D96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port@snyk.io - EXPLOIT,PATCH,THIRD_PARTY_ADVISORY</w:t>
      </w:r>
    </w:p>
    <w:p w14:paraId="48DA003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port@snyk.io - MAILING_LIST,THIRD_PARTY_ADVISORY</w:t>
      </w:r>
    </w:p>
    <w:p w14:paraId="6E4815A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port@snyk.io - PATCH,THIRD_PARTY_ADVISORY</w:t>
      </w:r>
    </w:p>
    <w:p w14:paraId="5E746EC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port@snyk.io - PATCH,THIRD_PARTY_ADVISORY</w:t>
      </w:r>
    </w:p>
    <w:p w14:paraId="33CBB07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283DF16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1.31</w:t>
      </w:r>
    </w:p>
    <w:p w14:paraId="6B635914"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38749  suppress</w:t>
      </w:r>
    </w:p>
    <w:p w14:paraId="5D5D51D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6019B5C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87 Out-of-bounds Write, CWE-121 Stack-based Buffer Overflow</w:t>
      </w:r>
    </w:p>
    <w:p w14:paraId="555FFCE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5E76AAD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09851AC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6.5)</w:t>
      </w:r>
    </w:p>
    <w:p w14:paraId="5260225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L/UI:N/S:U/C:N/I:N/A:H/E:2.8/RC:R/MAV:A</w:t>
      </w:r>
    </w:p>
    <w:p w14:paraId="4D13828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0847EF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7606B8F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38749] CWE-121: Stack-based Buffer Overflow</w:t>
      </w:r>
    </w:p>
    <w:p w14:paraId="7AF2DEA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OSSIndex - http://web.nvd.nist.gov/view/vuln/detail?vulnId=CVE-2022-38749</w:t>
      </w:r>
    </w:p>
    <w:p w14:paraId="5253B87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itbucket.org/snakeyaml/snakeyaml/issues/525</w:t>
      </w:r>
    </w:p>
    <w:p w14:paraId="70D81E9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ugs.chromium.org/p/oss-fuzz/issues/detail?id=47024</w:t>
      </w:r>
    </w:p>
    <w:p w14:paraId="2E1B837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7090486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6A37344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62DE122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MAILING_LIST,THIRD_PARTY_ADVISORY</w:t>
      </w:r>
    </w:p>
    <w:p w14:paraId="7C6BA4D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THIRD_PARTY_ADVISORY</w:t>
      </w:r>
    </w:p>
    <w:p w14:paraId="489F557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THIRD_PARTY_ADVISORY</w:t>
      </w:r>
    </w:p>
    <w:p w14:paraId="239ED18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1EDA232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1.31</w:t>
      </w:r>
    </w:p>
    <w:p w14:paraId="31847973"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38751  suppress</w:t>
      </w:r>
    </w:p>
    <w:p w14:paraId="4233ED2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5D1E73E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87 Out-of-bounds Write, CWE-121 Stack-based Buffer Overflow</w:t>
      </w:r>
    </w:p>
    <w:p w14:paraId="7450F9E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618FC0F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62EBEBB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6.5)</w:t>
      </w:r>
    </w:p>
    <w:p w14:paraId="0FBFFAE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L/UI:N/S:U/C:N/I:N/A:H/E:2.8/RC:R/MAV:A</w:t>
      </w:r>
    </w:p>
    <w:p w14:paraId="5309DED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CB7A7C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6CACD29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38751] CWE-121: Stack-based Buffer Overflow</w:t>
      </w:r>
    </w:p>
    <w:p w14:paraId="3D18AFE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2-38751</w:t>
      </w:r>
    </w:p>
    <w:p w14:paraId="7720BC8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itbucket.org/snakeyaml/snakeyaml/issues/530/stackoverflow-oss-fuzz-47039</w:t>
      </w:r>
    </w:p>
    <w:p w14:paraId="3DED8D2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ugs.chromium.org/p/oss-fuzz/issues/detail?id=47039</w:t>
      </w:r>
    </w:p>
    <w:p w14:paraId="5D4D637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7CEEAD7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6B80ABA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424528C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MAILING_LIST,THIRD_PARTY_ADVISORY</w:t>
      </w:r>
    </w:p>
    <w:p w14:paraId="7239A29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THIRD_PARTY_ADVISORY</w:t>
      </w:r>
    </w:p>
    <w:p w14:paraId="2820892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THIRD_PARTY_ADVISORY</w:t>
      </w:r>
    </w:p>
    <w:p w14:paraId="033B4DE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1528667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cpe:2.3:a:snakeyaml_project:snakeyaml:*:*:*:*:*:*:*:* versions up to (excluding) 1.31</w:t>
      </w:r>
    </w:p>
    <w:p w14:paraId="49F0C5DE"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38752  suppress</w:t>
      </w:r>
    </w:p>
    <w:p w14:paraId="34E3BB2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1F908BE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87 Out-of-bounds Write, CWE-121 Stack-based Buffer Overflow</w:t>
      </w:r>
    </w:p>
    <w:p w14:paraId="075425F7"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24130A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59F51C5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6.5)</w:t>
      </w:r>
    </w:p>
    <w:p w14:paraId="2B4BFD2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L/UI:N/S:U/C:N/I:N/A:H/E:2.8/RC:R/MAV:A</w:t>
      </w:r>
    </w:p>
    <w:p w14:paraId="1D3AD38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74D285A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4B5EA28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38752] CWE-121: Stack-based Buffer Overflow</w:t>
      </w:r>
    </w:p>
    <w:p w14:paraId="088CD6F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2-38752</w:t>
      </w:r>
    </w:p>
    <w:p w14:paraId="1E1F08F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itbucket.org/snakeyaml/snakeyaml/issues/531/stackoverflow-oss-fuzz-47081</w:t>
      </w:r>
    </w:p>
    <w:p w14:paraId="27A69EC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ugs.chromium.org/p/oss-fuzz/issues/detail?id=47081</w:t>
      </w:r>
    </w:p>
    <w:p w14:paraId="3E27007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github.com/advisories/GHSA-9w3m-gqgf-c4p9</w:t>
      </w:r>
    </w:p>
    <w:p w14:paraId="794A38A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PERMISSIONS_REQUIRED</w:t>
      </w:r>
    </w:p>
    <w:p w14:paraId="2F6BA9C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THIRD_PARTY_ADVISORY</w:t>
      </w:r>
    </w:p>
    <w:p w14:paraId="505CBB6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PERMISSIONS_REQUIRED</w:t>
      </w:r>
    </w:p>
    <w:p w14:paraId="108EAAF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THIRD_PARTY_ADVISORY</w:t>
      </w:r>
    </w:p>
    <w:p w14:paraId="4C41E7A6"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1760B94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1.32</w:t>
      </w:r>
    </w:p>
    <w:p w14:paraId="74B18B52"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41854  suppress</w:t>
      </w:r>
    </w:p>
    <w:p w14:paraId="5A3ACC8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Those using Snakeyaml to parse untrusted YAML files may be vulnerable to Denial of Service attacks (DOS). If the parser is running on user supplied input, an attacker may supply content that causes the parser to crash by stack overflow. This effect may support a denial of service attack.</w:t>
      </w:r>
    </w:p>
    <w:p w14:paraId="1CC4A40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87 Out-of-bounds Write, CWE-121 Stack-based Buffer Overflow</w:t>
      </w:r>
    </w:p>
    <w:p w14:paraId="3ED512E8"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0F4325E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1E10C2D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6.5)</w:t>
      </w:r>
    </w:p>
    <w:p w14:paraId="040E877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N/AC:L/PR:N/UI:R/S:U/C:N/I:N/A:H/E:2.8/RC:R/MAV:A</w:t>
      </w:r>
    </w:p>
    <w:p w14:paraId="3C70D62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4FD34BF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7815068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41854] CWE-121: Stack-based Buffer Overflow</w:t>
      </w:r>
    </w:p>
    <w:p w14:paraId="59A79EA3"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lastRenderedPageBreak/>
        <w:t>OSSIndex - http://web.nvd.nist.gov/view/vuln/detail?vulnId=CVE-2022-41854</w:t>
      </w:r>
    </w:p>
    <w:p w14:paraId="0E7DC555"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ugs.chromium.org/p/oss-fuzz/issues/detail?id=50355</w:t>
      </w:r>
    </w:p>
    <w:p w14:paraId="0A0819D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THIRD_PARTY_ADVISORY</w:t>
      </w:r>
    </w:p>
    <w:p w14:paraId="73D4C77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EXPLOIT,ISSUE_TRACKING,THIRD_PARTY_ADVISORY</w:t>
      </w:r>
    </w:p>
    <w:p w14:paraId="44F40E9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61DFCCA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1.32</w:t>
      </w:r>
    </w:p>
    <w:p w14:paraId="61BC20A7" w14:textId="77777777" w:rsidR="00D77A08" w:rsidRPr="00D77A08" w:rsidRDefault="00D77A08" w:rsidP="00D77A08">
      <w:pPr>
        <w:pStyle w:val="ListParagraph"/>
        <w:numPr>
          <w:ilvl w:val="2"/>
          <w:numId w:val="27"/>
        </w:numPr>
        <w:suppressAutoHyphens/>
        <w:spacing w:after="0" w:line="240" w:lineRule="auto"/>
        <w:rPr>
          <w:rFonts w:cstheme="minorHAnsi"/>
          <w:color w:val="000000" w:themeColor="text1"/>
        </w:rPr>
      </w:pPr>
      <w:r w:rsidRPr="00D77A08">
        <w:rPr>
          <w:rFonts w:cstheme="minorHAnsi"/>
          <w:color w:val="000000" w:themeColor="text1"/>
        </w:rPr>
        <w:t>CVE-2022-38750  suppress</w:t>
      </w:r>
    </w:p>
    <w:p w14:paraId="093D80A9"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177D8CA4"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WE-787 Out-of-bounds Write, CWE-121 Stack-based Buffer Overflow</w:t>
      </w:r>
    </w:p>
    <w:p w14:paraId="468940B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1A84EE8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SSv3:</w:t>
      </w:r>
    </w:p>
    <w:p w14:paraId="78C0359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Base Score: MEDIUM (5.5)</w:t>
      </w:r>
    </w:p>
    <w:p w14:paraId="00D3EB2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ector: CVSS:3.1/AV:L/AC:L/PR:N/UI:R/S:U/C:N/I:N/A:H/E:1.8/RC:R/MAV:A</w:t>
      </w:r>
    </w:p>
    <w:p w14:paraId="5CF1B54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p>
    <w:p w14:paraId="3FC32FEB"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References:</w:t>
      </w:r>
    </w:p>
    <w:p w14:paraId="3E121D3E"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CVE-2022-38750] CWE-121: Stack-based Buffer Overflow</w:t>
      </w:r>
    </w:p>
    <w:p w14:paraId="57F8A95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web.nvd.nist.gov/view/vuln/detail?vulnId=CVE-2022-38750</w:t>
      </w:r>
    </w:p>
    <w:p w14:paraId="79846170"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itbucket.org/snakeyaml/snakeyaml/issues/526/stackoverflow-oss-fuzz-47027</w:t>
      </w:r>
    </w:p>
    <w:p w14:paraId="669AFDCC"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OSSIndex - https://bugs.chromium.org/p/oss-fuzz/issues/detail?id=47027</w:t>
      </w:r>
    </w:p>
    <w:p w14:paraId="63075B8A"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MAILING_LIST,THIRD_PARTY_ADVISORY</w:t>
      </w:r>
    </w:p>
    <w:p w14:paraId="2C4FB492"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EXPLOIT,ISSUE_TRACKING,THIRD_PARTY_ADVISORY</w:t>
      </w:r>
    </w:p>
    <w:p w14:paraId="08CF0D0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af854a3a-2127-422b-91ae-364da2661108 - MAILING_LIST,THIRD_PARTY_ADVISORY</w:t>
      </w:r>
    </w:p>
    <w:p w14:paraId="0A344E3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EXPLOIT,ISSUE_TRACKING,MAILING_LIST,THIRD_PARTY_ADVISORY</w:t>
      </w:r>
    </w:p>
    <w:p w14:paraId="13A8768F"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EXPLOIT,ISSUE_TRACKING,THIRD_PARTY_ADVISORY</w:t>
      </w:r>
    </w:p>
    <w:p w14:paraId="40D90DBD"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ve-coordination@google.com - MAILING_LIST,THIRD_PARTY_ADVISORY</w:t>
      </w:r>
    </w:p>
    <w:p w14:paraId="61F0D191" w14:textId="77777777" w:rsidR="00D77A08" w:rsidRPr="00D77A08" w:rsidRDefault="00D77A08" w:rsidP="00D77A0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Vulnerable Software &amp; Versions:</w:t>
      </w:r>
    </w:p>
    <w:p w14:paraId="167B3C81" w14:textId="3F3E24A8" w:rsidR="004E4466" w:rsidRPr="00627F88" w:rsidRDefault="00D77A08" w:rsidP="00627F88">
      <w:pPr>
        <w:pStyle w:val="ListParagraph"/>
        <w:numPr>
          <w:ilvl w:val="3"/>
          <w:numId w:val="27"/>
        </w:numPr>
        <w:suppressAutoHyphens/>
        <w:spacing w:after="0" w:line="240" w:lineRule="auto"/>
        <w:rPr>
          <w:rFonts w:cstheme="minorHAnsi"/>
          <w:color w:val="000000" w:themeColor="text1"/>
        </w:rPr>
      </w:pPr>
      <w:r w:rsidRPr="00D77A08">
        <w:rPr>
          <w:rFonts w:cstheme="minorHAnsi"/>
          <w:color w:val="000000" w:themeColor="text1"/>
        </w:rPr>
        <w:t>cpe:2.3:a:snakeyaml_project:snakeyaml:*:*:*:*:*:*:*:* versions up to (excluding) 1.31</w:t>
      </w:r>
    </w:p>
    <w:p w14:paraId="26C6B451" w14:textId="0B548223" w:rsidR="004E4466" w:rsidRDefault="004E4466" w:rsidP="00646E20">
      <w:pPr>
        <w:pStyle w:val="ListParagraph"/>
        <w:numPr>
          <w:ilvl w:val="0"/>
          <w:numId w:val="34"/>
        </w:numPr>
        <w:suppressAutoHyphens/>
        <w:spacing w:after="0" w:line="240" w:lineRule="auto"/>
        <w:rPr>
          <w:rFonts w:cstheme="minorHAnsi"/>
          <w:color w:val="000000" w:themeColor="text1"/>
        </w:rPr>
      </w:pPr>
      <w:r w:rsidRPr="004E4466">
        <w:rPr>
          <w:rFonts w:cstheme="minorHAnsi"/>
          <w:color w:val="000000" w:themeColor="text1"/>
        </w:rPr>
        <w:lastRenderedPageBreak/>
        <w:t>spring-boot-2.2.4.RELEASE.jar</w:t>
      </w:r>
    </w:p>
    <w:p w14:paraId="44112346" w14:textId="32FB154D"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Spring Boot</w:t>
      </w:r>
    </w:p>
    <w:p w14:paraId="49D5909A"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73  suppress</w:t>
      </w:r>
    </w:p>
    <w:p w14:paraId="21193B9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010BD7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7D4075D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CF662A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333392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CRITICAL (9.8)</w:t>
      </w:r>
    </w:p>
    <w:p w14:paraId="5F250FA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H/I:H/A:H/E:3.9/RC:R/MAV:A</w:t>
      </w:r>
    </w:p>
    <w:p w14:paraId="2BD7064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319165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47A7F5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A74ED8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42C9063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35016D3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12C69D2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887F5C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boot:*:*:*:*:*:*:*:* versions up to (excluding) 2.5.15</w:t>
      </w:r>
    </w:p>
    <w:p w14:paraId="42EBA80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659925B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7772  suppress</w:t>
      </w:r>
    </w:p>
    <w:p w14:paraId="3F49119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71355A9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668 Exposure of Resource to Wrong Sphere</w:t>
      </w:r>
    </w:p>
    <w:p w14:paraId="26E2748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89C64A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2CF760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8)</w:t>
      </w:r>
    </w:p>
    <w:p w14:paraId="6BEFA5F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L/AC:L/PR:L/UI:N/S:U/C:H/I:H/A:H/E:1.8/RC:R/MAV:A</w:t>
      </w:r>
    </w:p>
    <w:p w14:paraId="63BEA9C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4843F4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6)</w:t>
      </w:r>
    </w:p>
    <w:p w14:paraId="007CC75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L/AC:L/Au:N/C:P/I:P/A:P</w:t>
      </w:r>
    </w:p>
    <w:p w14:paraId="4DF8E73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0CB1E2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B51403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2-27772] CWE-668: Exposure of Resource to Wrong Sphere</w:t>
      </w:r>
    </w:p>
    <w:p w14:paraId="2719941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7772</w:t>
      </w:r>
    </w:p>
    <w:p w14:paraId="1B51FD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OSSIndex - https://github.com/JLLeitschuh/security-research/security/advisories/GHSA-cm59-pr5q-cw85</w:t>
      </w:r>
    </w:p>
    <w:p w14:paraId="3365FA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github/codeql/pull/4473#issuecomment-1030416237</w:t>
      </w:r>
    </w:p>
    <w:p w14:paraId="6A504F9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boot/issues/23622</w:t>
      </w:r>
    </w:p>
    <w:p w14:paraId="260B340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EXPLOIT,PATCH,THIRD_PARTY_ADVISORY</w:t>
      </w:r>
    </w:p>
    <w:p w14:paraId="16D7729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EXPLOIT,PATCH,THIRD_PARTY_ADVISORY</w:t>
      </w:r>
    </w:p>
    <w:p w14:paraId="6252FAD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w:t>
      </w:r>
    </w:p>
    <w:p w14:paraId="246E05F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boot:*:*:*:*:*:*:*:* versions up to (excluding) 2.2.11</w:t>
      </w:r>
    </w:p>
    <w:p w14:paraId="2BE791E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83  suppress</w:t>
      </w:r>
    </w:p>
    <w:p w14:paraId="6DD3FA3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7833FB6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w:t>
      </w:r>
    </w:p>
    <w:p w14:paraId="7D3FB6F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05A1B6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BD964B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5)</w:t>
      </w:r>
    </w:p>
    <w:p w14:paraId="0DFA238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N/I:N/A:H/E:3.9/RC:R/MAV:A</w:t>
      </w:r>
    </w:p>
    <w:p w14:paraId="503140D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C905EC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1991C64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086F4EA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312A435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3D669AE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boot:*:*:*:*:*:*:*:* versions up to (excluding) 2.5.14</w:t>
      </w:r>
    </w:p>
    <w:p w14:paraId="656CF407" w14:textId="0390A706" w:rsidR="004E4466"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4F0AC200" w14:textId="3CE2B76D" w:rsidR="004E4466" w:rsidRDefault="004E4466" w:rsidP="00646E20">
      <w:pPr>
        <w:pStyle w:val="ListParagraph"/>
        <w:numPr>
          <w:ilvl w:val="0"/>
          <w:numId w:val="35"/>
        </w:numPr>
        <w:suppressAutoHyphens/>
        <w:spacing w:after="0" w:line="240" w:lineRule="auto"/>
        <w:rPr>
          <w:rFonts w:cstheme="minorHAnsi"/>
          <w:color w:val="000000" w:themeColor="text1"/>
        </w:rPr>
      </w:pPr>
      <w:r w:rsidRPr="004E4466">
        <w:rPr>
          <w:rFonts w:cstheme="minorHAnsi"/>
          <w:color w:val="000000" w:themeColor="text1"/>
        </w:rPr>
        <w:t>spring-boot-starter-web-2.2.4.RELEASE.jar</w:t>
      </w:r>
    </w:p>
    <w:p w14:paraId="60A3996D" w14:textId="1F535D46" w:rsidR="004E4466" w:rsidRDefault="004E4466" w:rsidP="00A55690">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Starter for building web, including RESTful, applications using Spring</w:t>
      </w:r>
      <w:r>
        <w:rPr>
          <w:rFonts w:cstheme="minorHAnsi"/>
          <w:color w:val="000000" w:themeColor="text1"/>
        </w:rPr>
        <w:t xml:space="preserve"> </w:t>
      </w:r>
      <w:r w:rsidRPr="004E4466">
        <w:rPr>
          <w:rFonts w:cstheme="minorHAnsi"/>
          <w:color w:val="000000" w:themeColor="text1"/>
        </w:rPr>
        <w:t>MVC. Uses Tomcat as the default embedded container</w:t>
      </w:r>
    </w:p>
    <w:p w14:paraId="4EB87678"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73  suppress</w:t>
      </w:r>
    </w:p>
    <w:p w14:paraId="15A5B41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10FB59D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15B21B0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CC4469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40D507A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CRITICAL (9.8)</w:t>
      </w:r>
    </w:p>
    <w:p w14:paraId="4792F0E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Vector: CVSS:3.1/AV:N/AC:L/PR:N/UI:N/S:U/C:H/I:H/A:H/E:3.9/RC:R/MAV:A</w:t>
      </w:r>
    </w:p>
    <w:p w14:paraId="6B317F7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4F43AD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881597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6552EA0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38E8CB5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55CC7B7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20A8DE3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0962C6D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boot:*:*:*:*:*:*:*:* versions up to (excluding) 2.5.15</w:t>
      </w:r>
    </w:p>
    <w:p w14:paraId="2D73098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3141A80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7772  suppress</w:t>
      </w:r>
    </w:p>
    <w:p w14:paraId="3ED81DE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03FF654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668 Exposure of Resource to Wrong Sphere</w:t>
      </w:r>
    </w:p>
    <w:p w14:paraId="77DD507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066141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71CBAC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8)</w:t>
      </w:r>
    </w:p>
    <w:p w14:paraId="5437102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L/AC:L/PR:L/UI:N/S:U/C:H/I:H/A:H/E:1.8/RC:R/MAV:A</w:t>
      </w:r>
    </w:p>
    <w:p w14:paraId="5F73B3E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74C9C24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6)</w:t>
      </w:r>
    </w:p>
    <w:p w14:paraId="7B2E959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L/AC:L/Au:N/C:P/I:P/A:P</w:t>
      </w:r>
    </w:p>
    <w:p w14:paraId="452EFCC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6A36C0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3674224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2-27772] CWE-668: Exposure of Resource to Wrong Sphere</w:t>
      </w:r>
    </w:p>
    <w:p w14:paraId="2054FB6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7772</w:t>
      </w:r>
    </w:p>
    <w:p w14:paraId="773D7BE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JLLeitschuh/security-research/security/advisories/GHSA-cm59-pr5q-cw85</w:t>
      </w:r>
    </w:p>
    <w:p w14:paraId="0CC8275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github/codeql/pull/4473#issuecomment-1030416237</w:t>
      </w:r>
    </w:p>
    <w:p w14:paraId="7598F76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boot/issues/23622</w:t>
      </w:r>
    </w:p>
    <w:p w14:paraId="08585EB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EXPLOIT,PATCH,THIRD_PARTY_ADVISORY</w:t>
      </w:r>
    </w:p>
    <w:p w14:paraId="4135ADB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EXPLOIT,PATCH,THIRD_PARTY_ADVISORY</w:t>
      </w:r>
    </w:p>
    <w:p w14:paraId="4355A07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w:t>
      </w:r>
    </w:p>
    <w:p w14:paraId="46F9D96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boot:*:*:*:*:*:*:*:* versions up to (excluding) 2.2.11</w:t>
      </w:r>
    </w:p>
    <w:p w14:paraId="7A16655C"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lastRenderedPageBreak/>
        <w:t>CVE-2023-20883  suppress</w:t>
      </w:r>
    </w:p>
    <w:p w14:paraId="483B80E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2DCD930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w:t>
      </w:r>
    </w:p>
    <w:p w14:paraId="428D932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4C545BA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5B4CC68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5)</w:t>
      </w:r>
    </w:p>
    <w:p w14:paraId="2B68C6A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N/I:N/A:H/E:3.9/RC:R/MAV:A</w:t>
      </w:r>
    </w:p>
    <w:p w14:paraId="6D9951C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DE21A3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5614F71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7D57126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1069E15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48F6C46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boot:*:*:*:*:*:*:*:* versions up to (excluding) 2.5.14</w:t>
      </w:r>
    </w:p>
    <w:p w14:paraId="3DD9C90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C2E04B2" w14:textId="3A91F026" w:rsidR="004E4466" w:rsidRDefault="004E4466" w:rsidP="004E4466">
      <w:pPr>
        <w:pStyle w:val="ListParagraph"/>
        <w:numPr>
          <w:ilvl w:val="2"/>
          <w:numId w:val="27"/>
        </w:numPr>
        <w:suppressAutoHyphens/>
        <w:spacing w:after="0" w:line="240" w:lineRule="auto"/>
        <w:rPr>
          <w:rFonts w:cstheme="minorHAnsi"/>
          <w:color w:val="000000" w:themeColor="text1"/>
        </w:rPr>
      </w:pPr>
    </w:p>
    <w:p w14:paraId="76A5BF83" w14:textId="002A1A03" w:rsidR="004E4466" w:rsidRDefault="004E4466" w:rsidP="00646E20">
      <w:pPr>
        <w:pStyle w:val="ListParagraph"/>
        <w:numPr>
          <w:ilvl w:val="0"/>
          <w:numId w:val="36"/>
        </w:numPr>
        <w:suppressAutoHyphens/>
        <w:spacing w:after="0" w:line="240" w:lineRule="auto"/>
        <w:rPr>
          <w:rFonts w:cstheme="minorHAnsi"/>
          <w:color w:val="000000" w:themeColor="text1"/>
        </w:rPr>
      </w:pPr>
      <w:r w:rsidRPr="004E4466">
        <w:rPr>
          <w:rFonts w:cstheme="minorHAnsi"/>
          <w:color w:val="000000" w:themeColor="text1"/>
        </w:rPr>
        <w:t>spring-core-5.2.3.RELEASE.jar</w:t>
      </w:r>
    </w:p>
    <w:p w14:paraId="6A34986A" w14:textId="1A7EA496"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Spring Core</w:t>
      </w:r>
    </w:p>
    <w:p w14:paraId="4E5B3C53"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65  suppress</w:t>
      </w:r>
    </w:p>
    <w:p w14:paraId="1D261DF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ISA Known Exploited Vulnerability:</w:t>
      </w:r>
    </w:p>
    <w:p w14:paraId="5A57353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Product: VMware Spring Framework</w:t>
      </w:r>
    </w:p>
    <w:p w14:paraId="5EA22FB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ame: Spring Framework JDK 9+ Remote Code Execution Vulnerability</w:t>
      </w:r>
    </w:p>
    <w:p w14:paraId="0F0D4F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ate Added: 2022-04-04</w:t>
      </w:r>
    </w:p>
    <w:p w14:paraId="0C9EA22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escription: Spring MVC or Spring WebFlux application running on JDK 9+ may be vulnerable to remote code execution (RCE) via data binding.</w:t>
      </w:r>
    </w:p>
    <w:p w14:paraId="3CC08D3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quired Action: Apply updates per vendor instructions.</w:t>
      </w:r>
    </w:p>
    <w:p w14:paraId="41F71E6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ue Date: 2022-04-25</w:t>
      </w:r>
    </w:p>
    <w:p w14:paraId="4056F71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otes: https://nvd.nist.gov/vuln/detail/CVE-2022-22965</w:t>
      </w:r>
    </w:p>
    <w:p w14:paraId="63520FB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5E328C1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94 Improper Control of Generation of Code ('Code Injection')</w:t>
      </w:r>
    </w:p>
    <w:p w14:paraId="543544A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A9826B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5A11349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CRITICAL (9.8)</w:t>
      </w:r>
    </w:p>
    <w:p w14:paraId="611B21A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H/I:H/A:H/E:3.9/RC:R/MAV:A</w:t>
      </w:r>
    </w:p>
    <w:p w14:paraId="68E5EDB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7DE33B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5)</w:t>
      </w:r>
    </w:p>
    <w:p w14:paraId="0273CFD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P/I:P/A:P</w:t>
      </w:r>
    </w:p>
    <w:p w14:paraId="2FF8964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EAA570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17DA40C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2-22965] CWE-94: Improper Control of Generation of Code ('Code Injection')</w:t>
      </w:r>
    </w:p>
    <w:p w14:paraId="2AF2D40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archive.org/web/20220330064100/https://twitter.com/shyest_sys/status/1509053689331335174</w:t>
      </w:r>
    </w:p>
    <w:p w14:paraId="40BDC97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2965</w:t>
      </w:r>
    </w:p>
    <w:p w14:paraId="4BE5E24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blog.sonatype.com/new-0-day-spring-framework-vulnerability-confirmed-patch-now</w:t>
      </w:r>
    </w:p>
    <w:p w14:paraId="4D26525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2/03/31/spring-framework-rce-early-announcement</w:t>
      </w:r>
    </w:p>
    <w:p w14:paraId="52310B2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www.praetorian.com/blog/spring-core-jdk9-rce/</w:t>
      </w:r>
    </w:p>
    <w:p w14:paraId="3E85983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www.rapid7.com/blog/post/2022/03/30/spring4shell-zero-day-vulnerability-in-spring-framework/</w:t>
      </w:r>
    </w:p>
    <w:p w14:paraId="262CF63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EXPLOIT,THIRD_PARTY_ADVISORY,VDB_ENTRY</w:t>
      </w:r>
    </w:p>
    <w:p w14:paraId="25EE17A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3A0D8D8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34FB283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2241C9D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50E87E5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242BB0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550DA79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VDB_ENTRY</w:t>
      </w:r>
    </w:p>
    <w:p w14:paraId="07E391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EXPLOIT,THIRD_PARTY_ADVISORY,VDB_ENTRY</w:t>
      </w:r>
    </w:p>
    <w:p w14:paraId="4049CCA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6A3C02E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1B48E7A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56ECF72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5BD226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282470B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1904A00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VDB_ENTRY</w:t>
      </w:r>
    </w:p>
    <w:p w14:paraId="617B0E7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48E5FB3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excluding) 5.2.20</w:t>
      </w:r>
    </w:p>
    <w:p w14:paraId="39E3319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BF33C8F"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118  suppress</w:t>
      </w:r>
    </w:p>
    <w:p w14:paraId="1D6722B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 xml:space="preserve">In Spring Framework, versions 5.2.x prior to 5.2.15 and versions 5.3.x prior to 5.3.7, a WebFlux application is vulnerable to a privilege escalation: by (re)creating the temporary storage directory, a locally authenticated malicious user can read or modify files that have been </w:t>
      </w:r>
      <w:r w:rsidRPr="00627F88">
        <w:rPr>
          <w:rFonts w:cstheme="minorHAnsi"/>
          <w:color w:val="000000" w:themeColor="text1"/>
        </w:rPr>
        <w:lastRenderedPageBreak/>
        <w:t>uploaded to the WebFlux application, or overwrite arbitrary files with multipart request data.</w:t>
      </w:r>
    </w:p>
    <w:p w14:paraId="18AB045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269 Improper Privilege Management, CWE-668 Exposure of Resource to Wrong Sphere</w:t>
      </w:r>
    </w:p>
    <w:p w14:paraId="73D188B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4876C6E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FB9271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8)</w:t>
      </w:r>
    </w:p>
    <w:p w14:paraId="4D1E814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L/AC:L/PR:L/UI:N/S:U/C:H/I:H/A:H/E:1.8/RC:R/MAV:A</w:t>
      </w:r>
    </w:p>
    <w:p w14:paraId="2651DF9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DFBDEE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6)</w:t>
      </w:r>
    </w:p>
    <w:p w14:paraId="32A21F9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L/AC:L/Au:N/C:P/I:P/A:P</w:t>
      </w:r>
    </w:p>
    <w:p w14:paraId="10A323D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DA2171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E5BB09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0E93047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391E76F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0C6844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3ACD412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F49593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6BEFBFC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679E50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3F8BB20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6D39BB2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5ACE276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31CB737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6519612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19B166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45AE238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4495316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15</w:t>
      </w:r>
    </w:p>
    <w:p w14:paraId="2A94397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136C90C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0-5421  suppress</w:t>
      </w:r>
    </w:p>
    <w:p w14:paraId="46FAC4E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1D60F55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2BB0C42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761D2D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3EE1CD8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7795BA6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Vector: CVSS:3.1/AV:N/AC:H/PR:L/UI:R/S:C/C:L/I:H/A:N/E:1.3/RC:R/MAV:A</w:t>
      </w:r>
    </w:p>
    <w:p w14:paraId="461E15B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0B3485D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LOW (3.6)</w:t>
      </w:r>
    </w:p>
    <w:p w14:paraId="790074C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H/Au:S/C:P/I:P/A:N</w:t>
      </w:r>
    </w:p>
    <w:p w14:paraId="218DF6E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E45BD5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347D2F4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NOT_APPLICABLE,THIRD_PARTY_ADVISORY</w:t>
      </w:r>
    </w:p>
    <w:p w14:paraId="418CC3D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041D64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08C69DC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6A01E1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07AFD5D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7FAB5F6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6C77415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3612817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NOT_APPLICABLE,THIRD_PARTY_ADVISORY</w:t>
      </w:r>
    </w:p>
    <w:p w14:paraId="7EFEA55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0A1A3AB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2B4B9A8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0E75212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3E85169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12C0F87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THIRD_PARTY_ADVISORY</w:t>
      </w:r>
    </w:p>
    <w:p w14:paraId="100819D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VENDOR_ADVISORY</w:t>
      </w:r>
    </w:p>
    <w:p w14:paraId="21D3FA3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5C32D0C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9</w:t>
      </w:r>
    </w:p>
    <w:p w14:paraId="2480DA2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7E3E054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50  suppress</w:t>
      </w:r>
    </w:p>
    <w:p w14:paraId="2C5D38F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0F5FB40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658B196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45A9DF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436A2D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5B68DFC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615CEF3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4552E83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18A3D69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N/A:P</w:t>
      </w:r>
    </w:p>
    <w:p w14:paraId="606BDFF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57C6F7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References:</w:t>
      </w:r>
    </w:p>
    <w:p w14:paraId="31CCBC1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1658770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5ADA212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7D35B89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excluding) 5.2.20</w:t>
      </w:r>
    </w:p>
    <w:p w14:paraId="10F67AC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ACFFD2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71  suppress</w:t>
      </w:r>
    </w:p>
    <w:p w14:paraId="782EAB9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317A6A9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40582AD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170BAA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2CB62B4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63A737F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211B755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35709C2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3C23B4C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N/A:P</w:t>
      </w:r>
    </w:p>
    <w:p w14:paraId="40DAEEA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A01D3D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3286C7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60D511A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9121A8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7690094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0EC1B68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38840DB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3D0F19E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0762308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21</w:t>
      </w:r>
    </w:p>
    <w:p w14:paraId="5CED657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1A59803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61  suppress</w:t>
      </w:r>
    </w:p>
    <w:p w14:paraId="769766A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294953B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 NVD-CWE-noinfo</w:t>
      </w:r>
    </w:p>
    <w:p w14:paraId="7D1D0E2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EB518B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4819B1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5B288CB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3DAA1E0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424E76B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572E111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1D5296C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046FB1C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4C0301F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including) 5.2.22</w:t>
      </w:r>
    </w:p>
    <w:p w14:paraId="2A6E69A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68D8AD45"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63  suppress</w:t>
      </w:r>
    </w:p>
    <w:p w14:paraId="5B7C1C5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4357FB2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 CWE-917 Improper Neutralization of Special Elements used in an Expression Language Statement ('Expression Language Injection')</w:t>
      </w:r>
    </w:p>
    <w:p w14:paraId="214A5D2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CE3BF0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823B1E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5C6BCBC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2E7525E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F3BC08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1255919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77BF67E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05021A8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3CBF9E0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24</w:t>
      </w:r>
    </w:p>
    <w:p w14:paraId="1E1D6FB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6A53BA23"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68  suppress</w:t>
      </w:r>
    </w:p>
    <w:p w14:paraId="2918B7D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3450A45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178 Improper Handling of Case Sensitivity</w:t>
      </w:r>
    </w:p>
    <w:p w14:paraId="14BE830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BB4F44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180B96F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w:t>
      </w:r>
    </w:p>
    <w:p w14:paraId="0FAA64E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N/I:L/A:N/E:3.9/RC:R/MAV:A</w:t>
      </w:r>
    </w:p>
    <w:p w14:paraId="16EDEB7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406E8C7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0)</w:t>
      </w:r>
    </w:p>
    <w:p w14:paraId="6C0EB9F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N/I:P/A:N</w:t>
      </w:r>
    </w:p>
    <w:p w14:paraId="0C004C2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276933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19FB7CE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5FF3796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af854a3a-2127-422b-91ae-364da2661108 - THIRD_PARTY_ADVISORY</w:t>
      </w:r>
    </w:p>
    <w:p w14:paraId="1A85E40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1D889D9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1D121ED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5B36036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422D9CC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AE52D2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20</w:t>
      </w:r>
    </w:p>
    <w:p w14:paraId="7502125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6B86D0CC"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70  suppress</w:t>
      </w:r>
    </w:p>
    <w:p w14:paraId="2E0514A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13F7005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05D5257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D0ACC2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246B5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w:t>
      </w:r>
    </w:p>
    <w:p w14:paraId="6D9CBF7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H/PR:L/UI:N/S:U/C:N/I:N/A:H/E:1.6/RC:R/MAV:A</w:t>
      </w:r>
    </w:p>
    <w:p w14:paraId="316A08D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4BE2953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LOW (3.5)</w:t>
      </w:r>
    </w:p>
    <w:p w14:paraId="4E827E9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M/Au:S/C:N/I:N/A:P</w:t>
      </w:r>
    </w:p>
    <w:p w14:paraId="7F40835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8FB517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C70DFD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6147983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12A650E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117AF4E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351312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37C208E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29DBE9D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74A5F2B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including) 5.2.21</w:t>
      </w:r>
    </w:p>
    <w:p w14:paraId="1D5CE64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0FFB8B5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060  suppress</w:t>
      </w:r>
    </w:p>
    <w:p w14:paraId="401C3B2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6161EC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69A6DF4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41D088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781A0A8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3)</w:t>
      </w:r>
    </w:p>
    <w:p w14:paraId="1A13D24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Vector: CVSS:3.1/AV:N/AC:L/PR:L/UI:N/S:U/C:N/I:L/A:N/E:2.8/RC:R/MAV:A</w:t>
      </w:r>
    </w:p>
    <w:p w14:paraId="057624B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06C3CA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7360A6C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P/A:N</w:t>
      </w:r>
    </w:p>
    <w:p w14:paraId="5DEA98F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BFA83E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4A34F1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1-22060] CWE-noinfo</w:t>
      </w:r>
    </w:p>
    <w:p w14:paraId="281F2B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1-22060</w:t>
      </w:r>
    </w:p>
    <w:p w14:paraId="4EC3AD4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1-22060</w:t>
      </w:r>
    </w:p>
    <w:p w14:paraId="43DB339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4B56130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4025973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D27DDD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7D777E4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C33D0D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18</w:t>
      </w:r>
    </w:p>
    <w:p w14:paraId="1ADFB5B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134B708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096  suppress</w:t>
      </w:r>
    </w:p>
    <w:p w14:paraId="502870E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0, 5.2.0 - 5.2.17, and older unsupported versions, it is possible for a user to provide malicious input to cause the insertion of additional log entries.</w:t>
      </w:r>
    </w:p>
    <w:p w14:paraId="3A7F94C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117 Improper Output Neutralization for Logs, NVD-CWE-Other</w:t>
      </w:r>
    </w:p>
    <w:p w14:paraId="4B7A4CE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DE470B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2FC4E49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3)</w:t>
      </w:r>
    </w:p>
    <w:p w14:paraId="2F81381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L/A:N/E:2.8/RC:R/MAV:A</w:t>
      </w:r>
    </w:p>
    <w:p w14:paraId="0B52752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7565DB2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5F95033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P/A:N</w:t>
      </w:r>
    </w:p>
    <w:p w14:paraId="72A8463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C9B916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37256D4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31DE80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3FE3809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15C7E83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31250A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4FFA72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0EBB9A5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4E1CF77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17</w:t>
      </w:r>
    </w:p>
    <w:p w14:paraId="484E4D5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077CC3EB" w14:textId="396231B1" w:rsidR="004E4466" w:rsidRDefault="004E4466" w:rsidP="004E4466">
      <w:pPr>
        <w:pStyle w:val="ListParagraph"/>
        <w:numPr>
          <w:ilvl w:val="2"/>
          <w:numId w:val="27"/>
        </w:numPr>
        <w:suppressAutoHyphens/>
        <w:spacing w:after="0" w:line="240" w:lineRule="auto"/>
        <w:rPr>
          <w:rFonts w:cstheme="minorHAnsi"/>
          <w:color w:val="000000" w:themeColor="text1"/>
        </w:rPr>
      </w:pPr>
    </w:p>
    <w:p w14:paraId="152F0F22" w14:textId="1B1AAF50" w:rsidR="004E4466" w:rsidRDefault="004E4466" w:rsidP="00646E20">
      <w:pPr>
        <w:pStyle w:val="ListParagraph"/>
        <w:numPr>
          <w:ilvl w:val="0"/>
          <w:numId w:val="37"/>
        </w:numPr>
        <w:suppressAutoHyphens/>
        <w:spacing w:after="0" w:line="240" w:lineRule="auto"/>
        <w:rPr>
          <w:rFonts w:cstheme="minorHAnsi"/>
          <w:color w:val="000000" w:themeColor="text1"/>
        </w:rPr>
      </w:pPr>
      <w:r w:rsidRPr="004E4466">
        <w:rPr>
          <w:rFonts w:cstheme="minorHAnsi"/>
          <w:color w:val="000000" w:themeColor="text1"/>
        </w:rPr>
        <w:t>spring-expression-5.2.3.RELEASE.jar</w:t>
      </w:r>
    </w:p>
    <w:p w14:paraId="69C460C2" w14:textId="59F5C35E"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Spring Expression Language (SpEL)</w:t>
      </w:r>
    </w:p>
    <w:p w14:paraId="2D3788C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lastRenderedPageBreak/>
        <w:t>CVE-2022-22965  suppress</w:t>
      </w:r>
    </w:p>
    <w:p w14:paraId="4686E70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ISA Known Exploited Vulnerability:</w:t>
      </w:r>
    </w:p>
    <w:p w14:paraId="4059BBE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Product: VMware Spring Framework</w:t>
      </w:r>
    </w:p>
    <w:p w14:paraId="4D89736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ame: Spring Framework JDK 9+ Remote Code Execution Vulnerability</w:t>
      </w:r>
    </w:p>
    <w:p w14:paraId="2D1C963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ate Added: 2022-04-04</w:t>
      </w:r>
    </w:p>
    <w:p w14:paraId="3CBAF85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escription: Spring MVC or Spring WebFlux application running on JDK 9+ may be vulnerable to remote code execution (RCE) via data binding.</w:t>
      </w:r>
    </w:p>
    <w:p w14:paraId="6BD53AC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quired Action: Apply updates per vendor instructions.</w:t>
      </w:r>
    </w:p>
    <w:p w14:paraId="6E3DC29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ue Date: 2022-04-25</w:t>
      </w:r>
    </w:p>
    <w:p w14:paraId="525EAE9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otes: https://nvd.nist.gov/vuln/detail/CVE-2022-22965</w:t>
      </w:r>
    </w:p>
    <w:p w14:paraId="155B9B7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7667CCD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94 Improper Control of Generation of Code ('Code Injection')</w:t>
      </w:r>
    </w:p>
    <w:p w14:paraId="072A3F2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AC690E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2EB24C9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CRITICAL (9.8)</w:t>
      </w:r>
    </w:p>
    <w:p w14:paraId="0931A9D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H/I:H/A:H/E:3.9/RC:R/MAV:A</w:t>
      </w:r>
    </w:p>
    <w:p w14:paraId="514DFE5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382329E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5)</w:t>
      </w:r>
    </w:p>
    <w:p w14:paraId="380B0B5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P/I:P/A:P</w:t>
      </w:r>
    </w:p>
    <w:p w14:paraId="1ABDBCB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BFDFC0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59BB0EF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EXPLOIT,THIRD_PARTY_ADVISORY,VDB_ENTRY</w:t>
      </w:r>
    </w:p>
    <w:p w14:paraId="783A9D0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7BA8152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7A41392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333BB82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1515C38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7EFA23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5D2908F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VDB_ENTRY</w:t>
      </w:r>
    </w:p>
    <w:p w14:paraId="0A4A4E1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EXPLOIT,THIRD_PARTY_ADVISORY,VDB_ENTRY</w:t>
      </w:r>
    </w:p>
    <w:p w14:paraId="5FA2981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7BB11B4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5470F8E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0D092B5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33D1047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4A460B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611ECAA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security@vmware.com - THIRD_PARTY_ADVISORY,VDB_ENTRY</w:t>
      </w:r>
    </w:p>
    <w:p w14:paraId="755267A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755E4CF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excluding) 5.2.20</w:t>
      </w:r>
    </w:p>
    <w:p w14:paraId="3DBBE35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6C0E712D"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118  suppress</w:t>
      </w:r>
    </w:p>
    <w:p w14:paraId="0118B7F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2C5773C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269 Improper Privilege Management, CWE-668 Exposure of Resource to Wrong Sphere</w:t>
      </w:r>
    </w:p>
    <w:p w14:paraId="320241D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BA577B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35EE81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8)</w:t>
      </w:r>
    </w:p>
    <w:p w14:paraId="19D9E8E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L/AC:L/PR:L/UI:N/S:U/C:H/I:H/A:H/E:1.8/RC:R/MAV:A</w:t>
      </w:r>
    </w:p>
    <w:p w14:paraId="57C92DA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BEA296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6)</w:t>
      </w:r>
    </w:p>
    <w:p w14:paraId="414423C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L/AC:L/Au:N/C:P/I:P/A:P</w:t>
      </w:r>
    </w:p>
    <w:p w14:paraId="6E1E23D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552146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8E55B8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1-22118] CWE-269: Improper Privilege Management</w:t>
      </w:r>
    </w:p>
    <w:p w14:paraId="61F4448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1-22118</w:t>
      </w:r>
    </w:p>
    <w:p w14:paraId="72F5884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6931</w:t>
      </w:r>
    </w:p>
    <w:p w14:paraId="507A874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1-22118</w:t>
      </w:r>
    </w:p>
    <w:p w14:paraId="07A3929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293AA93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A7B0D2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DB39CE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1E96412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054F224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47E3E4B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CC9831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29B7D27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0C1109E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04B5960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4549130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security@vmware.com - PATCH,THIRD_PARTY_ADVISORY</w:t>
      </w:r>
    </w:p>
    <w:p w14:paraId="1F6B21B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6BF9828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5E12854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07910E2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15</w:t>
      </w:r>
    </w:p>
    <w:p w14:paraId="62D7C71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0AFD21DC"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0-5421  suppress</w:t>
      </w:r>
    </w:p>
    <w:p w14:paraId="2C08B55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65226C5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74A3A20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448C68A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59985EE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457CDA1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H/PR:L/UI:R/S:C/C:L/I:H/A:N/E:1.3/RC:R/MAV:A</w:t>
      </w:r>
    </w:p>
    <w:p w14:paraId="61C89ED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6881A3A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LOW (3.6)</w:t>
      </w:r>
    </w:p>
    <w:p w14:paraId="5070DEF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H/Au:S/C:P/I:P/A:N</w:t>
      </w:r>
    </w:p>
    <w:p w14:paraId="15268FA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36114E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3E6B3CE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0-5421] CWE-noinfo</w:t>
      </w:r>
    </w:p>
    <w:p w14:paraId="330C4E1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0-5421</w:t>
      </w:r>
    </w:p>
    <w:p w14:paraId="7A1CE9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0-5421</w:t>
      </w:r>
    </w:p>
    <w:p w14:paraId="422F0F1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NOT_APPLICABLE,THIRD_PARTY_ADVISORY</w:t>
      </w:r>
    </w:p>
    <w:p w14:paraId="22635A7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891A6D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6BBA29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7592BB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2EEA91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8D9347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1FBD942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46E9E32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NOT_APPLICABLE,THIRD_PARTY_ADVISORY</w:t>
      </w:r>
    </w:p>
    <w:p w14:paraId="15BD1FF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1380592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3DE8911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1E1234F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3B86778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30A4CF7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security@pivotal.io - THIRD_PARTY_ADVISORY</w:t>
      </w:r>
    </w:p>
    <w:p w14:paraId="3DB8A68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VENDOR_ADVISORY</w:t>
      </w:r>
    </w:p>
    <w:p w14:paraId="6FD98B1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07BAE45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9</w:t>
      </w:r>
    </w:p>
    <w:p w14:paraId="27D629A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E09D6C5"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50  suppress</w:t>
      </w:r>
    </w:p>
    <w:p w14:paraId="3A81263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07A5213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64F73AA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B91068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5B56E2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1C4F655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2CEED98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621ACDC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39543F2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N/A:P</w:t>
      </w:r>
    </w:p>
    <w:p w14:paraId="700887E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2535C2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30206F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2-22950] CWE-770: Allocation of Resources Without Limits or Throttling</w:t>
      </w:r>
    </w:p>
    <w:p w14:paraId="1FD2660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2950</w:t>
      </w:r>
    </w:p>
    <w:p w14:paraId="65A0359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8145</w:t>
      </w:r>
    </w:p>
    <w:p w14:paraId="4E35AE8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2/03/17/spring-framework-6-0-0-m3-and-5-3-17-available-now</w:t>
      </w:r>
    </w:p>
    <w:p w14:paraId="7C75AA3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2-22950</w:t>
      </w:r>
    </w:p>
    <w:p w14:paraId="490EED4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5CB1576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1A7283A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3632505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excluding) 5.2.20</w:t>
      </w:r>
    </w:p>
    <w:p w14:paraId="434151A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3BE56B8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71  suppress</w:t>
      </w:r>
    </w:p>
    <w:p w14:paraId="6B5ACBF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154EDBB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0D4F6BA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AE272D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1C5B5A6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77A8B8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Vector: CVSS:3.1/AV:N/AC:L/PR:L/UI:N/S:U/C:N/I:N/A:H/E:2.8/RC:R/MAV:A</w:t>
      </w:r>
    </w:p>
    <w:p w14:paraId="1EB33E5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D6C27E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1944035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N/A:P</w:t>
      </w:r>
    </w:p>
    <w:p w14:paraId="6140F77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461BE4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4CCCEC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4024A7B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942FD0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79F1144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30A4173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221AE1E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C596E1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0DE0C53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21</w:t>
      </w:r>
    </w:p>
    <w:p w14:paraId="02FAA1A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64175E6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61  suppress</w:t>
      </w:r>
    </w:p>
    <w:p w14:paraId="6F8C6E4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796E9B3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 NVD-CWE-noinfo</w:t>
      </w:r>
    </w:p>
    <w:p w14:paraId="2346551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C3B3CC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7978DE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3C2CFC6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24DB57C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DC24F4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7267E0D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3-20861] CWE-400: Uncontrolled Resource Consumption ('Resource Exhaustion')</w:t>
      </w:r>
    </w:p>
    <w:p w14:paraId="1629324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3-20861</w:t>
      </w:r>
    </w:p>
    <w:p w14:paraId="4579D09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3/03/20/spring-framework-5-2-23-fixes-cve-2023-20861</w:t>
      </w:r>
    </w:p>
    <w:p w14:paraId="6D43F6B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3-20861</w:t>
      </w:r>
    </w:p>
    <w:p w14:paraId="635BA2D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4D83EBE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58FDBAC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18F4726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including) 5.2.22</w:t>
      </w:r>
    </w:p>
    <w:p w14:paraId="74D51BF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2E9F21C2"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63  suppress</w:t>
      </w:r>
    </w:p>
    <w:p w14:paraId="29DEE48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In spring framework versions prior to 5.2.24 release+ ,5.3.27+ and 6.0.8+ , it is possible for a user to provide a specially crafted SpEL expression that may cause a denial-of-service (DoS) condition.</w:t>
      </w:r>
    </w:p>
    <w:p w14:paraId="66F1A25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 CWE-917 Improper Neutralization of Special Elements used in an Expression Language Statement ('Expression Language Injection')</w:t>
      </w:r>
    </w:p>
    <w:p w14:paraId="5EEF117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47E053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419A893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608EB6F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5E0E974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0CE14F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D07654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3-20863] CWE-400: Uncontrolled Resource Consumption ('Resource Exhaustion')</w:t>
      </w:r>
    </w:p>
    <w:p w14:paraId="0FC63AE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3-20863</w:t>
      </w:r>
    </w:p>
    <w:p w14:paraId="42CD7F8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30325</w:t>
      </w:r>
    </w:p>
    <w:p w14:paraId="60A294A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3-20863</w:t>
      </w:r>
    </w:p>
    <w:p w14:paraId="582D4AA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5C965BF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0F52BE0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74515F0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24</w:t>
      </w:r>
    </w:p>
    <w:p w14:paraId="70B7376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3FD55C8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4-38808 (OSSINDEX)  suppress</w:t>
      </w:r>
    </w:p>
    <w:p w14:paraId="774BBFD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38 and older unsupported versions, it is possible for a user to provide a specially crafted Spring Expression Language (SpEL) expression that may cause a denial of service (DoS) condition.</w:t>
      </w:r>
    </w:p>
    <w:p w14:paraId="300AC32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7ED0CA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pecifically, an application is vulnerable when the following is true:</w:t>
      </w:r>
    </w:p>
    <w:p w14:paraId="4C0A3A1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F62F6F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 xml:space="preserve">  *  The application evaluates user-supplied SpEL expressions.</w:t>
      </w:r>
    </w:p>
    <w:p w14:paraId="52A8680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21AC6EC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onatype's research suggests that this CVE's details differ from those defined at NVD. See https://ossindex.sonatype.org/vulnerability/CVE-2024-38808 for details</w:t>
      </w:r>
    </w:p>
    <w:p w14:paraId="6F236B2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3CD3090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070EBC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B5A662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00000190734863)</w:t>
      </w:r>
    </w:p>
    <w:p w14:paraId="360DEF5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4.0/AV:N/AC:L/AT:N/PR:N/UI:P/VC:N/VI:N/VA:L/SC:N/SI:N/SA:N</w:t>
      </w:r>
    </w:p>
    <w:p w14:paraId="4FA48CA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6B5335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07F8BC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OSSINDEX - [CVE-2024-38808] CWE-770: Allocation of Resources Without Limits or Throttling</w:t>
      </w:r>
    </w:p>
    <w:p w14:paraId="58228F8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4-38808</w:t>
      </w:r>
    </w:p>
    <w:p w14:paraId="40E95BB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4-38808</w:t>
      </w:r>
    </w:p>
    <w:p w14:paraId="5370CA0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OSSINDEX):</w:t>
      </w:r>
    </w:p>
    <w:p w14:paraId="290472F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org.springframework:spring-expression:5.2.3.RELEASE:*:*:*:*:*:*:*</w:t>
      </w:r>
    </w:p>
    <w:p w14:paraId="2ABB85E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68  suppress</w:t>
      </w:r>
    </w:p>
    <w:p w14:paraId="770D121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4B7CAD8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178 Improper Handling of Case Sensitivity</w:t>
      </w:r>
    </w:p>
    <w:p w14:paraId="091A5A3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53044DC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7284B3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w:t>
      </w:r>
    </w:p>
    <w:p w14:paraId="0FDA763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N/I:L/A:N/E:3.9/RC:R/MAV:A</w:t>
      </w:r>
    </w:p>
    <w:p w14:paraId="4AF5F1C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84911F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0)</w:t>
      </w:r>
    </w:p>
    <w:p w14:paraId="064242A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N/I:P/A:N</w:t>
      </w:r>
    </w:p>
    <w:p w14:paraId="37042DC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65C0F3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4C0A37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2-22968] CWE-178: Improper Handling of Case Sensitivity</w:t>
      </w:r>
    </w:p>
    <w:p w14:paraId="6D4C216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2968</w:t>
      </w:r>
    </w:p>
    <w:p w14:paraId="1CAAABC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8333</w:t>
      </w:r>
    </w:p>
    <w:p w14:paraId="5A8D148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8334</w:t>
      </w:r>
    </w:p>
    <w:p w14:paraId="715AAA4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2/04/13/spring-framework-data-binding-rules-vulnerability-cve-2022-22968</w:t>
      </w:r>
    </w:p>
    <w:p w14:paraId="3E43816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2-22968</w:t>
      </w:r>
    </w:p>
    <w:p w14:paraId="3EC8CA0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37FC28F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5FBB85A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38046623"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1BCF253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4D3299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63EF365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B0448C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20</w:t>
      </w:r>
    </w:p>
    <w:p w14:paraId="1E69A5D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60CA43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lastRenderedPageBreak/>
        <w:t>CVE-2022-22970  suppress</w:t>
      </w:r>
    </w:p>
    <w:p w14:paraId="3E03B94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2FE7AB9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65AE8EA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74A4865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6C2D5B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w:t>
      </w:r>
    </w:p>
    <w:p w14:paraId="5B8D3E6B"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H/PR:L/UI:N/S:U/C:N/I:N/A:H/E:1.6/RC:R/MAV:A</w:t>
      </w:r>
    </w:p>
    <w:p w14:paraId="54A07B8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BAF5F5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LOW (3.5)</w:t>
      </w:r>
    </w:p>
    <w:p w14:paraId="01E8F45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M/Au:S/C:N/I:N/A:P</w:t>
      </w:r>
    </w:p>
    <w:p w14:paraId="60F21A0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42DE2EE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0BA3E0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63EA011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2338767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4825AC6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6853472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5DDD804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159001B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509E60A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including) 5.2.21</w:t>
      </w:r>
    </w:p>
    <w:p w14:paraId="66EE058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4582F91"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060  suppress</w:t>
      </w:r>
    </w:p>
    <w:p w14:paraId="5625A7B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DA0E43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2060C53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B7991C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41DAB39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3)</w:t>
      </w:r>
    </w:p>
    <w:p w14:paraId="7E27C2E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L/A:N/E:2.8/RC:R/MAV:A</w:t>
      </w:r>
    </w:p>
    <w:p w14:paraId="566DE49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0E7AE0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630B2FD5"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P/A:N</w:t>
      </w:r>
    </w:p>
    <w:p w14:paraId="3F36E58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381156FF"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C43496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C62F8CA"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4BEF1C1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security@vmware.com - THIRD_PARTY_ADVISORY</w:t>
      </w:r>
    </w:p>
    <w:p w14:paraId="2F15C63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7161413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3B0F6E5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18</w:t>
      </w:r>
    </w:p>
    <w:p w14:paraId="5A07C7C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7789146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2021-22096  suppress</w:t>
      </w:r>
    </w:p>
    <w:p w14:paraId="60DFD8A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0, 5.2.0 - 5.2.17, and older unsupported versions, it is possible for a user to provide malicious input to cause the insertion of additional log entries.</w:t>
      </w:r>
    </w:p>
    <w:p w14:paraId="0688666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117 Improper Output Neutralization for Logs, NVD-CWE-Other</w:t>
      </w:r>
    </w:p>
    <w:p w14:paraId="39CD331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102CEF1E"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26DE0081"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3)</w:t>
      </w:r>
    </w:p>
    <w:p w14:paraId="2DC62DF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L/A:N/E:2.8/RC:R/MAV:A</w:t>
      </w:r>
    </w:p>
    <w:p w14:paraId="26DDC25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475F94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5CE9A316"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P/A:N</w:t>
      </w:r>
    </w:p>
    <w:p w14:paraId="0A2271F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p>
    <w:p w14:paraId="667AC49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ED45648"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1-22096] CWE-117: Improper Output Neutralization for Logs</w:t>
      </w:r>
    </w:p>
    <w:p w14:paraId="02FECCF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1-22096</w:t>
      </w:r>
    </w:p>
    <w:p w14:paraId="040909A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1-22096</w:t>
      </w:r>
    </w:p>
    <w:p w14:paraId="69C405D0"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201FEB99"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39E1E7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64041C9D"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0CCA9B44"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53B3263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1ACDF3C2"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A0D22E7"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17</w:t>
      </w:r>
    </w:p>
    <w:p w14:paraId="1500F86C" w14:textId="77777777" w:rsidR="00627F88" w:rsidRPr="00627F88" w:rsidRDefault="00627F88" w:rsidP="00627F88">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4454C078" w14:textId="68BBADAB" w:rsidR="004E4466" w:rsidRDefault="004E4466" w:rsidP="004E4466">
      <w:pPr>
        <w:pStyle w:val="ListParagraph"/>
        <w:numPr>
          <w:ilvl w:val="2"/>
          <w:numId w:val="27"/>
        </w:numPr>
        <w:suppressAutoHyphens/>
        <w:spacing w:after="0" w:line="240" w:lineRule="auto"/>
        <w:rPr>
          <w:rFonts w:cstheme="minorHAnsi"/>
          <w:color w:val="000000" w:themeColor="text1"/>
        </w:rPr>
      </w:pPr>
    </w:p>
    <w:p w14:paraId="06A8EDAE" w14:textId="2942521B" w:rsidR="004E4466" w:rsidRDefault="004E4466" w:rsidP="00646E20">
      <w:pPr>
        <w:pStyle w:val="ListParagraph"/>
        <w:numPr>
          <w:ilvl w:val="0"/>
          <w:numId w:val="38"/>
        </w:numPr>
        <w:suppressAutoHyphens/>
        <w:spacing w:after="0" w:line="240" w:lineRule="auto"/>
        <w:rPr>
          <w:rFonts w:cstheme="minorHAnsi"/>
          <w:color w:val="000000" w:themeColor="text1"/>
        </w:rPr>
      </w:pPr>
      <w:r w:rsidRPr="004E4466">
        <w:rPr>
          <w:rFonts w:cstheme="minorHAnsi"/>
          <w:color w:val="000000" w:themeColor="text1"/>
        </w:rPr>
        <w:t>spring-web-5.2.3.RELEASE.jar</w:t>
      </w:r>
    </w:p>
    <w:p w14:paraId="70549B1D" w14:textId="672F9A1F"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Spring Web</w:t>
      </w:r>
    </w:p>
    <w:p w14:paraId="491BAB4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16-1000027  suppress</w:t>
      </w:r>
    </w:p>
    <w:p w14:paraId="4586872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4FAC9A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CWE-502 Deserialization of Untrusted Data</w:t>
      </w:r>
    </w:p>
    <w:p w14:paraId="34166B7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5B24F09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332DEA0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CRITICAL (9.8)</w:t>
      </w:r>
    </w:p>
    <w:p w14:paraId="0378ECD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H/I:H/A:H/E:3.9/RC:R/MAV:A</w:t>
      </w:r>
    </w:p>
    <w:p w14:paraId="512287B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34BE27C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5)</w:t>
      </w:r>
    </w:p>
    <w:p w14:paraId="7E08565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P/I:P/A:P</w:t>
      </w:r>
    </w:p>
    <w:p w14:paraId="20E4C35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0326869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7806529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16-1000027] CWE-502: Deserialization of Untrusted Data</w:t>
      </w:r>
    </w:p>
    <w:p w14:paraId="259ADE0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16-1000027</w:t>
      </w:r>
    </w:p>
    <w:p w14:paraId="41453A8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blog.gypsyengineer.com/en/security/detecting-dangerous-spring-exporters-with-codeql.html</w:t>
      </w:r>
    </w:p>
    <w:p w14:paraId="17E2B0B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bugzilla.redhat.com/show_bug.cgi?id=CVE-2016-1000027</w:t>
      </w:r>
    </w:p>
    <w:p w14:paraId="6EA269B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4434</w:t>
      </w:r>
    </w:p>
    <w:p w14:paraId="67BEA0B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www.tenable.com/security/research/tra-2016-20</w:t>
      </w:r>
    </w:p>
    <w:p w14:paraId="17297E4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BROKEN_LINK,EXPLOIT,THIRD_PARTY_ADVISORY</w:t>
      </w:r>
    </w:p>
    <w:p w14:paraId="2DDD464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EXPLOIT,THIRD_PARTY_ADVISORY</w:t>
      </w:r>
    </w:p>
    <w:p w14:paraId="1CDEC4C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ISSUE_TRACKING,THIRD_PARTY_ADVISORY</w:t>
      </w:r>
    </w:p>
    <w:p w14:paraId="292FC0B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ISSUE_TRACKING,THIRD_PARTY_ADVISORY</w:t>
      </w:r>
    </w:p>
    <w:p w14:paraId="2801E03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ISSUE_TRACKING,THIRD_PARTY_ADVISORY</w:t>
      </w:r>
    </w:p>
    <w:p w14:paraId="6B03516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ISSUE_TRACKING,THIRD_PARTY_ADVISORY</w:t>
      </w:r>
    </w:p>
    <w:p w14:paraId="7955E74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RELEASE_NOTES,THIRD_PARTY_ADVISORY</w:t>
      </w:r>
    </w:p>
    <w:p w14:paraId="6F9778E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2106CAA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BROKEN_LINK,EXPLOIT,THIRD_PARTY_ADVISORY</w:t>
      </w:r>
    </w:p>
    <w:p w14:paraId="1C9854B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EXPLOIT,THIRD_PARTY_ADVISORY</w:t>
      </w:r>
    </w:p>
    <w:p w14:paraId="1AF5A16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ISSUE_TRACKING,THIRD_PARTY_ADVISORY</w:t>
      </w:r>
    </w:p>
    <w:p w14:paraId="5C3CDDF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ISSUE_TRACKING,THIRD_PARTY_ADVISORY</w:t>
      </w:r>
    </w:p>
    <w:p w14:paraId="261CB48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ISSUE_TRACKING,THIRD_PARTY_ADVISORY</w:t>
      </w:r>
    </w:p>
    <w:p w14:paraId="3647ABA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ISSUE_TRACKING,THIRD_PARTY_ADVISORY</w:t>
      </w:r>
    </w:p>
    <w:p w14:paraId="7690764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RELEASE_NOTES,THIRD_PARTY_ADVISORY</w:t>
      </w:r>
    </w:p>
    <w:p w14:paraId="1F17BCB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e@mitre.org - THIRD_PARTY_ADVISORY</w:t>
      </w:r>
    </w:p>
    <w:p w14:paraId="6CAEC63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w:t>
      </w:r>
    </w:p>
    <w:p w14:paraId="07F705C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cpe:2.3:a:vmware:spring_framework:*:*:*:*:*:*:*:* versions up to (excluding) 6.0.0</w:t>
      </w:r>
    </w:p>
    <w:p w14:paraId="2AA43B3E"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65  suppress</w:t>
      </w:r>
    </w:p>
    <w:p w14:paraId="79817E9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ISA Known Exploited Vulnerability:</w:t>
      </w:r>
    </w:p>
    <w:p w14:paraId="77E2EC4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Product: VMware Spring Framework</w:t>
      </w:r>
    </w:p>
    <w:p w14:paraId="578F564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ame: Spring Framework JDK 9+ Remote Code Execution Vulnerability</w:t>
      </w:r>
    </w:p>
    <w:p w14:paraId="30ECDC3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ate Added: 2022-04-04</w:t>
      </w:r>
    </w:p>
    <w:p w14:paraId="09C8492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escription: Spring MVC or Spring WebFlux application running on JDK 9+ may be vulnerable to remote code execution (RCE) via data binding.</w:t>
      </w:r>
    </w:p>
    <w:p w14:paraId="63AC031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quired Action: Apply updates per vendor instructions.</w:t>
      </w:r>
    </w:p>
    <w:p w14:paraId="5900391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Due Date: 2022-04-25</w:t>
      </w:r>
    </w:p>
    <w:p w14:paraId="789BF59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otes: https://nvd.nist.gov/vuln/detail/CVE-2022-22965</w:t>
      </w:r>
    </w:p>
    <w:p w14:paraId="122A46F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7AF1AE7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94 Improper Control of Generation of Code ('Code Injection')</w:t>
      </w:r>
    </w:p>
    <w:p w14:paraId="24BF470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5913AC5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2C710D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CRITICAL (9.8)</w:t>
      </w:r>
    </w:p>
    <w:p w14:paraId="09DE11C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H/I:H/A:H/E:3.9/RC:R/MAV:A</w:t>
      </w:r>
    </w:p>
    <w:p w14:paraId="275BC01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05E4842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7.5)</w:t>
      </w:r>
    </w:p>
    <w:p w14:paraId="2AAD96B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P/I:P/A:P</w:t>
      </w:r>
    </w:p>
    <w:p w14:paraId="607AE0B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650A985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2839B6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EXPLOIT,THIRD_PARTY_ADVISORY,VDB_ENTRY</w:t>
      </w:r>
    </w:p>
    <w:p w14:paraId="6DEE593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6BE0C0A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284AEF3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DC85EF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6AEFC38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B2C184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35AC7C1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VDB_ENTRY</w:t>
      </w:r>
    </w:p>
    <w:p w14:paraId="35205FF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EXPLOIT,THIRD_PARTY_ADVISORY,VDB_ENTRY</w:t>
      </w:r>
    </w:p>
    <w:p w14:paraId="360E144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552D565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475714D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72C6400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3A93764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security@vmware.com - THIRD_PARTY_ADVISORY</w:t>
      </w:r>
    </w:p>
    <w:p w14:paraId="462C857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3509D92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VDB_ENTRY</w:t>
      </w:r>
    </w:p>
    <w:p w14:paraId="55DBED8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7135324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excluding) 5.2.20</w:t>
      </w:r>
    </w:p>
    <w:p w14:paraId="20D5E75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4919CF73"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4-38809 (OSSINDEX)  suppress</w:t>
      </w:r>
    </w:p>
    <w:p w14:paraId="7E38417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pplications that parse ETags from "If-Match" or "If-None-Match" request headers are vulnerable to DoS attack.</w:t>
      </w:r>
    </w:p>
    <w:p w14:paraId="4F35935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5562EB6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Users of affected versions should upgrade to the corresponding fixed version.</w:t>
      </w:r>
    </w:p>
    <w:p w14:paraId="4EED334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7CD5A78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Users of older, unsupported versions could enforce a size limit on "If-Match" and "If-None-Match" headers, e.g. through a Filter.</w:t>
      </w:r>
    </w:p>
    <w:p w14:paraId="2B88B35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w:t>
      </w:r>
    </w:p>
    <w:p w14:paraId="3656085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1D8BFB9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1E3F392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8.699999809265137)</w:t>
      </w:r>
    </w:p>
    <w:p w14:paraId="7A80659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4.0/AV:N/AC:L/AT:N/PR:N/UI:N/VC:N/VI:N/VA:H/SC:N/SI:N/SA:N</w:t>
      </w:r>
    </w:p>
    <w:p w14:paraId="2AC5EBD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05F60B9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4B27BAA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4-38809] CWE-400: Uncontrolled Resource Consumption ('Resource Exhaustion')</w:t>
      </w:r>
    </w:p>
    <w:p w14:paraId="4E30A33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4-38809</w:t>
      </w:r>
    </w:p>
    <w:p w14:paraId="3AF222D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4-38809</w:t>
      </w:r>
    </w:p>
    <w:p w14:paraId="762F4BD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OSSINDEX):</w:t>
      </w:r>
    </w:p>
    <w:p w14:paraId="0F7EABF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org.springframework:spring-web:5.2.3.RELEASE:*:*:*:*:*:*:*</w:t>
      </w:r>
    </w:p>
    <w:p w14:paraId="0996EED5"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4-22243 (OSSINDEX)  suppress</w:t>
      </w:r>
    </w:p>
    <w:p w14:paraId="7E55104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pplications that use UriComponentsBuilder to parse an externally provided URL (e.g. through a query parameter) AND perform validation checks on the host of the parsed URL may be vulnerable to a  open redirect https://cwe.mitre.org/data/definitions/601.html  attack or to a SSRF attack if the URL is used after passing validation checks.</w:t>
      </w:r>
    </w:p>
    <w:p w14:paraId="205E8F1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66A5609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onatype's research suggests that this CVE's details differ from those defined at NVD. See https://ossindex.sonatype.org/vulnerability/CVE-2024-22243 for details</w:t>
      </w:r>
    </w:p>
    <w:p w14:paraId="71767F6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601 URL Redirection to Untrusted Site ('Open Redirect')</w:t>
      </w:r>
    </w:p>
    <w:p w14:paraId="6A018AD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583976B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2F8CEF7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8.100000381469727)</w:t>
      </w:r>
    </w:p>
    <w:p w14:paraId="4CCAF0D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R/S:U/C:H/I:H/A:N</w:t>
      </w:r>
    </w:p>
    <w:p w14:paraId="2086F8D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750556E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References:</w:t>
      </w:r>
    </w:p>
    <w:p w14:paraId="68E3ACF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4-22243] CWE-601: URL Redirection to Untrusted Site ('Open Redirect')</w:t>
      </w:r>
    </w:p>
    <w:p w14:paraId="0170546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4-22243</w:t>
      </w:r>
    </w:p>
    <w:p w14:paraId="4D63D6B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32211</w:t>
      </w:r>
    </w:p>
    <w:p w14:paraId="0A31847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4-22243</w:t>
      </w:r>
    </w:p>
    <w:p w14:paraId="28B2FDC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OSSINDEX):</w:t>
      </w:r>
    </w:p>
    <w:p w14:paraId="75BE988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org.springframework:spring-web:5.2.3.RELEASE:*:*:*:*:*:*:*</w:t>
      </w:r>
    </w:p>
    <w:p w14:paraId="2BED6535"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4-22262 (OSSINDEX)  suppress</w:t>
      </w:r>
    </w:p>
    <w:p w14:paraId="4D505BB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pplications that use UriComponentsBuilder to parse an externally provided URL (e.g. through a query parameter) AND perform validation checks on the host of the parsed URL may be vulnerable to a  open redirect https://cwe.mitre.org/data/definitions/601.html  attack or to a SSRF attack if the URL is used after passing validation checks.</w:t>
      </w:r>
    </w:p>
    <w:p w14:paraId="1EDBAE4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6CB902F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This is the same as  CVE-2024-22259 https://spring.io/security/cve-2024-22259  and  CVE-2024-22243 https://spring.io/security/cve-2024-22243 , but with different input.</w:t>
      </w:r>
    </w:p>
    <w:p w14:paraId="10B3107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601 URL Redirection to Untrusted Site ('Open Redirect')</w:t>
      </w:r>
    </w:p>
    <w:p w14:paraId="408BD6E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4FBF8FA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2F663D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HIGH (8.100000381469727)</w:t>
      </w:r>
    </w:p>
    <w:p w14:paraId="4161F49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R/S:U/C:H/I:H/A:N</w:t>
      </w:r>
    </w:p>
    <w:p w14:paraId="65F146D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7438360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B7D3E5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4-22262] CWE-601: URL Redirection to Untrusted Site ('Open Redirect')</w:t>
      </w:r>
    </w:p>
    <w:p w14:paraId="7ECCCE3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4-22262</w:t>
      </w:r>
    </w:p>
    <w:p w14:paraId="120F180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32616</w:t>
      </w:r>
    </w:p>
    <w:p w14:paraId="681A741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4-22262</w:t>
      </w:r>
    </w:p>
    <w:p w14:paraId="59E3F66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OSSINDEX):</w:t>
      </w:r>
    </w:p>
    <w:p w14:paraId="1971F1F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org.springframework:spring-web:5.2.3.RELEASE:*:*:*:*:*:*:*</w:t>
      </w:r>
    </w:p>
    <w:p w14:paraId="435D65CE"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118  suppress</w:t>
      </w:r>
    </w:p>
    <w:p w14:paraId="7117631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2940EEE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269 Improper Privilege Management, CWE-668 Exposure of Resource to Wrong Sphere</w:t>
      </w:r>
    </w:p>
    <w:p w14:paraId="3B19D87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6992A1E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3958FB3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Base Score: HIGH (7.8)</w:t>
      </w:r>
    </w:p>
    <w:p w14:paraId="25AB76C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L/AC:L/PR:L/UI:N/S:U/C:H/I:H/A:H/E:1.8/RC:R/MAV:A</w:t>
      </w:r>
    </w:p>
    <w:p w14:paraId="3DF98B4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961502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6)</w:t>
      </w:r>
    </w:p>
    <w:p w14:paraId="154DB45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L/AC:L/Au:N/C:P/I:P/A:P</w:t>
      </w:r>
    </w:p>
    <w:p w14:paraId="610BB62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19580CD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1F1C56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1-22118] CWE-269: Improper Privilege Management</w:t>
      </w:r>
    </w:p>
    <w:p w14:paraId="132E37A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1-22118</w:t>
      </w:r>
    </w:p>
    <w:p w14:paraId="6F1A404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6931</w:t>
      </w:r>
    </w:p>
    <w:p w14:paraId="5D210DF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1-22118</w:t>
      </w:r>
    </w:p>
    <w:p w14:paraId="582136F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0D4655B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E53C30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E6D79B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8E37F0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2A8E158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27DD976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7B06AB8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49EE403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54225B6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4519DEC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0C83658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27DA0C7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31BE0D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0F8E05E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5686435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15</w:t>
      </w:r>
    </w:p>
    <w:p w14:paraId="77D15BA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35B71993"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4-38828 (OSSINDEX)  suppress</w:t>
      </w:r>
    </w:p>
    <w:p w14:paraId="4C5CDD8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pring MVC controller methods with an @RequestBody byte[] method parameter are vulnerable to a DoS attack.</w:t>
      </w:r>
    </w:p>
    <w:p w14:paraId="21AAE4E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w:t>
      </w:r>
    </w:p>
    <w:p w14:paraId="341B29A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111917E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0AB6A98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900000095367432)</w:t>
      </w:r>
    </w:p>
    <w:p w14:paraId="1C93354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4.0/AV:N/AC:L/AT:N/PR:N/UI:N/VC:N/VI:N/VA:L/SC:N/SI:N/SA:N</w:t>
      </w:r>
    </w:p>
    <w:p w14:paraId="566FC15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185899D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1A13B82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4-38828] CWE-400: Uncontrolled Resource Consumption ('Resource Exhaustion')</w:t>
      </w:r>
    </w:p>
    <w:p w14:paraId="018BCC1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4-38828</w:t>
      </w:r>
    </w:p>
    <w:p w14:paraId="6B20683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4/11/15/spring-framework-cve-2024-38828-published</w:t>
      </w:r>
    </w:p>
    <w:p w14:paraId="554BD19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4-38828</w:t>
      </w:r>
    </w:p>
    <w:p w14:paraId="58B5572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OSSINDEX):</w:t>
      </w:r>
    </w:p>
    <w:p w14:paraId="3FDDCC0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org.springframework:spring-web:5.2.3.RELEASE:*:*:*:*:*:*:*</w:t>
      </w:r>
    </w:p>
    <w:p w14:paraId="3AE85C31"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0-5421  suppress</w:t>
      </w:r>
    </w:p>
    <w:p w14:paraId="7F259A1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6096545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022DF5D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383D962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2DB5DD2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34F1747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H/PR:L/UI:R/S:C/C:L/I:H/A:N/E:1.3/RC:R/MAV:A</w:t>
      </w:r>
    </w:p>
    <w:p w14:paraId="2E0CB5A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38A237D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LOW (3.6)</w:t>
      </w:r>
    </w:p>
    <w:p w14:paraId="4244067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H/Au:S/C:P/I:P/A:N</w:t>
      </w:r>
    </w:p>
    <w:p w14:paraId="46B9169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45A569E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75DC160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0-5421] CWE-noinfo</w:t>
      </w:r>
    </w:p>
    <w:p w14:paraId="174638A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0-5421</w:t>
      </w:r>
    </w:p>
    <w:p w14:paraId="7BF923C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0-5421</w:t>
      </w:r>
    </w:p>
    <w:p w14:paraId="1FDE8ED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NOT_APPLICABLE,THIRD_PARTY_ADVISORY</w:t>
      </w:r>
    </w:p>
    <w:p w14:paraId="3819B5C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D5F629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5F55354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2E903F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204AC0A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6ECE766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01A21BA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430C7AD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NOT_APPLICABLE,THIRD_PARTY_ADVISORY</w:t>
      </w:r>
    </w:p>
    <w:p w14:paraId="50D240E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2D10FAA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security@pivotal.io - PATCH,THIRD_PARTY_ADVISORY</w:t>
      </w:r>
    </w:p>
    <w:p w14:paraId="7F6D4BA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1EFC6E8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552A279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PATCH,THIRD_PARTY_ADVISORY</w:t>
      </w:r>
    </w:p>
    <w:p w14:paraId="4D3E665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THIRD_PARTY_ADVISORY</w:t>
      </w:r>
    </w:p>
    <w:p w14:paraId="6DE8C2D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pivotal.io - VENDOR_ADVISORY</w:t>
      </w:r>
    </w:p>
    <w:p w14:paraId="1587848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0AF4016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9</w:t>
      </w:r>
    </w:p>
    <w:p w14:paraId="4DE624B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111B0342"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50  suppress</w:t>
      </w:r>
    </w:p>
    <w:p w14:paraId="5458A3B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678E5C4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5B78039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262E76D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5F9319A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294B46C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47E6FB7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034AB0E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6371FE4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N/A:P</w:t>
      </w:r>
    </w:p>
    <w:p w14:paraId="27352B5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3DCC538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2ADB20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2-22950] CWE-770: Allocation of Resources Without Limits or Throttling</w:t>
      </w:r>
    </w:p>
    <w:p w14:paraId="3C9432D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2950</w:t>
      </w:r>
    </w:p>
    <w:p w14:paraId="1C6EB8E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8145</w:t>
      </w:r>
    </w:p>
    <w:p w14:paraId="5EB806C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2/03/17/spring-framework-6-0-0-m3-and-5-3-17-available-now</w:t>
      </w:r>
    </w:p>
    <w:p w14:paraId="54E8D51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2-22950</w:t>
      </w:r>
    </w:p>
    <w:p w14:paraId="034484B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76A334E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6E3110A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B59CBB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excluding) 5.2.20</w:t>
      </w:r>
    </w:p>
    <w:p w14:paraId="6EE9D41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1B7B879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71  suppress</w:t>
      </w:r>
    </w:p>
    <w:p w14:paraId="6D0DC66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44825F9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589A515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332E570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13CCC59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31C5E25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0F89EAD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3902366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24ED1B0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N/A:P</w:t>
      </w:r>
    </w:p>
    <w:p w14:paraId="3731C13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0ACD47C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0046472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232451B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435F122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3148270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380E0E9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0E53531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2DA63ED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5DC68B0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21</w:t>
      </w:r>
    </w:p>
    <w:p w14:paraId="24CFCD0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52FA5931"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61  suppress</w:t>
      </w:r>
    </w:p>
    <w:p w14:paraId="693C951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5430DA4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 NVD-CWE-noinfo</w:t>
      </w:r>
    </w:p>
    <w:p w14:paraId="71332C8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534073F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6AAC94E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79D85BA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7C40B5F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5991834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3E66C7D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3-20861] CWE-400: Uncontrolled Resource Consumption ('Resource Exhaustion')</w:t>
      </w:r>
    </w:p>
    <w:p w14:paraId="080E272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3-20861</w:t>
      </w:r>
    </w:p>
    <w:p w14:paraId="2201C48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3/03/20/spring-framework-5-2-23-fixes-cve-2023-20861</w:t>
      </w:r>
    </w:p>
    <w:p w14:paraId="38DD97C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3-20861</w:t>
      </w:r>
    </w:p>
    <w:p w14:paraId="2814AF9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3CA12F3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0E9C1D8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16259CC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up to (including) 5.2.22</w:t>
      </w:r>
    </w:p>
    <w:p w14:paraId="3BFB9AB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w:t>
      </w:r>
    </w:p>
    <w:p w14:paraId="3E6B28F6"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3-20863  suppress</w:t>
      </w:r>
    </w:p>
    <w:p w14:paraId="300F2DF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516383A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400 Uncontrolled Resource Consumption, CWE-917 Improper Neutralization of Special Elements used in an Expression Language Statement ('Expression Language Injection')</w:t>
      </w:r>
    </w:p>
    <w:p w14:paraId="71BF2BA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4DF9D10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03D3BD4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6.5)</w:t>
      </w:r>
    </w:p>
    <w:p w14:paraId="6D10085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N/A:H/E:2.8/RC:R/MAV:A</w:t>
      </w:r>
    </w:p>
    <w:p w14:paraId="1B1C74A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2DB4FBE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133155D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3-20863] CWE-400: Uncontrolled Resource Consumption ('Resource Exhaustion')</w:t>
      </w:r>
    </w:p>
    <w:p w14:paraId="66B7E3E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3-20863</w:t>
      </w:r>
    </w:p>
    <w:p w14:paraId="37AF5FA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30325</w:t>
      </w:r>
    </w:p>
    <w:p w14:paraId="5DF6374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security/cve-2023-20863</w:t>
      </w:r>
    </w:p>
    <w:p w14:paraId="49B2966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634196F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66491A2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1D7D529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excluding) 5.2.24</w:t>
      </w:r>
    </w:p>
    <w:p w14:paraId="6BD721F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373E9470"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68  suppress</w:t>
      </w:r>
    </w:p>
    <w:p w14:paraId="76D15DD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5909A9B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178 Improper Handling of Case Sensitivity</w:t>
      </w:r>
    </w:p>
    <w:p w14:paraId="62C0BCB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17141C7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799490E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w:t>
      </w:r>
    </w:p>
    <w:p w14:paraId="5387533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N/UI:N/S:U/C:N/I:L/A:N/E:3.9/RC:R/MAV:A</w:t>
      </w:r>
    </w:p>
    <w:p w14:paraId="0991584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27F36A3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0)</w:t>
      </w:r>
    </w:p>
    <w:p w14:paraId="403E871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N/C:N/I:P/A:N</w:t>
      </w:r>
    </w:p>
    <w:p w14:paraId="39D13F4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2B75F41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721FA0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OSSINDEX - [CVE-2022-22968] CWE-178: Improper Handling of Case Sensitivity</w:t>
      </w:r>
    </w:p>
    <w:p w14:paraId="1D810EE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2-22968</w:t>
      </w:r>
    </w:p>
    <w:p w14:paraId="7B253DC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8333</w:t>
      </w:r>
    </w:p>
    <w:p w14:paraId="5EC1072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github.com/spring-projects/spring-framework/issues/28334</w:t>
      </w:r>
    </w:p>
    <w:p w14:paraId="2E3BBAE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spring.io/blog/2022/04/13/spring-framework-data-binding-rules-vulnerability-cve-2022-22968</w:t>
      </w:r>
    </w:p>
    <w:p w14:paraId="447F27E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s://tanzu.vmware.com/security/cve-2022-22968</w:t>
      </w:r>
    </w:p>
    <w:p w14:paraId="5D2ADB4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502A1CA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7A9972C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6BD4324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4699917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0C6DE9E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6FB2354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22B3BFA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20</w:t>
      </w:r>
    </w:p>
    <w:p w14:paraId="64CBA30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733978E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2-22970  suppress</w:t>
      </w:r>
    </w:p>
    <w:p w14:paraId="7EE0862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06870AE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770 Allocation of Resources Without Limits or Throttling</w:t>
      </w:r>
    </w:p>
    <w:p w14:paraId="05B9916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3B0B648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3F1C2F3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5.3)</w:t>
      </w:r>
    </w:p>
    <w:p w14:paraId="374B1B5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H/PR:L/UI:N/S:U/C:N/I:N/A:H/E:1.6/RC:R/MAV:A</w:t>
      </w:r>
    </w:p>
    <w:p w14:paraId="5765408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62689BE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LOW (3.5)</w:t>
      </w:r>
    </w:p>
    <w:p w14:paraId="6231131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M/Au:S/C:N/I:N/A:P</w:t>
      </w:r>
    </w:p>
    <w:p w14:paraId="0FB5C84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4BD0EF6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297C672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MITIGATION,VENDOR_ADVISORY</w:t>
      </w:r>
    </w:p>
    <w:p w14:paraId="248E3A3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PATCH,THIRD_PARTY_ADVISORY</w:t>
      </w:r>
    </w:p>
    <w:p w14:paraId="7F5CB4F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22971EC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MITIGATION,VENDOR_ADVISORY</w:t>
      </w:r>
    </w:p>
    <w:p w14:paraId="1A858BC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PATCH,THIRD_PARTY_ADVISORY</w:t>
      </w:r>
    </w:p>
    <w:p w14:paraId="1050C51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05A69F4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643889E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cpe:2.3:a:vmware:spring_framework:*:*:*:*:*:*:*:* versions up to (including) 5.2.21</w:t>
      </w:r>
    </w:p>
    <w:p w14:paraId="680E73F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0D830ABF"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060  suppress</w:t>
      </w:r>
    </w:p>
    <w:p w14:paraId="773FF03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AEF5BF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NVD-CWE-noinfo</w:t>
      </w:r>
    </w:p>
    <w:p w14:paraId="7BA8522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03653F6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5E3ED93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3)</w:t>
      </w:r>
    </w:p>
    <w:p w14:paraId="2C1F072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L/A:N/E:2.8/RC:R/MAV:A</w:t>
      </w:r>
    </w:p>
    <w:p w14:paraId="3D62B25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0E60BCE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303AAE39"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P/A:N</w:t>
      </w:r>
    </w:p>
    <w:p w14:paraId="563A9A2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21395F2E"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31052F58"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2EF60F5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30B69A2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68448A1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28721F2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3D21AE4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18</w:t>
      </w:r>
    </w:p>
    <w:p w14:paraId="5027997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1A37ECA9" w14:textId="77777777" w:rsidR="00627F88" w:rsidRPr="00627F88" w:rsidRDefault="00627F88" w:rsidP="00627F88">
      <w:pPr>
        <w:pStyle w:val="ListParagraph"/>
        <w:numPr>
          <w:ilvl w:val="2"/>
          <w:numId w:val="27"/>
        </w:numPr>
        <w:suppressAutoHyphens/>
        <w:spacing w:after="0" w:line="240" w:lineRule="auto"/>
        <w:rPr>
          <w:rFonts w:cstheme="minorHAnsi"/>
          <w:color w:val="000000" w:themeColor="text1"/>
        </w:rPr>
      </w:pPr>
      <w:r w:rsidRPr="00627F88">
        <w:rPr>
          <w:rFonts w:cstheme="minorHAnsi"/>
          <w:color w:val="000000" w:themeColor="text1"/>
        </w:rPr>
        <w:t>CVE-2021-22096  suppress</w:t>
      </w:r>
    </w:p>
    <w:p w14:paraId="6E7ED53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In Spring Framework versions 5.3.0 - 5.3.10, 5.2.0 - 5.2.17, and older unsupported versions, it is possible for a user to provide malicious input to cause the insertion of additional log entries.</w:t>
      </w:r>
    </w:p>
    <w:p w14:paraId="12C6F70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WE-117 Improper Output Neutralization for Logs, NVD-CWE-Other</w:t>
      </w:r>
    </w:p>
    <w:p w14:paraId="75FE884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40BDE381"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3:</w:t>
      </w:r>
    </w:p>
    <w:p w14:paraId="4FCDA73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3)</w:t>
      </w:r>
    </w:p>
    <w:p w14:paraId="1F94397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CVSS:3.1/AV:N/AC:L/PR:L/UI:N/S:U/C:N/I:L/A:N/E:2.8/RC:R/MAV:A</w:t>
      </w:r>
    </w:p>
    <w:p w14:paraId="146DD105"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VSSv2:</w:t>
      </w:r>
    </w:p>
    <w:p w14:paraId="53F85C2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Base Score: MEDIUM (4.0)</w:t>
      </w:r>
    </w:p>
    <w:p w14:paraId="79F4D60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ector: /AV:N/AC:L/Au:S/C:N/I:P/A:N</w:t>
      </w:r>
    </w:p>
    <w:p w14:paraId="40C3C6C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p>
    <w:p w14:paraId="31AD7A10"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References:</w:t>
      </w:r>
    </w:p>
    <w:p w14:paraId="6730935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CVE-2021-22096] CWE-117: Improper Output Neutralization for Logs</w:t>
      </w:r>
    </w:p>
    <w:p w14:paraId="4D92A25D"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OSSIndex - http://web.nvd.nist.gov/view/vuln/detail?vulnId=CVE-2021-22096</w:t>
      </w:r>
    </w:p>
    <w:p w14:paraId="0D6BB77C"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lastRenderedPageBreak/>
        <w:t>OSSIndex - https://tanzu.vmware.com/security/cve-2021-22096</w:t>
      </w:r>
    </w:p>
    <w:p w14:paraId="786AC086"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3268C287"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THIRD_PARTY_ADVISORY</w:t>
      </w:r>
    </w:p>
    <w:p w14:paraId="77FB739B"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af854a3a-2127-422b-91ae-364da2661108 - VENDOR_ADVISORY</w:t>
      </w:r>
    </w:p>
    <w:p w14:paraId="048EF4DA"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7B540644"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THIRD_PARTY_ADVISORY</w:t>
      </w:r>
    </w:p>
    <w:p w14:paraId="61814BF2"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security@vmware.com - VENDOR_ADVISORY</w:t>
      </w:r>
    </w:p>
    <w:p w14:paraId="384B7CD3"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Vulnerable Software &amp; Versions: (show all)</w:t>
      </w:r>
    </w:p>
    <w:p w14:paraId="4300726F" w14:textId="77777777" w:rsidR="00627F88" w:rsidRPr="00627F88"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cpe:2.3:a:vmware:spring_framework:*:*:*:*:*:*:*:* versions from (including) 5.2.0; versions up to (including) 5.2.17</w:t>
      </w:r>
    </w:p>
    <w:p w14:paraId="28388EA0" w14:textId="73501A8E" w:rsidR="004E4466" w:rsidRPr="00A55690" w:rsidRDefault="00627F88" w:rsidP="00A55690">
      <w:pPr>
        <w:pStyle w:val="ListParagraph"/>
        <w:numPr>
          <w:ilvl w:val="3"/>
          <w:numId w:val="27"/>
        </w:numPr>
        <w:suppressAutoHyphens/>
        <w:spacing w:after="0" w:line="240" w:lineRule="auto"/>
        <w:rPr>
          <w:rFonts w:cstheme="minorHAnsi"/>
          <w:color w:val="000000" w:themeColor="text1"/>
        </w:rPr>
      </w:pPr>
      <w:r w:rsidRPr="00627F88">
        <w:rPr>
          <w:rFonts w:cstheme="minorHAnsi"/>
          <w:color w:val="000000" w:themeColor="text1"/>
        </w:rPr>
        <w:t>...</w:t>
      </w:r>
    </w:p>
    <w:p w14:paraId="26F72A70" w14:textId="20D76A66" w:rsidR="004E4466" w:rsidRDefault="004E4466" w:rsidP="00646E20">
      <w:pPr>
        <w:pStyle w:val="ListParagraph"/>
        <w:numPr>
          <w:ilvl w:val="0"/>
          <w:numId w:val="39"/>
        </w:numPr>
        <w:suppressAutoHyphens/>
        <w:spacing w:after="0" w:line="240" w:lineRule="auto"/>
        <w:rPr>
          <w:rFonts w:cstheme="minorHAnsi"/>
          <w:color w:val="000000" w:themeColor="text1"/>
        </w:rPr>
      </w:pPr>
      <w:r w:rsidRPr="004E4466">
        <w:rPr>
          <w:rFonts w:cstheme="minorHAnsi"/>
          <w:color w:val="000000" w:themeColor="text1"/>
        </w:rPr>
        <w:t>spring-webmvc-5.2.3.RELEASE.jar</w:t>
      </w:r>
    </w:p>
    <w:p w14:paraId="03199311" w14:textId="7E4362E1"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Spring Web MVC</w:t>
      </w:r>
    </w:p>
    <w:p w14:paraId="3AEB1A57"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22965  suppress</w:t>
      </w:r>
    </w:p>
    <w:p w14:paraId="685E58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ISA Known Exploited Vulnerability:</w:t>
      </w:r>
    </w:p>
    <w:p w14:paraId="0676A2C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Product: VMware Spring Framework</w:t>
      </w:r>
    </w:p>
    <w:p w14:paraId="104FC2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ame: Spring Framework JDK 9+ Remote Code Execution Vulnerability</w:t>
      </w:r>
    </w:p>
    <w:p w14:paraId="5EF4CF2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ate Added: 2022-04-04</w:t>
      </w:r>
    </w:p>
    <w:p w14:paraId="70BB6CE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escription: Spring MVC or Spring WebFlux application running on JDK 9+ may be vulnerable to remote code execution (RCE) via data binding.</w:t>
      </w:r>
    </w:p>
    <w:p w14:paraId="614D7E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quired Action: Apply updates per vendor instructions.</w:t>
      </w:r>
    </w:p>
    <w:p w14:paraId="7502C6C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ue Date: 2022-04-25</w:t>
      </w:r>
    </w:p>
    <w:p w14:paraId="0690EF7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otes: https://nvd.nist.gov/vuln/detail/CVE-2022-22965</w:t>
      </w:r>
    </w:p>
    <w:p w14:paraId="013FE8E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0BD58CC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94 Improper Control of Generation of Code ('Code Injection')</w:t>
      </w:r>
    </w:p>
    <w:p w14:paraId="1A86790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3DCB7A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357E37C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CRITICAL (9.8)</w:t>
      </w:r>
    </w:p>
    <w:p w14:paraId="462FA98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H/I:H/A:H/E:3.9/RC:R/MAV:A</w:t>
      </w:r>
    </w:p>
    <w:p w14:paraId="2D87470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39BBDC9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770A3D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P/I:P/A:P</w:t>
      </w:r>
    </w:p>
    <w:p w14:paraId="5EE873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69D82B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33AD2DA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CVE-2022-22965] CWE-94: Improper Control of Generation of Code ('Code Injection')</w:t>
      </w:r>
    </w:p>
    <w:p w14:paraId="15BC505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web.archive.org/web/20220330064100/https://twitter.com/shyest_sys/status/1509053689331335174</w:t>
      </w:r>
    </w:p>
    <w:p w14:paraId="746294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web.nvd.nist.gov/view/vuln/detail?vulnId=CVE-2022-22965</w:t>
      </w:r>
    </w:p>
    <w:p w14:paraId="04E272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OSSIndex - https://blog.sonatype.com/new-0-day-spring-framework-vulnerability-confirmed-patch-now</w:t>
      </w:r>
    </w:p>
    <w:p w14:paraId="7E43F4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s://spring.io/blog/2022/03/31/spring-framework-rce-early-announcement</w:t>
      </w:r>
    </w:p>
    <w:p w14:paraId="0FFC5B6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s://www.praetorian.com/blog/spring-core-jdk9-rce/</w:t>
      </w:r>
    </w:p>
    <w:p w14:paraId="5F4ABF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s://www.rapid7.com/blog/post/2022/03/30/spring4shell-zero-day-vulnerability-in-spring-framework/</w:t>
      </w:r>
    </w:p>
    <w:p w14:paraId="519DB57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EXPLOIT,THIRD_PARTY_ADVISORY,VDB_ENTRY</w:t>
      </w:r>
    </w:p>
    <w:p w14:paraId="2A47C1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VENDOR_ADVISORY</w:t>
      </w:r>
    </w:p>
    <w:p w14:paraId="1DE0674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4E5B1D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AE3F8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6D30B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970CDB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78FC2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VDB_ENTRY</w:t>
      </w:r>
    </w:p>
    <w:p w14:paraId="6120332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EXPLOIT,THIRD_PARTY_ADVISORY,VDB_ENTRY</w:t>
      </w:r>
    </w:p>
    <w:p w14:paraId="2B56BF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MITIGATION,VENDOR_ADVISORY</w:t>
      </w:r>
    </w:p>
    <w:p w14:paraId="39F6A5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46350B0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7BF41F5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5F63681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039CC3E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30131E7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VDB_ENTRY</w:t>
      </w:r>
    </w:p>
    <w:p w14:paraId="6884E75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DABD73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up to (excluding) 5.2.20</w:t>
      </w:r>
    </w:p>
    <w:p w14:paraId="546C0DF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50603397"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4-38816 (OSSINDEX)  suppress</w:t>
      </w:r>
    </w:p>
    <w:p w14:paraId="15A7FB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pplications serving static resources through the functional web frameworks WebMvc.fn or WebFlux.fn are vulnerable to path traversal attacks. An attacker can craft malicious HTTP requests and obtain any file on the file system that is also accessible to the process in which the Spring application is running.</w:t>
      </w:r>
    </w:p>
    <w:p w14:paraId="686A25F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B3E60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pecifically, an application is vulnerable when both of the following are true:</w:t>
      </w:r>
    </w:p>
    <w:p w14:paraId="330CA37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6E752C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  *  the web application uses RouterFunctions to serve static resources</w:t>
      </w:r>
    </w:p>
    <w:p w14:paraId="735ED0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  *  resource handling is explicitly configured with a FileSystemResource location</w:t>
      </w:r>
    </w:p>
    <w:p w14:paraId="177045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938DB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54549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However, malicious requests are blocked and rejected when any of the following is true:</w:t>
      </w:r>
    </w:p>
    <w:p w14:paraId="6E2DC37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CB1C08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  *  the  Spring Security HTTP Firewall https://docs.spring.io/spring-security/reference/servlet/exploits/firewall.html  is in use</w:t>
      </w:r>
    </w:p>
    <w:p w14:paraId="7A3473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  *  the application runs on Tomcat or Jetty</w:t>
      </w:r>
    </w:p>
    <w:p w14:paraId="493D22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2 Improper Limitation of a Pathname to a Restricted Directory ('Path Traversal')</w:t>
      </w:r>
    </w:p>
    <w:p w14:paraId="4955AC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6D72AD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3792EC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8.199999809265137)</w:t>
      </w:r>
    </w:p>
    <w:p w14:paraId="1A782F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4.0/AV:N/AC:L/AT:P/PR:N/UI:N/VC:H/VI:N/VA:N/SC:N/SI:N/SA:N</w:t>
      </w:r>
    </w:p>
    <w:p w14:paraId="0FD2B3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13520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E20800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CVE-2024-38816] CWE-22: Improper Limitation of a Pathname to a Restricted Directory ('Path Traversal')</w:t>
      </w:r>
    </w:p>
    <w:p w14:paraId="0FDCFF1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web.nvd.nist.gov/view/vuln/detail?vulnId=CVE-2024-38816</w:t>
      </w:r>
    </w:p>
    <w:p w14:paraId="2C32C7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s://spring.io/security/cve-2024-38816</w:t>
      </w:r>
    </w:p>
    <w:p w14:paraId="332446F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OSSINDEX):</w:t>
      </w:r>
    </w:p>
    <w:p w14:paraId="11C448C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org.springframework:spring-webmvc:5.2.3.RELEASE:*:*:*:*:*:*:*</w:t>
      </w:r>
    </w:p>
    <w:p w14:paraId="3227DCB8"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22118  suppress</w:t>
      </w:r>
    </w:p>
    <w:p w14:paraId="3E4B590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6BA462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69 Improper Privilege Management, CWE-668 Exposure of Resource to Wrong Sphere</w:t>
      </w:r>
    </w:p>
    <w:p w14:paraId="1C6772B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7A940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310132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8)</w:t>
      </w:r>
    </w:p>
    <w:p w14:paraId="5ABBB55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L/AC:L/PR:L/UI:N/S:U/C:H/I:H/A:H/E:1.8/RC:R/MAV:A</w:t>
      </w:r>
    </w:p>
    <w:p w14:paraId="6E28428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198C841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6)</w:t>
      </w:r>
    </w:p>
    <w:p w14:paraId="3EB535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L/AC:L/Au:N/C:P/I:P/A:P</w:t>
      </w:r>
    </w:p>
    <w:p w14:paraId="48CCE8A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80748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A70A40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E5184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786341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PATCH,THIRD_PARTY_ADVISORY</w:t>
      </w:r>
    </w:p>
    <w:p w14:paraId="12C7E6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9E30B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64F4E3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B793A8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4C701A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3196DE0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03D15AA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118FD93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568DDCD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1B5D07B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5AFE678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6CD7652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1E50C7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excluding) 5.2.15</w:t>
      </w:r>
    </w:p>
    <w:p w14:paraId="1BF088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75C0B738"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5421  suppress</w:t>
      </w:r>
    </w:p>
    <w:p w14:paraId="7D41CD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5.2.0 - 5.2.8, 5.1.0 - 5.1.17, 5.0.0 - 5.0.18, 4.3.0 - 4.3.28, and older unsupported versions, the protections against RFD attacks from CVE-2015-5211 may be bypassed depending on the browser used through the use of a jsessionid path parameter.</w:t>
      </w:r>
    </w:p>
    <w:p w14:paraId="6066AF6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VD-CWE-noinfo</w:t>
      </w:r>
    </w:p>
    <w:p w14:paraId="5E648CA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274313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E90E9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5)</w:t>
      </w:r>
    </w:p>
    <w:p w14:paraId="285396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H/PR:L/UI:R/S:C/C:L/I:H/A:N/E:1.3/RC:R/MAV:A</w:t>
      </w:r>
    </w:p>
    <w:p w14:paraId="29B611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48BE8F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LOW (3.6)</w:t>
      </w:r>
    </w:p>
    <w:p w14:paraId="51A2164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H/Au:S/C:P/I:P/A:N</w:t>
      </w:r>
    </w:p>
    <w:p w14:paraId="523DB1C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3DB0A0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251C480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NOT_APPLICABLE,THIRD_PARTY_ADVISORY</w:t>
      </w:r>
    </w:p>
    <w:p w14:paraId="4903B85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2EC4AB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9FD57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70C6A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267AF1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6EB535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THIRD_PARTY_ADVISORY</w:t>
      </w:r>
    </w:p>
    <w:p w14:paraId="38C45E8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606A25C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NOT_APPLICABLE,THIRD_PARTY_ADVISORY</w:t>
      </w:r>
    </w:p>
    <w:p w14:paraId="6338E00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PATCH,THIRD_PARTY_ADVISORY</w:t>
      </w:r>
    </w:p>
    <w:p w14:paraId="17F702A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PATCH,THIRD_PARTY_ADVISORY</w:t>
      </w:r>
    </w:p>
    <w:p w14:paraId="7A2D64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PATCH,THIRD_PARTY_ADVISORY</w:t>
      </w:r>
    </w:p>
    <w:p w14:paraId="3A693C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PATCH,THIRD_PARTY_ADVISORY</w:t>
      </w:r>
    </w:p>
    <w:p w14:paraId="7248F44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PATCH,THIRD_PARTY_ADVISORY</w:t>
      </w:r>
    </w:p>
    <w:p w14:paraId="73D08D0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THIRD_PARTY_ADVISORY</w:t>
      </w:r>
    </w:p>
    <w:p w14:paraId="22BE3C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pivotal.io - VENDOR_ADVISORY</w:t>
      </w:r>
    </w:p>
    <w:p w14:paraId="77184C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7A3A46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excluding) 5.2.9</w:t>
      </w:r>
    </w:p>
    <w:p w14:paraId="28A3EBC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398A4EE"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22950  suppress</w:t>
      </w:r>
    </w:p>
    <w:p w14:paraId="01FC19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 Spring Framework versions 5.3.0 - 5.3.16 and older unsupported versions, it is possible for a user to provide a specially crafted SpEL expression that may cause a denial of service condition.</w:t>
      </w:r>
    </w:p>
    <w:p w14:paraId="3F6831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770 Allocation of Resources Without Limits or Throttling</w:t>
      </w:r>
    </w:p>
    <w:p w14:paraId="1B47AEB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805A72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7BEA376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5)</w:t>
      </w:r>
    </w:p>
    <w:p w14:paraId="635BE8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L/UI:N/S:U/C:N/I:N/A:H/E:2.8/RC:R/MAV:A</w:t>
      </w:r>
    </w:p>
    <w:p w14:paraId="57EC685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236B56D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0)</w:t>
      </w:r>
    </w:p>
    <w:p w14:paraId="67EFB8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S/C:N/I:N/A:P</w:t>
      </w:r>
    </w:p>
    <w:p w14:paraId="727654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0A0EF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7920553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VENDOR_ADVISORY</w:t>
      </w:r>
    </w:p>
    <w:p w14:paraId="687334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MITIGATION,VENDOR_ADVISORY</w:t>
      </w:r>
    </w:p>
    <w:p w14:paraId="26A062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71DDDD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up to (excluding) 5.2.20</w:t>
      </w:r>
    </w:p>
    <w:p w14:paraId="6788008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6788D9FC"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22971  suppress</w:t>
      </w:r>
    </w:p>
    <w:p w14:paraId="081F99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prior to 5.3.20+ , 5.2.22+ and old unsupported versions, application with a STOMP over WebSocket endpoint is vulnerable to a denial of service attack by an authenticated user.</w:t>
      </w:r>
    </w:p>
    <w:p w14:paraId="3F4DAE4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770 Allocation of Resources Without Limits or Throttling</w:t>
      </w:r>
    </w:p>
    <w:p w14:paraId="2222F4A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21009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2C3CD5C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5)</w:t>
      </w:r>
    </w:p>
    <w:p w14:paraId="34E1B8E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L/UI:N/S:U/C:N/I:N/A:H/E:2.8/RC:R/MAV:A</w:t>
      </w:r>
    </w:p>
    <w:p w14:paraId="527FB4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SSv2:</w:t>
      </w:r>
    </w:p>
    <w:p w14:paraId="0838097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0)</w:t>
      </w:r>
    </w:p>
    <w:p w14:paraId="68CFE95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S/C:N/I:N/A:P</w:t>
      </w:r>
    </w:p>
    <w:p w14:paraId="0B381A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26552A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42042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VENDOR_ADVISORY</w:t>
      </w:r>
    </w:p>
    <w:p w14:paraId="64B581A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223AD9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6A544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MITIGATION,VENDOR_ADVISORY</w:t>
      </w:r>
    </w:p>
    <w:p w14:paraId="4D3644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35E053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79E386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8B5E77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including) 5.2.21</w:t>
      </w:r>
    </w:p>
    <w:p w14:paraId="657EA1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46186EBA"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20861  suppress</w:t>
      </w:r>
    </w:p>
    <w:p w14:paraId="325CA1E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6.0.0 - 6.0.6, 5.3.0 - 5.3.25, 5.2.0.RELEASE - 5.2.22.RELEASE, and older unsupported versions, it is possible for a user to provide a specially crafted SpEL expression that may cause a denial-of-service (DoS) condition.</w:t>
      </w:r>
    </w:p>
    <w:p w14:paraId="26BCB81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00 Uncontrolled Resource Consumption, NVD-CWE-noinfo</w:t>
      </w:r>
    </w:p>
    <w:p w14:paraId="30EF56F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8E94C2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591B540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5)</w:t>
      </w:r>
    </w:p>
    <w:p w14:paraId="08726A0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L/UI:N/S:U/C:N/I:N/A:H/E:2.8/RC:R/MAV:A</w:t>
      </w:r>
    </w:p>
    <w:p w14:paraId="285B5D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42661D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5F8519D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103D8D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VENDOR_ADVISORY</w:t>
      </w:r>
    </w:p>
    <w:p w14:paraId="246552C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5E263B6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up to (including) 5.2.22</w:t>
      </w:r>
    </w:p>
    <w:p w14:paraId="7BC253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690A81AF"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20863  suppress</w:t>
      </w:r>
    </w:p>
    <w:p w14:paraId="531E00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prior to 5.2.24 release+ ,5.3.27+ and 6.0.8+ , it is possible for a user to provide a specially crafted SpEL expression that may cause a denial-of-service (DoS) condition.</w:t>
      </w:r>
    </w:p>
    <w:p w14:paraId="40FE48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00 Uncontrolled Resource Consumption, CWE-917 Improper Neutralization of Special Elements used in an Expression Language Statement ('Expression Language Injection')</w:t>
      </w:r>
    </w:p>
    <w:p w14:paraId="763A42E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42628A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36F2957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5)</w:t>
      </w:r>
    </w:p>
    <w:p w14:paraId="135CC7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Vector: CVSS:3.1/AV:N/AC:L/PR:L/UI:N/S:U/C:N/I:N/A:H/E:2.8/RC:R/MAV:A</w:t>
      </w:r>
    </w:p>
    <w:p w14:paraId="6956C35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090CFC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E80B43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7A8EFD3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VENDOR_ADVISORY</w:t>
      </w:r>
    </w:p>
    <w:p w14:paraId="5A95399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9D0280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excluding) 5.2.24</w:t>
      </w:r>
    </w:p>
    <w:p w14:paraId="319BA4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B0C334A"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22968  suppress</w:t>
      </w:r>
    </w:p>
    <w:p w14:paraId="5E187A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6C0EE1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178 Improper Handling of Case Sensitivity</w:t>
      </w:r>
    </w:p>
    <w:p w14:paraId="11FBF4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9E8D0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39390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3)</w:t>
      </w:r>
    </w:p>
    <w:p w14:paraId="0F0EC1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L/A:N/E:3.9/RC:R/MAV:A</w:t>
      </w:r>
    </w:p>
    <w:p w14:paraId="441D4E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334A07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3A02FB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N/I:P/A:N</w:t>
      </w:r>
    </w:p>
    <w:p w14:paraId="1F7764B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260C7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15E1E4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61823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70A4F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219275D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0ABFFD5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0266E7F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VENDOR_ADVISORY</w:t>
      </w:r>
    </w:p>
    <w:p w14:paraId="40DCF3A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777B0A4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including) 5.2.20</w:t>
      </w:r>
    </w:p>
    <w:p w14:paraId="46455B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6DCA4EA2"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22970  suppress</w:t>
      </w:r>
    </w:p>
    <w:p w14:paraId="053799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prior to 5.3.20+ , 5.2.22+ and old unsupported versions, applications that handle file uploads are vulnerable to DoS attack if they rely on data binding to set a MultipartFile or javax.servlet.Part to a field in a model object.</w:t>
      </w:r>
    </w:p>
    <w:p w14:paraId="41041A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770 Allocation of Resources Without Limits or Throttling</w:t>
      </w:r>
    </w:p>
    <w:p w14:paraId="556FAD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871B6B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7D7B907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3)</w:t>
      </w:r>
    </w:p>
    <w:p w14:paraId="0861834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Vector: CVSS:3.1/AV:N/AC:H/PR:L/UI:N/S:U/C:N/I:N/A:H/E:1.6/RC:R/MAV:A</w:t>
      </w:r>
    </w:p>
    <w:p w14:paraId="1FF67CE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4E23A88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LOW (3.5)</w:t>
      </w:r>
    </w:p>
    <w:p w14:paraId="490421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S/C:N/I:N/A:P</w:t>
      </w:r>
    </w:p>
    <w:p w14:paraId="3E944D0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A5B66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7F7BD4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VENDOR_ADVISORY</w:t>
      </w:r>
    </w:p>
    <w:p w14:paraId="4C9D83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1BA21B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CACD4C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MITIGATION,VENDOR_ADVISORY</w:t>
      </w:r>
    </w:p>
    <w:p w14:paraId="3D6AD77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PATCH,THIRD_PARTY_ADVISORY</w:t>
      </w:r>
    </w:p>
    <w:p w14:paraId="46D7D0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605795A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1B149B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up to (including) 5.2.21</w:t>
      </w:r>
    </w:p>
    <w:p w14:paraId="00A8198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4BE7FE6C"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22060  suppress</w:t>
      </w:r>
    </w:p>
    <w:p w14:paraId="1E185FC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81F6C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VD-CWE-noinfo</w:t>
      </w:r>
    </w:p>
    <w:p w14:paraId="5886B39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2A5C5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6C950C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3)</w:t>
      </w:r>
    </w:p>
    <w:p w14:paraId="2D0E1D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L/UI:N/S:U/C:N/I:L/A:N/E:2.8/RC:R/MAV:A</w:t>
      </w:r>
    </w:p>
    <w:p w14:paraId="118290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58E9C0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0)</w:t>
      </w:r>
    </w:p>
    <w:p w14:paraId="1A7EE1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S/C:N/I:P/A:N</w:t>
      </w:r>
    </w:p>
    <w:p w14:paraId="10964E7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14C2E7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129FC79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CVE-2021-22060] CWE-noinfo</w:t>
      </w:r>
    </w:p>
    <w:p w14:paraId="16B92B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web.nvd.nist.gov/view/vuln/detail?vulnId=CVE-2021-22060</w:t>
      </w:r>
    </w:p>
    <w:p w14:paraId="58BEDF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OSSIndex - https://tanzu.vmware.com/security/cve-2021-22060</w:t>
      </w:r>
    </w:p>
    <w:p w14:paraId="2DA3135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42AFB0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5FED1B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264017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VENDOR_ADVISORY</w:t>
      </w:r>
    </w:p>
    <w:p w14:paraId="03E2C81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E2246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including) 5.2.18</w:t>
      </w:r>
    </w:p>
    <w:p w14:paraId="74007F3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w:t>
      </w:r>
    </w:p>
    <w:p w14:paraId="521DA13F"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22096  suppress</w:t>
      </w:r>
    </w:p>
    <w:p w14:paraId="55BFCB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Spring Framework versions 5.3.0 - 5.3.10, 5.2.0 - 5.2.17, and older unsupported versions, it is possible for a user to provide malicious input to cause the insertion of additional log entries.</w:t>
      </w:r>
    </w:p>
    <w:p w14:paraId="39E7F60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117 Improper Output Neutralization for Logs, NVD-CWE-Other</w:t>
      </w:r>
    </w:p>
    <w:p w14:paraId="12D68AA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B927B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DAA95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3)</w:t>
      </w:r>
    </w:p>
    <w:p w14:paraId="242CFFB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L/UI:N/S:U/C:N/I:L/A:N/E:2.8/RC:R/MAV:A</w:t>
      </w:r>
    </w:p>
    <w:p w14:paraId="6D5AB0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4B3E61F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0)</w:t>
      </w:r>
    </w:p>
    <w:p w14:paraId="334166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S/C:N/I:P/A:N</w:t>
      </w:r>
    </w:p>
    <w:p w14:paraId="6F0DA15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8F2746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8691E8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3C55C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58398E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248C978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409DDAD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THIRD_PARTY_ADVISORY</w:t>
      </w:r>
    </w:p>
    <w:p w14:paraId="02E0C71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vmware.com - VENDOR_ADVISORY</w:t>
      </w:r>
    </w:p>
    <w:p w14:paraId="0443840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D2D72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vmware:spring_framework:*:*:*:*:*:*:*:* versions from (including) 5.2.0; versions up to (including) 5.2.17</w:t>
      </w:r>
    </w:p>
    <w:p w14:paraId="437CC48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7A355D40" w14:textId="2F14DA68" w:rsidR="004E4466" w:rsidRDefault="004E4466" w:rsidP="004E4466">
      <w:pPr>
        <w:pStyle w:val="ListParagraph"/>
        <w:numPr>
          <w:ilvl w:val="2"/>
          <w:numId w:val="27"/>
        </w:numPr>
        <w:suppressAutoHyphens/>
        <w:spacing w:after="0" w:line="240" w:lineRule="auto"/>
        <w:rPr>
          <w:rFonts w:cstheme="minorHAnsi"/>
          <w:color w:val="000000" w:themeColor="text1"/>
        </w:rPr>
      </w:pPr>
    </w:p>
    <w:p w14:paraId="2D781B5C" w14:textId="4F69DE1A" w:rsidR="004E4466" w:rsidRDefault="004E4466" w:rsidP="00646E20">
      <w:pPr>
        <w:pStyle w:val="ListParagraph"/>
        <w:numPr>
          <w:ilvl w:val="0"/>
          <w:numId w:val="40"/>
        </w:numPr>
        <w:suppressAutoHyphens/>
        <w:spacing w:after="0" w:line="240" w:lineRule="auto"/>
        <w:rPr>
          <w:rFonts w:cstheme="minorHAnsi"/>
          <w:color w:val="000000" w:themeColor="text1"/>
        </w:rPr>
      </w:pPr>
      <w:r w:rsidRPr="004E4466">
        <w:rPr>
          <w:rFonts w:cstheme="minorHAnsi"/>
          <w:color w:val="000000" w:themeColor="text1"/>
        </w:rPr>
        <w:t>tomcat-embed-core-9.0.30.jar</w:t>
      </w:r>
    </w:p>
    <w:p w14:paraId="2B7A5D0B" w14:textId="2E320050"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Core Tomcat implementation</w:t>
      </w:r>
    </w:p>
    <w:p w14:paraId="16CF99A2"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938  suppress</w:t>
      </w:r>
    </w:p>
    <w:p w14:paraId="354596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ISA Known Exploited Vulnerability:</w:t>
      </w:r>
    </w:p>
    <w:p w14:paraId="49A3AF2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Product: Apache Tomcat</w:t>
      </w:r>
    </w:p>
    <w:p w14:paraId="278391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ame: Apache Tomcat Improper Privilege Management Vulnerability</w:t>
      </w:r>
    </w:p>
    <w:p w14:paraId="7D77CB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ate Added: 2022-03-03</w:t>
      </w:r>
    </w:p>
    <w:p w14:paraId="77B75B9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escription: Apache Tomcat treats Apache JServ Protocol (AJP) connections as having higher trust than, for example, a similar HTTP connection. If such connections are available to an attacker, they can be exploited.</w:t>
      </w:r>
    </w:p>
    <w:p w14:paraId="5041A4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quired Action: Apply updates per vendor instructions.</w:t>
      </w:r>
    </w:p>
    <w:p w14:paraId="014015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ue Date: 2022-03-17</w:t>
      </w:r>
    </w:p>
    <w:p w14:paraId="12948D0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otes: https://nvd.nist.gov/vuln/detail/CVE-2020-1938</w:t>
      </w:r>
    </w:p>
    <w:p w14:paraId="67F2AD57" w14:textId="77777777" w:rsidR="00A55690" w:rsidRPr="00A55690" w:rsidRDefault="00A55690" w:rsidP="00A55690">
      <w:pPr>
        <w:pStyle w:val="ListParagraph"/>
        <w:numPr>
          <w:ilvl w:val="4"/>
          <w:numId w:val="27"/>
        </w:numPr>
        <w:suppressAutoHyphens/>
        <w:spacing w:after="0" w:line="240" w:lineRule="auto"/>
        <w:rPr>
          <w:rFonts w:cstheme="minorHAnsi"/>
          <w:color w:val="000000" w:themeColor="text1"/>
        </w:rPr>
      </w:pPr>
      <w:r w:rsidRPr="00A55690">
        <w:rPr>
          <w:rFonts w:cstheme="minorHAnsi"/>
          <w:color w:val="000000" w:themeColor="text1"/>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w:t>
      </w:r>
      <w:r w:rsidRPr="00A55690">
        <w:rPr>
          <w:rFonts w:cstheme="minorHAnsi"/>
          <w:color w:val="000000" w:themeColor="text1"/>
        </w:rPr>
        <w:lastRenderedPageBreak/>
        <w:t>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63F0D4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VD-CWE-Other</w:t>
      </w:r>
    </w:p>
    <w:p w14:paraId="2919395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7B9A2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378FCE4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CRITICAL (9.8)</w:t>
      </w:r>
    </w:p>
    <w:p w14:paraId="22E92E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H/I:H/A:H/E:3.9/RC:R/MAV:A</w:t>
      </w:r>
    </w:p>
    <w:p w14:paraId="669D00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301CFF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638BC8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P/I:P/A:P</w:t>
      </w:r>
    </w:p>
    <w:p w14:paraId="04931F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B2AAC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F3285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EXPLOIT,MAILING_LIST</w:t>
      </w:r>
    </w:p>
    <w:p w14:paraId="60454A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MAILING_LIST</w:t>
      </w:r>
    </w:p>
    <w:p w14:paraId="5D3A3A6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MAILING_LIST</w:t>
      </w:r>
    </w:p>
    <w:p w14:paraId="1DDEFD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MAILING_LIST</w:t>
      </w:r>
    </w:p>
    <w:p w14:paraId="0E9F873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MAILING_LIST</w:t>
      </w:r>
    </w:p>
    <w:p w14:paraId="1912FD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MAILING_LIST</w:t>
      </w:r>
    </w:p>
    <w:p w14:paraId="0885C50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EE3DE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6E563B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92F0F8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D73F37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MAILING_LIST</w:t>
      </w:r>
    </w:p>
    <w:p w14:paraId="445081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F7412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2EF56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2CA421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145606E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352E2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DB986D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175EB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13DF06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6E1B17A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20667C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16D204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1215D5F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6ABE5B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23BD47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2F6579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62FC31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w:t>
      </w:r>
    </w:p>
    <w:p w14:paraId="001380D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w:t>
      </w:r>
    </w:p>
    <w:p w14:paraId="0742F0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w:t>
      </w:r>
    </w:p>
    <w:p w14:paraId="2E0E7F8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D3E73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5FE815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658ADA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1AE6994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1B937E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0464288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117496D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0CBAC5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609F77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60BB007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w:t>
      </w:r>
    </w:p>
    <w:p w14:paraId="010CD8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w:t>
      </w:r>
    </w:p>
    <w:p w14:paraId="64CE0A1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w:t>
      </w:r>
    </w:p>
    <w:p w14:paraId="4F66FD9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D1B3CE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8FB78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243FA4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4E4F5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THIRD_PARTY_ADVISORY</w:t>
      </w:r>
    </w:p>
    <w:p w14:paraId="1E9987E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2FE97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BFD949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A3B62D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EXPLOIT,MAILING_LIST</w:t>
      </w:r>
    </w:p>
    <w:p w14:paraId="634BC3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ISSUE_TRACKING,MAILING_LIST</w:t>
      </w:r>
    </w:p>
    <w:p w14:paraId="6C8B4C7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ISSUE_TRACKING,MAILING_LIST</w:t>
      </w:r>
    </w:p>
    <w:p w14:paraId="370271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ISSUE_TRACKING,MAILING_LIST</w:t>
      </w:r>
    </w:p>
    <w:p w14:paraId="73DBC64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ISSUE_TRACKING,MAILING_LIST</w:t>
      </w:r>
    </w:p>
    <w:p w14:paraId="5151B98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ISSUE_TRACKING,MAILING_LIST</w:t>
      </w:r>
    </w:p>
    <w:p w14:paraId="47474B1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151832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5C5E079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1E5540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478F04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549D81B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3986E1C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0690C9B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7B9748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75BE5FA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2367AEC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5BA8FB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7CD4D7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0C5D7D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79B5FC1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5594E1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4B9298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51E542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63446D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531AB9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433E72F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4DCD97D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PATCH</w:t>
      </w:r>
    </w:p>
    <w:p w14:paraId="634613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PATCH</w:t>
      </w:r>
    </w:p>
    <w:p w14:paraId="125B896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PATCH</w:t>
      </w:r>
    </w:p>
    <w:p w14:paraId="5CB33A9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62DC7F1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400457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01AF8A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46718B0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0CEF58B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552B7F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00B911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56E4D0A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32682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176CEF4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RELEASE_NOTES</w:t>
      </w:r>
    </w:p>
    <w:p w14:paraId="4924BD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RELEASE_NOTES</w:t>
      </w:r>
    </w:p>
    <w:p w14:paraId="217B4D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RELEASE_NOTES</w:t>
      </w:r>
    </w:p>
    <w:p w14:paraId="124AD1A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security@apache.org - THIRD_PARTY_ADVISORY</w:t>
      </w:r>
    </w:p>
    <w:p w14:paraId="5B5954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D0E56A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7A1E466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768027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D868E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E129B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AD7F4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9C3F77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DF9E4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excluding) 9.0.31</w:t>
      </w:r>
    </w:p>
    <w:p w14:paraId="06BD130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1E8F9676"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5-24813  suppress</w:t>
      </w:r>
    </w:p>
    <w:p w14:paraId="058BF9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Path Equivalence: 'file.Name' (Internal Dot) leading to Remote Code Execution and/or Information disclosure and/or malicious content added to uploaded files via write enabled Default Servlet in Apache Tomcat.</w:t>
      </w:r>
    </w:p>
    <w:p w14:paraId="65DEF6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5B529E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is issue affects Apache Tomcat: from 11.0.0-M1 through 11.0.2, from 10.1.0-M1 through 10.1.34, from 9.0.0.M1 through 9.0.98.</w:t>
      </w:r>
    </w:p>
    <w:p w14:paraId="0214C03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11F7E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f all of the following were true, a malicious user was able to view       security sensitive files and/or inject content into those files:</w:t>
      </w:r>
    </w:p>
    <w:p w14:paraId="603D85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writes enabled for the default servlet (disabled by default)</w:t>
      </w:r>
    </w:p>
    <w:p w14:paraId="333B3A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support for partial PUT (enabled by default)</w:t>
      </w:r>
    </w:p>
    <w:p w14:paraId="024EFD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a target URL for security sensitive uploads that was a sub-directory of a target URL for public uploads</w:t>
      </w:r>
    </w:p>
    <w:p w14:paraId="2B5CBB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attacker knowledge of the names of security sensitive files being uploaded</w:t>
      </w:r>
    </w:p>
    <w:p w14:paraId="1F8D32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the security sensitive files also being uploaded via partial PUT</w:t>
      </w:r>
    </w:p>
    <w:p w14:paraId="06E9C79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19B92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f all of the following were true, a malicious user was able to       perform remote code execution:</w:t>
      </w:r>
    </w:p>
    <w:p w14:paraId="58466E4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writes enabled for the default servlet (disabled by default)</w:t>
      </w:r>
    </w:p>
    <w:p w14:paraId="2101692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support for partial PUT (enabled by default)</w:t>
      </w:r>
    </w:p>
    <w:p w14:paraId="4E2B71A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application was using Tomcat's file based session persistence with the default storage location</w:t>
      </w:r>
    </w:p>
    <w:p w14:paraId="73B308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application included a library that may be leveraged in a deserialization attack</w:t>
      </w:r>
    </w:p>
    <w:p w14:paraId="365531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D541C4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sers are recommended to upgrade to version 11.0.3, 10.1.35 or 9.0.99, which fixes the issue.</w:t>
      </w:r>
    </w:p>
    <w:p w14:paraId="1ECE631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4 Path Equivalence: 'file.name' (Internal Dot), CWE-502 Deserialization of Untrusted Data, CWE-706 Use of Incorrectly-Resolved Name or Reference</w:t>
      </w:r>
    </w:p>
    <w:p w14:paraId="6EBBDD9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830D6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496558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Base Score: CRITICAL (9.8)</w:t>
      </w:r>
    </w:p>
    <w:p w14:paraId="565C885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H/I:H/A:H/E:3.9/RC:R/MAV:A</w:t>
      </w:r>
    </w:p>
    <w:p w14:paraId="36E853F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9E91D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F2015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134c704f-9b21-4f2e-91b3-4a467353bcc0 - EXPLOIT</w:t>
      </w:r>
    </w:p>
    <w:p w14:paraId="1CE2B0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3F9D81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VENDOR_ADVISORY</w:t>
      </w:r>
    </w:p>
    <w:p w14:paraId="1877194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C11A79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excluding) 9.0.99</w:t>
      </w:r>
    </w:p>
    <w:p w14:paraId="3C57FE5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16C41975"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1996  suppress</w:t>
      </w:r>
    </w:p>
    <w:p w14:paraId="7C11618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41D7C24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VD-CWE-noinfo</w:t>
      </w:r>
    </w:p>
    <w:p w14:paraId="0D44DAD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58D05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2E0CBF0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3A0A53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39419A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24C7D1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20CC9B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N/I:N/A:P</w:t>
      </w:r>
    </w:p>
    <w:p w14:paraId="6480193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1547EF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196B83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4E261FE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7A389E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47EF709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47BE1CE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366B20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5C8FC5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A85F6E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05E505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D3CF19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260C51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419884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131417A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04DB4E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security@apache.org - THIRD_PARTY_ADVISORY</w:t>
      </w:r>
    </w:p>
    <w:p w14:paraId="6C5CD51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06781E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DEEB3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96F3E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BB2024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670DDF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35</w:t>
      </w:r>
    </w:p>
    <w:p w14:paraId="1A41CB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6931FBC2"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3934  suppress</w:t>
      </w:r>
    </w:p>
    <w:p w14:paraId="3D9423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7713B6A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01 Missing Release of Memory after Effective Lifetime, CWE-476 NULL Pointer Dereference</w:t>
      </w:r>
    </w:p>
    <w:p w14:paraId="4A52D1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62CA15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593691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1D68532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464AE3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420381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1B88E84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N/I:N/A:P</w:t>
      </w:r>
    </w:p>
    <w:p w14:paraId="6E4294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B5437A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38E6A80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RELEASE_NOTES,VENDOR_ADVISORY</w:t>
      </w:r>
    </w:p>
    <w:p w14:paraId="03C7EEA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81B50A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3AF254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DB32F7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E310C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AB29E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16BE06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28C62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EB2547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A5F86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DBEFAE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THIRD_PARTY_ADVISORY</w:t>
      </w:r>
    </w:p>
    <w:p w14:paraId="12AB8D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RELEASE_NOTES,VENDOR_ADVISORY</w:t>
      </w:r>
    </w:p>
    <w:p w14:paraId="5A72ED3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6041E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6707204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176D51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57D7C2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0B3CD9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3862570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FB156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413FE90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BDB680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B323D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1671A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3B6DA4C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including) 9.0.36</w:t>
      </w:r>
    </w:p>
    <w:p w14:paraId="7858718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74089AE3"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3935  suppress</w:t>
      </w:r>
    </w:p>
    <w:p w14:paraId="092AFC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5114C6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835 Loop with Unreachable Exit Condition ('Infinite Loop')</w:t>
      </w:r>
    </w:p>
    <w:p w14:paraId="2512202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3679D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790F60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5DE58DF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4A835D0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2C9570E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7C19E63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N/I:N/A:P</w:t>
      </w:r>
    </w:p>
    <w:p w14:paraId="08A2066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ADC744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664F5D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RELEASE_NOTES,VENDOR_ADVISORY</w:t>
      </w:r>
    </w:p>
    <w:p w14:paraId="6A375E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92097C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26B92D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13EC60D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NOT_APPLICABLE,THIRD_PARTY_ADVISORY</w:t>
      </w:r>
    </w:p>
    <w:p w14:paraId="6E4C478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7F604E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PATCH,THIRD_PARTY_ADVISORY</w:t>
      </w:r>
    </w:p>
    <w:p w14:paraId="2CBF8D0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B91CC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370D2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0A498B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269C97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F62F1C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1E37DA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F580F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046B6C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3DE9B3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RELEASE_NOTES,VENDOR_ADVISORY</w:t>
      </w:r>
    </w:p>
    <w:p w14:paraId="7DF5DC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5C2B7A6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B03869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214EA85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NOT_APPLICABLE,THIRD_PARTY_ADVISORY</w:t>
      </w:r>
    </w:p>
    <w:p w14:paraId="619D03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5FAA5B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5956B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705306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3C3DA7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43ED9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1A1C38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7B44A9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A9DF96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97635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6F6AD8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06AFE6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33AEE6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including) 9.0.36</w:t>
      </w:r>
    </w:p>
    <w:p w14:paraId="57BE32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6AE28F9"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7527  suppress</w:t>
      </w:r>
    </w:p>
    <w:p w14:paraId="5266B2E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48E9DE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00 Exposure of Sensitive Information to an Unauthorized Actor</w:t>
      </w:r>
    </w:p>
    <w:p w14:paraId="4EFFF5A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C8098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7C6F2D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Base Score: HIGH (7.5)</w:t>
      </w:r>
    </w:p>
    <w:p w14:paraId="5038EC9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H/I:N/A:N/E:3.9/RC:R/MAV:A</w:t>
      </w:r>
    </w:p>
    <w:p w14:paraId="32DA330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77E568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36F108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P/I:N/A:N</w:t>
      </w:r>
    </w:p>
    <w:p w14:paraId="57DB88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BFFE6A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340F69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E4058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57E74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0F43E45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A9C9A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24F0597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3A48B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A8608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2FE15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879F98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A65675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5F392A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2F18955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5D258AA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04464D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180E0C0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6DF1485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5C70B72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B2F17B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8AE1C2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A79E4A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514572C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including) 9.0.35</w:t>
      </w:r>
    </w:p>
    <w:p w14:paraId="7051C2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0B987ED6"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25122  suppress</w:t>
      </w:r>
    </w:p>
    <w:p w14:paraId="744690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521B2C3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00 Exposure of Sensitive Information to an Unauthorized Actor</w:t>
      </w:r>
    </w:p>
    <w:p w14:paraId="777C54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7C4C13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SSv3:</w:t>
      </w:r>
    </w:p>
    <w:p w14:paraId="523588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6AC01D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H/I:N/A:N/E:3.9/RC:R/MAV:A</w:t>
      </w:r>
    </w:p>
    <w:p w14:paraId="67408D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32855FE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41BC1C2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P/I:N/A:N</w:t>
      </w:r>
    </w:p>
    <w:p w14:paraId="689096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DE5C0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204E6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11D9FC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888179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17FD1A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63E6C2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26D0FED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ACCC0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C0AF59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B7B8C8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DCACA2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27B9C2A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1C6CAED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107C87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145AF3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0039CF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44DE1E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84374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EE0EB7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5B6186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75D348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41</w:t>
      </w:r>
    </w:p>
    <w:p w14:paraId="458ED7C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13F937D4"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41079  suppress</w:t>
      </w:r>
    </w:p>
    <w:p w14:paraId="5ADF72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49391C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0 Improper Input Validation, CWE-835 Loop with Unreachable Exit Condition ('Infinite Loop')</w:t>
      </w:r>
    </w:p>
    <w:p w14:paraId="2EF8E03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CBEDA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60CE5AC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Base Score: HIGH (7.5)</w:t>
      </w:r>
    </w:p>
    <w:p w14:paraId="677D02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41E3ED8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601CC0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3)</w:t>
      </w:r>
    </w:p>
    <w:p w14:paraId="4A1B0B4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N/C:N/I:N/A:P</w:t>
      </w:r>
    </w:p>
    <w:p w14:paraId="0A8D270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41EBE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A7C9D7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9B0A7D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3924520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16CA03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F4BB3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162A6F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751116B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BA170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B69A3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EA5F0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excluding) 9.0.44</w:t>
      </w:r>
    </w:p>
    <w:p w14:paraId="4F039C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58A9A6DE"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29885  suppress</w:t>
      </w:r>
    </w:p>
    <w:p w14:paraId="7F7365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08FC15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00 Uncontrolled Resource Consumption, NVD-CWE-noinfo</w:t>
      </w:r>
    </w:p>
    <w:p w14:paraId="49DB7AB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4004E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1AC3B99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61B393E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413DA1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746274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00107ED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N/I:N/A:P</w:t>
      </w:r>
    </w:p>
    <w:p w14:paraId="13DF3F3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6883E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63CDCE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MITIGATION,VENDOR_ADVISORY</w:t>
      </w:r>
    </w:p>
    <w:p w14:paraId="69861B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8D22E1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23F0F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THIRD_PARTY_ADVISORY</w:t>
      </w:r>
    </w:p>
    <w:p w14:paraId="183DF31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BA2FC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MITIGATION,VENDOR_ADVISORY</w:t>
      </w:r>
    </w:p>
    <w:p w14:paraId="56CC7A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7D7B487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7D97B4D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000FA7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0956BC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7F5505F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3; versions up to (including) 9.0.62</w:t>
      </w:r>
    </w:p>
    <w:p w14:paraId="7BD1B50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71BE2FB"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42252  suppress</w:t>
      </w:r>
    </w:p>
    <w:p w14:paraId="43DF8BA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71FC6E2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44 Inconsistent Interpretation of HTTP Requests ('HTTP Request/Response Smuggling')</w:t>
      </w:r>
    </w:p>
    <w:p w14:paraId="7C1B107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55332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53B96BF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0B70180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H/A:N/E:3.9/RC:R/MAV:A</w:t>
      </w:r>
    </w:p>
    <w:p w14:paraId="6657C0C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F8C720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59FE820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13CF357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0F41DCF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6CC58F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excluding) 9.0.68</w:t>
      </w:r>
    </w:p>
    <w:p w14:paraId="720F767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56419378"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44487  suppress</w:t>
      </w:r>
    </w:p>
    <w:p w14:paraId="2CC338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ISA Known Exploited Vulnerability:</w:t>
      </w:r>
    </w:p>
    <w:p w14:paraId="585706F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Product: IETF HTTP/2</w:t>
      </w:r>
    </w:p>
    <w:p w14:paraId="1DB39CE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ame: HTTP/2 Rapid Reset Attack Vulnerability</w:t>
      </w:r>
    </w:p>
    <w:p w14:paraId="0E9836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ate Added: 2023-10-10</w:t>
      </w:r>
    </w:p>
    <w:p w14:paraId="007BE06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escription: HTTP/2 contains a rapid reset vulnerability that allows for a distributed denial-of-service attack (DDoS).</w:t>
      </w:r>
    </w:p>
    <w:p w14:paraId="2B5C4E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quired Action: Apply mitigations per vendor instructions or discontinue use of the product if mitigations are unavailable.</w:t>
      </w:r>
    </w:p>
    <w:p w14:paraId="0F4896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Due Date: 2023-10-31</w:t>
      </w:r>
    </w:p>
    <w:p w14:paraId="6ECBF5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Notes: This vulnerability affects a common open-source component, third-party library, or a protocol used by different products. Please </w:t>
      </w:r>
      <w:r w:rsidRPr="00A55690">
        <w:rPr>
          <w:rFonts w:cstheme="minorHAnsi"/>
          <w:color w:val="000000" w:themeColor="text1"/>
        </w:rPr>
        <w:lastRenderedPageBreak/>
        <w:t>check with specific vendors for information on patching status. For more information, please see: https://blog.cloudflare.com/technical-breakdown-http2-rapid-reset-ddos-attack/ ; https://nvd.nist.gov/vuln/detail/CVE-2023-44487</w:t>
      </w:r>
    </w:p>
    <w:p w14:paraId="218931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HTTP/2 protocol allows a denial of service (server resource consumption) because request cancellation can reset many streams quickly, as exploited in the wild in August through October 2023.</w:t>
      </w:r>
    </w:p>
    <w:p w14:paraId="27351B8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00 Uncontrolled Resource Consumption, NVD-CWE-noinfo</w:t>
      </w:r>
    </w:p>
    <w:p w14:paraId="3B6E11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8B3F73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7B20B6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30F5EBB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6560AC3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8BB809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5C3FF2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EXPLOIT,THIRD_PARTY_ADVISORY</w:t>
      </w:r>
    </w:p>
    <w:p w14:paraId="1C3B58D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EXPLOIT,THIRD_PARTY_ADVISORY</w:t>
      </w:r>
    </w:p>
    <w:p w14:paraId="2BCCAA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65B945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0FA4DB7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4284300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6434826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4D7B397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0B57EC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4706E76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6EE7C42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4C5D5B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347D826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4E00E14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12CFCA5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4892727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353E8A5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3B4ED5A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5A67F0B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60897B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15550A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7A798D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w:t>
      </w:r>
    </w:p>
    <w:p w14:paraId="242B048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MITIGATION,VENDOR_ADVISORY</w:t>
      </w:r>
    </w:p>
    <w:p w14:paraId="215A1D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1931D6E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280F5B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7029AA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0986C80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12B4B28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393098F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ISSUE_TRACKING,PATCH</w:t>
      </w:r>
    </w:p>
    <w:p w14:paraId="186811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6B6595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331B7A9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4039B6B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01233A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3F7A184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w:t>
      </w:r>
    </w:p>
    <w:p w14:paraId="4A01FAD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RESS/MEDIA_COVERAGE</w:t>
      </w:r>
    </w:p>
    <w:p w14:paraId="48FFEA8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THIRD_PARTY_ADVISORY</w:t>
      </w:r>
    </w:p>
    <w:p w14:paraId="1CD45B1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VENDOR_ADVISORY</w:t>
      </w:r>
    </w:p>
    <w:p w14:paraId="19B831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VENDOR_ADVISORY</w:t>
      </w:r>
    </w:p>
    <w:p w14:paraId="4A5DCC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VENDOR_ADVISORY</w:t>
      </w:r>
    </w:p>
    <w:p w14:paraId="0B7421E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144A88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20128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182E1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50816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245236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216C5AE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4E8D9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3DFFA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295E23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B1507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0BCE6E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29F2E99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66F7E5C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F36C5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33C1C2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410BD5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13C7CC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88C15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113018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12E97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3726C0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7A7E31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5EC00EA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08FEC49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0C9410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33D097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645AF5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1079911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THIRD_PARTY_ADVISORY</w:t>
      </w:r>
    </w:p>
    <w:p w14:paraId="22BF93A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MAILING_LIST,PATCH,VENDOR_ADVISORY</w:t>
      </w:r>
    </w:p>
    <w:p w14:paraId="2A90D4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RELEASE_NOTES,VENDOR_ADVISORY</w:t>
      </w:r>
    </w:p>
    <w:p w14:paraId="1124A54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45E5A6D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163DED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0CE3E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32FEC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409DC5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FB65CC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121369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0DD2DB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D2C248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183003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9AC84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A5729F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5CF168A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3448C7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PATCH,VENDOR_ADVISORY</w:t>
      </w:r>
    </w:p>
    <w:p w14:paraId="6729BE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PATCH,VENDOR_ADVISORY</w:t>
      </w:r>
    </w:p>
    <w:p w14:paraId="478625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ITIGATION,VENDOR_ADVISORY</w:t>
      </w:r>
    </w:p>
    <w:p w14:paraId="004B5B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w:t>
      </w:r>
    </w:p>
    <w:p w14:paraId="65F2AE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w:t>
      </w:r>
    </w:p>
    <w:p w14:paraId="2A1AEF2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w:t>
      </w:r>
    </w:p>
    <w:p w14:paraId="6655AC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VENDOR_ADVISORY</w:t>
      </w:r>
    </w:p>
    <w:p w14:paraId="7FB60C0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VENDOR_ADVISORY</w:t>
      </w:r>
    </w:p>
    <w:p w14:paraId="05F7F67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ESS/MEDIA_COVERAGE</w:t>
      </w:r>
    </w:p>
    <w:p w14:paraId="14B79E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PRESS/MEDIA_COVERAGE,THIRD_PARTY_ADVISORY</w:t>
      </w:r>
    </w:p>
    <w:p w14:paraId="6345C2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ESS/MEDIA_COVERAGE,THIRD_PARTY_ADVISORY</w:t>
      </w:r>
    </w:p>
    <w:p w14:paraId="063C8DE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ESS/MEDIA_COVERAGE,THIRD_PARTY_ADVISORY</w:t>
      </w:r>
    </w:p>
    <w:p w14:paraId="5C1C56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ESS/MEDIA_COVERAGE,THIRD_PARTY_ADVISORY</w:t>
      </w:r>
    </w:p>
    <w:p w14:paraId="462850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ODUCT</w:t>
      </w:r>
    </w:p>
    <w:p w14:paraId="139B4D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ODUCT</w:t>
      </w:r>
    </w:p>
    <w:p w14:paraId="47EC1AA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ODUCT,RELEASE_NOTES</w:t>
      </w:r>
    </w:p>
    <w:p w14:paraId="47C73C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RODUCT,THIRD_PARTY_ADVISORY</w:t>
      </w:r>
    </w:p>
    <w:p w14:paraId="41709C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w:t>
      </w:r>
    </w:p>
    <w:p w14:paraId="1831F0C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w:t>
      </w:r>
    </w:p>
    <w:p w14:paraId="4EEE3D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THIRD_PARTY_ADVISORY</w:t>
      </w:r>
    </w:p>
    <w:p w14:paraId="24AC287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RELEASE_NOTES,VENDOR_ADVISORY</w:t>
      </w:r>
    </w:p>
    <w:p w14:paraId="7B98C19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ECHNICAL_DESCRIPTION,THIRD_PARTY_ADVISORY</w:t>
      </w:r>
    </w:p>
    <w:p w14:paraId="2E4749F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ECHNICAL_DESCRIPTION,VENDOR_ADVISORY</w:t>
      </w:r>
    </w:p>
    <w:p w14:paraId="7FEE7F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ECHNICAL_DESCRIPTION,VENDOR_ADVISORY</w:t>
      </w:r>
    </w:p>
    <w:p w14:paraId="7BA1E0C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ECHNICAL_DESCRIPTION,VENDOR_ADVISORY</w:t>
      </w:r>
    </w:p>
    <w:p w14:paraId="0C3833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325BB9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99A793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628A89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0D7930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92F360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3395C6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A9AA0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9095A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6E59A1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THIRD_PARTY_ADVISORY</w:t>
      </w:r>
    </w:p>
    <w:p w14:paraId="71553D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E25F6F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18193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2F890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US_GOVERNMENT_RESOURCE</w:t>
      </w:r>
    </w:p>
    <w:p w14:paraId="34D3EA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VENDOR_ADVISORY</w:t>
      </w:r>
    </w:p>
    <w:p w14:paraId="40E9A13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VENDOR_ADVISORY</w:t>
      </w:r>
    </w:p>
    <w:p w14:paraId="5DDB21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3A99BB7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36BA00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18BB9F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70F1B50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03B9FD0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112B92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4F9D97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6BC30D5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34E29ED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74F3690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3910243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3B4AAF6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3B3785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5C1756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EXPLOIT,THIRD_PARTY_ADVISORY</w:t>
      </w:r>
    </w:p>
    <w:p w14:paraId="06684A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EXPLOIT,THIRD_PARTY_ADVISORY</w:t>
      </w:r>
    </w:p>
    <w:p w14:paraId="6A08DF1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7163AE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181BFEF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0511B8A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13E6A85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12D566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1FDA70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1A2C3F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2E8132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2D8DD4E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352C5B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01B9A4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49F8DD0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6B4459F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383B61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5924851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691287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06F7DD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e@mitre.org - ISSUE_TRACKING</w:t>
      </w:r>
    </w:p>
    <w:p w14:paraId="6DF6D4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3132B4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w:t>
      </w:r>
    </w:p>
    <w:p w14:paraId="0137AD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MITIGATION,VENDOR_ADVISORY</w:t>
      </w:r>
    </w:p>
    <w:p w14:paraId="4FFB1DA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6FAD00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5AF1B2E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056A6BB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5EB427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405FEE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3B5431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27F6F1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478DAD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21489C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79A5A1A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6237ED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168E9E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ATCH</w:t>
      </w:r>
    </w:p>
    <w:p w14:paraId="785758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PRESS/MEDIA_COVERAGE</w:t>
      </w:r>
    </w:p>
    <w:p w14:paraId="49E44D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THIRD_PARTY_ADVISORY</w:t>
      </w:r>
    </w:p>
    <w:p w14:paraId="567F2B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VENDOR_ADVISORY</w:t>
      </w:r>
    </w:p>
    <w:p w14:paraId="67A576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VENDOR_ADVISORY</w:t>
      </w:r>
    </w:p>
    <w:p w14:paraId="51B99E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ISSUE_TRACKING,VENDOR_ADVISORY</w:t>
      </w:r>
    </w:p>
    <w:p w14:paraId="590940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52ECAC1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5C93B4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2989BF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24867EF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56C144B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4F75CD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75571A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w:t>
      </w:r>
    </w:p>
    <w:p w14:paraId="29B0DC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PATCH,THIRD_PARTY_ADVISORY</w:t>
      </w:r>
    </w:p>
    <w:p w14:paraId="011185E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PATCH,VENDOR_ADVISORY</w:t>
      </w:r>
    </w:p>
    <w:p w14:paraId="184A7B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RELEASE_NOTES,VENDOR_ADVISORY</w:t>
      </w:r>
    </w:p>
    <w:p w14:paraId="7C6B31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376029A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7F2A521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159D25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48A39A7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4769EE9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45F41B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40CA6AD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3071B2D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14E5C7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4E1BCA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THIRD_PARTY_ADVISORY</w:t>
      </w:r>
    </w:p>
    <w:p w14:paraId="1B4142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AILING_LIST,VENDOR_ADVISORY</w:t>
      </w:r>
    </w:p>
    <w:p w14:paraId="31AF114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e@mitre.org - MAILING_LIST,VENDOR_ADVISORY</w:t>
      </w:r>
    </w:p>
    <w:p w14:paraId="2437518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ITIGATION,PATCH,VENDOR_ADVISORY</w:t>
      </w:r>
    </w:p>
    <w:p w14:paraId="793E5A8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ITIGATION,PATCH,VENDOR_ADVISORY</w:t>
      </w:r>
    </w:p>
    <w:p w14:paraId="68234A9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MITIGATION,VENDOR_ADVISORY</w:t>
      </w:r>
    </w:p>
    <w:p w14:paraId="2CF0D45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ATCH</w:t>
      </w:r>
    </w:p>
    <w:p w14:paraId="2E0E55B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ATCH</w:t>
      </w:r>
    </w:p>
    <w:p w14:paraId="76FAED9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ATCH</w:t>
      </w:r>
    </w:p>
    <w:p w14:paraId="137AEA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ATCH,VENDOR_ADVISORY</w:t>
      </w:r>
    </w:p>
    <w:p w14:paraId="6D71767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ATCH,VENDOR_ADVISORY</w:t>
      </w:r>
    </w:p>
    <w:p w14:paraId="34D9D4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ESS/MEDIA_COVERAGE</w:t>
      </w:r>
    </w:p>
    <w:p w14:paraId="23A99CA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ESS/MEDIA_COVERAGE,THIRD_PARTY_ADVISORY</w:t>
      </w:r>
    </w:p>
    <w:p w14:paraId="3CEC15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ESS/MEDIA_COVERAGE,THIRD_PARTY_ADVISORY</w:t>
      </w:r>
    </w:p>
    <w:p w14:paraId="48095C1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ESS/MEDIA_COVERAGE,THIRD_PARTY_ADVISORY</w:t>
      </w:r>
    </w:p>
    <w:p w14:paraId="2A1F36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ESS/MEDIA_COVERAGE,THIRD_PARTY_ADVISORY</w:t>
      </w:r>
    </w:p>
    <w:p w14:paraId="0A842D6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ODUCT</w:t>
      </w:r>
    </w:p>
    <w:p w14:paraId="0BCEB77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ODUCT</w:t>
      </w:r>
    </w:p>
    <w:p w14:paraId="14610B0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ODUCT,RELEASE_NOTES</w:t>
      </w:r>
    </w:p>
    <w:p w14:paraId="69F1BB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PRODUCT,THIRD_PARTY_ADVISORY</w:t>
      </w:r>
    </w:p>
    <w:p w14:paraId="79BCA04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RELEASE_NOTES</w:t>
      </w:r>
    </w:p>
    <w:p w14:paraId="545D6A0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RELEASE_NOTES</w:t>
      </w:r>
    </w:p>
    <w:p w14:paraId="1EB89AC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RELEASE_NOTES,THIRD_PARTY_ADVISORY</w:t>
      </w:r>
    </w:p>
    <w:p w14:paraId="2B16AC2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RELEASE_NOTES,VENDOR_ADVISORY</w:t>
      </w:r>
    </w:p>
    <w:p w14:paraId="1FD6D7D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ECHNICAL_DESCRIPTION,THIRD_PARTY_ADVISORY</w:t>
      </w:r>
    </w:p>
    <w:p w14:paraId="102329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ECHNICAL_DESCRIPTION,VENDOR_ADVISORY</w:t>
      </w:r>
    </w:p>
    <w:p w14:paraId="2FED78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ECHNICAL_DESCRIPTION,VENDOR_ADVISORY</w:t>
      </w:r>
    </w:p>
    <w:p w14:paraId="4428687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ECHNICAL_DESCRIPTION,VENDOR_ADVISORY</w:t>
      </w:r>
    </w:p>
    <w:p w14:paraId="5D3C31F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6956767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350AF4D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005EC40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4E9218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55B670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531748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3F579BF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1F06A02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5C3AE11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59D92E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7BD60E7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w:t>
      </w:r>
    </w:p>
    <w:p w14:paraId="5DF5DE6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US_GOVERNMENT_RESOURCE</w:t>
      </w:r>
    </w:p>
    <w:p w14:paraId="3C61A99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VENDOR_ADVISORY</w:t>
      </w:r>
    </w:p>
    <w:p w14:paraId="09B340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THIRD_PARTY_ADVISORY,VENDOR_ADVISORY</w:t>
      </w:r>
    </w:p>
    <w:p w14:paraId="3CCE73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e@mitre.org - VENDOR_ADVISORY</w:t>
      </w:r>
    </w:p>
    <w:p w14:paraId="572D1B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787DCC6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0D17DE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67B0F6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0ADBF9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33F91CF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76D885C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6B90BB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2A6A44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49E246B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08C054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557A0AD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45FE6F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mitre.org - VENDOR_ADVISORY</w:t>
      </w:r>
    </w:p>
    <w:p w14:paraId="4D03F2E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B8B05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80</w:t>
      </w:r>
    </w:p>
    <w:p w14:paraId="0F6F25C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609CEA3"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46589  suppress</w:t>
      </w:r>
    </w:p>
    <w:p w14:paraId="314920A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Improper Input Validation vulnerability in Apache Tomcat.Tomcat from 11.0.0-M1 through 11.0.0-M10, from 10.1.0-M1 through 10.1.15, from 9.0.0-M1 through 9.0.82 and from 8.5.0 through 8.5.95 did not correctly parse HTTP trailer headers. A trailer header that exceeded the header size limit could cause Tomcat to treat a single </w:t>
      </w:r>
    </w:p>
    <w:p w14:paraId="5D766D8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request as multiple requests leading to the possibility of request </w:t>
      </w:r>
    </w:p>
    <w:p w14:paraId="23558D9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muggling when behind a reverse proxy.</w:t>
      </w:r>
    </w:p>
    <w:p w14:paraId="2426C69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E9E0A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sers are recommended to upgrade to version 11.0.0-M11 onwards, 10.1.16 onwards, 9.0.83 onwards or 8.5.96 onwards, which fix the issue.</w:t>
      </w:r>
    </w:p>
    <w:p w14:paraId="1012AE7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44 Inconsistent Interpretation of HTTP Requests ('HTTP Request/Response Smuggling')</w:t>
      </w:r>
    </w:p>
    <w:p w14:paraId="37BC46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CDD0D9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575FC4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0FFACB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H/A:N/E:3.9/RC:R/MAV:A</w:t>
      </w:r>
    </w:p>
    <w:p w14:paraId="2366DE9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C76F56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3AB1CF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265F23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2C0A5EB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24E1069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67C6ED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5585D02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excluding) 9.0.83</w:t>
      </w:r>
    </w:p>
    <w:p w14:paraId="098E7A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w:t>
      </w:r>
    </w:p>
    <w:p w14:paraId="3A05F068"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4-38286  suppress</w:t>
      </w:r>
    </w:p>
    <w:p w14:paraId="10E4954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llocation of Resources Without Limits or Throttling vulnerability in Apache Tomcat.</w:t>
      </w:r>
    </w:p>
    <w:p w14:paraId="2C3FBA48"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p>
    <w:p w14:paraId="23DA2EC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is issue affects Apache Tomcat: from 11.0.0-M1 through 11.0.0-M20, from 10.1.0-M1 through 10.1.24, from 9.0.13 through 9.0.89. Older, unsupported versions may also be affected.</w:t>
      </w:r>
    </w:p>
    <w:p w14:paraId="044255B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FDF7F9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C2E6E1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sers are recommended to upgrade to version 11.0.0-M21, 10.1.25, or 9.0.90, which fixes the issue.</w:t>
      </w:r>
    </w:p>
    <w:p w14:paraId="5C43397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A001F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1B46F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21F73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pache Tomcat, under certain configurations on any platform, allows an attacker to cause an OutOfMemoryError by abusing the TLS handshake process.</w:t>
      </w:r>
    </w:p>
    <w:p w14:paraId="1BA6B53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770 Allocation of Resources Without Limits or Throttling</w:t>
      </w:r>
    </w:p>
    <w:p w14:paraId="65826C8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78B1C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0EDE1F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5)</w:t>
      </w:r>
    </w:p>
    <w:p w14:paraId="7A74D2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N/A:H/E:3.9/RC:R/MAV:A</w:t>
      </w:r>
    </w:p>
    <w:p w14:paraId="6EC427F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63D3F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26C3F5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w:t>
      </w:r>
    </w:p>
    <w:p w14:paraId="46A9667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BCD20C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w:t>
      </w:r>
    </w:p>
    <w:p w14:paraId="3770211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63B1D68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3; versions up to (excluding) 9.0.90</w:t>
      </w:r>
    </w:p>
    <w:p w14:paraId="3880DA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4253126B"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9484  suppress</w:t>
      </w:r>
    </w:p>
    <w:p w14:paraId="07F6635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124E03F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WE-502 Deserialization of Untrusted Data</w:t>
      </w:r>
    </w:p>
    <w:p w14:paraId="55FA91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8AA61D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0B7720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0)</w:t>
      </w:r>
    </w:p>
    <w:p w14:paraId="7419963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L/AC:H/PR:L/UI:N/S:U/C:H/I:H/A:H/E:1.0/RC:R/MAV:A</w:t>
      </w:r>
    </w:p>
    <w:p w14:paraId="14A3B2B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670BD2F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4)</w:t>
      </w:r>
    </w:p>
    <w:p w14:paraId="4BA87E2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L/AC:M/Au:N/C:P/I:P/A:P</w:t>
      </w:r>
    </w:p>
    <w:p w14:paraId="19FCA2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BE42DB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BBAB6F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MITIGATION,PATCH,THIRD_PARTY_ADVISORY</w:t>
      </w:r>
    </w:p>
    <w:p w14:paraId="550B35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A13E3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813684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B94373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001842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DB6683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9C8C09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4590B08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AD0FED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ECC4E4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EE2BB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B33839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24C14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BB446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E13158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D2E85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CD5E9A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570DF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6425C1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AD3F9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VDB_ENTRY</w:t>
      </w:r>
    </w:p>
    <w:p w14:paraId="012716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MITIGATION,PATCH,THIRD_PARTY_ADVISORY</w:t>
      </w:r>
    </w:p>
    <w:p w14:paraId="5393D83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69DBA6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security@apache.org - MAILING_LIST,THIRD_PARTY_ADVISORY</w:t>
      </w:r>
    </w:p>
    <w:p w14:paraId="2A8BA7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4AA9347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584E35D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4B750C1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645DC00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7B9C6E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3B500F5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096A352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4A8524B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70DEE9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2AE167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BA00C6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609727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379E4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63CFA3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C58214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C010F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FB3440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VDB_ENTRY</w:t>
      </w:r>
    </w:p>
    <w:p w14:paraId="3B44727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BE911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excluding) 9.0.43</w:t>
      </w:r>
    </w:p>
    <w:p w14:paraId="4763AB9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55BA9ECA"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25329  suppress</w:t>
      </w:r>
    </w:p>
    <w:p w14:paraId="736A8A8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5951C43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NVD-CWE-noinfo</w:t>
      </w:r>
    </w:p>
    <w:p w14:paraId="30E099F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37E7B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166726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HIGH (7.0)</w:t>
      </w:r>
    </w:p>
    <w:p w14:paraId="0E3605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L/AC:H/PR:L/UI:N/S:U/C:H/I:H/A:H/E:1.0/RC:R/MAV:A</w:t>
      </w:r>
    </w:p>
    <w:p w14:paraId="49777D2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0808EA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4)</w:t>
      </w:r>
    </w:p>
    <w:p w14:paraId="591A21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L/AC:M/Au:N/C:P/I:P/A:P</w:t>
      </w:r>
    </w:p>
    <w:p w14:paraId="5A739C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03B9F7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2A60D9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08855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940A7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MAILING_LIST,VENDOR_ADVISORY</w:t>
      </w:r>
    </w:p>
    <w:p w14:paraId="7066F9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977A97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EADED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16C51A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3867C5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95DFB2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5794C0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3965A2C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B233D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61EEFC1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8497A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5EBC9A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61A2C0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BCF96E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5DD7A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CC0DF5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E44C3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41</w:t>
      </w:r>
    </w:p>
    <w:p w14:paraId="3F1C50B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C50F6C9"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30640  suppress</w:t>
      </w:r>
    </w:p>
    <w:p w14:paraId="09185E5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06E87AA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116 Improper Encoding or Escaping of Output</w:t>
      </w:r>
    </w:p>
    <w:p w14:paraId="1FB688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8A622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5879DD3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5)</w:t>
      </w:r>
    </w:p>
    <w:p w14:paraId="5628115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H/PR:N/UI:N/S:U/C:L/I:H/A:N/E:2.2/RC:R/MAV:A</w:t>
      </w:r>
    </w:p>
    <w:p w14:paraId="5A2D53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17DCBDC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8)</w:t>
      </w:r>
    </w:p>
    <w:p w14:paraId="0A68C8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N/C:P/I:P/A:N</w:t>
      </w:r>
    </w:p>
    <w:p w14:paraId="70E33DA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8C083A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6C88B8F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42C1D1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3B64DA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272E270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PATCH,THIRD_PARTY_ADVISORY</w:t>
      </w:r>
    </w:p>
    <w:p w14:paraId="309B4AD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09244F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66D6A9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E9DE9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B0785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AA76E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445021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511D3C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6997EF0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04B935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0355AA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9E3F9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9F724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93D60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29AFF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5F5A32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excluding) 9.0.46</w:t>
      </w:r>
    </w:p>
    <w:p w14:paraId="223EBA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5B7BCC17"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2-34305  suppress</w:t>
      </w:r>
    </w:p>
    <w:p w14:paraId="375179F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Apache Tomcat 10.1.0-M1 to 10.1.0-M16, 10.0.0-M1 to 10.0.22, 9.0.30 to 9.0.64 and 8.5.50 to 8.5.81 the Form authentication example in the examples web application displayed user provided data without filtering, exposing a XSS vulnerability.</w:t>
      </w:r>
    </w:p>
    <w:p w14:paraId="4BC059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79 Improper Neutralization of Input During Web Page Generation ('Cross-site Scripting')</w:t>
      </w:r>
    </w:p>
    <w:p w14:paraId="2D2A4E3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B0794A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7CDDDF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1)</w:t>
      </w:r>
    </w:p>
    <w:p w14:paraId="66E6141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R/S:C/C:L/I:L/A:N/E:2.8/RC:R/MAV:A</w:t>
      </w:r>
    </w:p>
    <w:p w14:paraId="239EB9D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1B4B1E2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3)</w:t>
      </w:r>
    </w:p>
    <w:p w14:paraId="2BD0A3D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N/C:N/I:P/A:N</w:t>
      </w:r>
    </w:p>
    <w:p w14:paraId="7E2A81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FC8BB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12C143C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RELEASE_NOTES,THIRD_PARTY_ADVISORY</w:t>
      </w:r>
    </w:p>
    <w:p w14:paraId="1B5102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0DD9DBF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9D869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E42D4C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RELEASE_NOTES,THIRD_PARTY_ADVISORY</w:t>
      </w:r>
    </w:p>
    <w:p w14:paraId="64EA24B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58F90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FB56F4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security@apache.org - THIRD_PARTY_ADVISORY</w:t>
      </w:r>
    </w:p>
    <w:p w14:paraId="1E7C21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1B2422E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30; versions up to (including) 9.0.64</w:t>
      </w:r>
    </w:p>
    <w:p w14:paraId="545B5E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503778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E-2023-41080  suppress</w:t>
      </w:r>
    </w:p>
    <w:p w14:paraId="7B1E3AE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RL Redirection to Untrusted Site ('Open Redirect') vulnerability in FORM authentication feature Apache Tomcat.This issue affects Apache Tomcat: from 11.0.0-M1 through 11.0.0-M10, from 10.1.0-M1 through 10.0.12, from 9.0.0-M1 through 9.0.79 and from 8.5.0 through 8.5.92.</w:t>
      </w:r>
    </w:p>
    <w:p w14:paraId="51C67B8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67D81C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vulnerability is limited to the ROOT (default) web application.</w:t>
      </w:r>
    </w:p>
    <w:p w14:paraId="57E938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601 URL Redirection to Untrusted Site ('Open Redirect')</w:t>
      </w:r>
    </w:p>
    <w:p w14:paraId="29365FC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6044C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0DEB24C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6.1)</w:t>
      </w:r>
    </w:p>
    <w:p w14:paraId="10EDC1C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R/S:C/C:L/I:L/A:N/E:2.8/RC:R/MAV:A</w:t>
      </w:r>
    </w:p>
    <w:p w14:paraId="0C2EC11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8B236C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67EBEB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ISSUE_TRACKING,PATCH,VENDOR_ADVISORY</w:t>
      </w:r>
    </w:p>
    <w:p w14:paraId="60C4AEC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47260F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2FF891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03A7C8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EC87D6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ISSUE_TRACKING,PATCH,VENDOR_ADVISORY</w:t>
      </w:r>
    </w:p>
    <w:p w14:paraId="4C80500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718C1DA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75B419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72F07CF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EF82A7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6182CDF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79</w:t>
      </w:r>
    </w:p>
    <w:p w14:paraId="722413F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6D1E83AE"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24122  suppress</w:t>
      </w:r>
    </w:p>
    <w:p w14:paraId="46AE96C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32DB58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706 Use of Incorrectly-Resolved Name or Reference, CWE-200 Exposure of Sensitive Information to an Unauthorized Actor</w:t>
      </w:r>
    </w:p>
    <w:p w14:paraId="23D11C9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843B4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SSv3:</w:t>
      </w:r>
    </w:p>
    <w:p w14:paraId="486DFA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9)</w:t>
      </w:r>
    </w:p>
    <w:p w14:paraId="3E39EF0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H/PR:N/UI:N/S:U/C:H/I:N/A:N/E:2.2/RC:R/MAV:A</w:t>
      </w:r>
    </w:p>
    <w:p w14:paraId="4F93670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64E4A4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3)</w:t>
      </w:r>
    </w:p>
    <w:p w14:paraId="3283DE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N/C:P/I:N/A:N</w:t>
      </w:r>
    </w:p>
    <w:p w14:paraId="080E1B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04883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18DD52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DB4D91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1DF845F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58A087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1741AE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E39AA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5423D0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592C879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1C59A4D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615737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FFA9D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7C82B7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including) 9.0.39</w:t>
      </w:r>
    </w:p>
    <w:p w14:paraId="3DC960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71910082"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33037  suppress</w:t>
      </w:r>
    </w:p>
    <w:p w14:paraId="62CD70D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7E6FAF0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44 Inconsistent Interpretation of HTTP Requests ('HTTP Request/Response Smuggling')</w:t>
      </w:r>
    </w:p>
    <w:p w14:paraId="1D9A19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BCD3C1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B87169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3)</w:t>
      </w:r>
    </w:p>
    <w:p w14:paraId="187BAA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L/A:N/E:3.9/RC:R/MAV:A</w:t>
      </w:r>
    </w:p>
    <w:p w14:paraId="5B4AC6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5EAB30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0)</w:t>
      </w:r>
    </w:p>
    <w:p w14:paraId="686982C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N/C:N/I:P/A:N</w:t>
      </w:r>
    </w:p>
    <w:p w14:paraId="32CA964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0F341E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2F3368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af854a3a-2127-422b-91ae-364da2661108 - MAILING_LIST,THIRD_PARTY_ADVISORY</w:t>
      </w:r>
    </w:p>
    <w:p w14:paraId="622E521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26110F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777D603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FE0FCE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15537C3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ED22B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FCFDA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3F9A47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B26376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42929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5A1CFE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255E86A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36613C5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4B54B6D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0BF80D4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46226A8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15EBC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A81B2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7CA1F94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CE519A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C169F2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excluding) 9.0.0; versions up to (including) 9.0.46</w:t>
      </w:r>
    </w:p>
    <w:p w14:paraId="7AE429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1E0CA247"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42795  suppress</w:t>
      </w:r>
    </w:p>
    <w:p w14:paraId="65BA4C3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Incomplete Cleanup vulnerability in Apache Tomcat.When recycling various internal objects in Apache Tomcat from 11.0.0-M1 through 11.0.0-M11, from 10.1.0-M1 through 10.1.13, from 9.0.0-M1 through 9.0.80 and from 8.5.0 through 8.5.93, an error could </w:t>
      </w:r>
    </w:p>
    <w:p w14:paraId="370BC72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cause Tomcat to skip some parts of the recycling process leading to </w:t>
      </w:r>
    </w:p>
    <w:p w14:paraId="59E515B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formation leaking from the current request/response to the next.</w:t>
      </w:r>
    </w:p>
    <w:p w14:paraId="447DE2F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2C7827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sers are recommended to upgrade to version 11.0.0-M12 onwards, 10.1.14 onwards, 9.0.81 onwards or 8.5.94 onwards, which fixes the issue.</w:t>
      </w:r>
    </w:p>
    <w:p w14:paraId="189E54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59 Incomplete Cleanup</w:t>
      </w:r>
    </w:p>
    <w:p w14:paraId="0D111F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4F5AF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056200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3)</w:t>
      </w:r>
    </w:p>
    <w:p w14:paraId="4317E68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L/I:N/A:N/E:3.9/RC:R/MAV:A</w:t>
      </w:r>
    </w:p>
    <w:p w14:paraId="06F3295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9861B8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68DB5F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42F1D12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1F0A6B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1837CD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FE615C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8DEA6A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0ACE87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45F81E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5F07AF9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4E756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79FDB4D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151026B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excluding) 9.0.81</w:t>
      </w:r>
    </w:p>
    <w:p w14:paraId="27A985A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2D7955B3"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45648  suppress</w:t>
      </w:r>
    </w:p>
    <w:p w14:paraId="22D97B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Improper Input Validation vulnerability in Apache Tomcat.Tomcat from 11.0.0-M1 through 11.0.0-M11, from 10.1.0-M1 through 10.1.13, from 9.0.0-M1 through 9.0.81 and from 8.5.0 through 8.5.93 did not correctly parse HTTP trailer headers. A specially </w:t>
      </w:r>
    </w:p>
    <w:p w14:paraId="0C612F2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crafted, invalid trailer header could cause Tomcat to treat a single </w:t>
      </w:r>
    </w:p>
    <w:p w14:paraId="075A151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 xml:space="preserve">request as multiple requests leading to the possibility of request </w:t>
      </w:r>
    </w:p>
    <w:p w14:paraId="25E75F0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muggling when behind a reverse proxy.</w:t>
      </w:r>
    </w:p>
    <w:p w14:paraId="38367E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D93088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sers are recommended to upgrade to version 11.0.0-M12 onwards, 10.1.14 onwards, 9.0.81 onwards or 8.5.94 onwards, which fix the issue.</w:t>
      </w:r>
    </w:p>
    <w:p w14:paraId="2CBB9CE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0 Improper Input Validation, NVD-CWE-Other</w:t>
      </w:r>
    </w:p>
    <w:p w14:paraId="3480278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3797AC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5667ED1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3)</w:t>
      </w:r>
    </w:p>
    <w:p w14:paraId="6C00AD6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N/I:L/A:N/E:3.9/RC:R/MAV:A</w:t>
      </w:r>
    </w:p>
    <w:p w14:paraId="71084A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61AA4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27213D8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4141925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0B9920C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C8C2D9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8BDE0E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27690E9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460FA8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1778518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security@apache.org - THIRD_PARTY_ADVISORY</w:t>
      </w:r>
    </w:p>
    <w:p w14:paraId="7DDBA5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E7248B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VENDOR_ADVISORY</w:t>
      </w:r>
    </w:p>
    <w:p w14:paraId="315D1E8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5C69E1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excluding) 9.0.81</w:t>
      </w:r>
    </w:p>
    <w:p w14:paraId="64F773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0428BA01"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4-21733  suppress</w:t>
      </w:r>
    </w:p>
    <w:p w14:paraId="297461B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Generation of Error Message Containing Sensitive Information vulnerability in Apache Tomcat.This issue affects Apache Tomcat: from 8.5.7 through 8.5.63, from 9.0.0-M11 through 9.0.43.</w:t>
      </w:r>
    </w:p>
    <w:p w14:paraId="70D5DA3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7221C7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Users are recommended to upgrade to version 8.5.64 onwards or 9.0.44 onwards, which contain a fix for the issue.</w:t>
      </w:r>
    </w:p>
    <w:p w14:paraId="52AA039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209 Generation of Error Message Containing Sensitive Information</w:t>
      </w:r>
    </w:p>
    <w:p w14:paraId="5F58072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F173A7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92A8BC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3)</w:t>
      </w:r>
    </w:p>
    <w:p w14:paraId="0041DD2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N/S:U/C:L/I:N/A:N/E:3.9/RC:R/MAV:A</w:t>
      </w:r>
    </w:p>
    <w:p w14:paraId="79CE55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BBC50C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27413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THIRD_PARTY_ADVISORY</w:t>
      </w:r>
    </w:p>
    <w:p w14:paraId="3A1CDF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VENDOR_ADVISORY</w:t>
      </w:r>
    </w:p>
    <w:p w14:paraId="00AF89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PATCH,THIRD_PARTY_ADVISORY</w:t>
      </w:r>
    </w:p>
    <w:p w14:paraId="694C459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PATCH,VENDOR_ADVISORY</w:t>
      </w:r>
    </w:p>
    <w:p w14:paraId="2E164D3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289CB4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1; versions up to (excluding) 9.0.44</w:t>
      </w:r>
    </w:p>
    <w:p w14:paraId="1ECB790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7EEF063D"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19-17569  suppress</w:t>
      </w:r>
    </w:p>
    <w:p w14:paraId="32CF46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4C8C0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44 Inconsistent Interpretation of HTTP Requests ('HTTP Request/Response Smuggling')</w:t>
      </w:r>
    </w:p>
    <w:p w14:paraId="348B083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4C7E28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134B25A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8)</w:t>
      </w:r>
    </w:p>
    <w:p w14:paraId="44EF1BE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H/PR:N/UI:N/S:U/C:L/I:L/A:N/E:2.2/RC:R/MAV:A</w:t>
      </w:r>
    </w:p>
    <w:p w14:paraId="240E504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CVSSv2:</w:t>
      </w:r>
    </w:p>
    <w:p w14:paraId="542A61B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8)</w:t>
      </w:r>
    </w:p>
    <w:p w14:paraId="78F3DD4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N/C:P/I:P/A:N</w:t>
      </w:r>
    </w:p>
    <w:p w14:paraId="3E7DF72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17EF90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7F23FF9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3114E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6A04FE5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5C9F581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6802E1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19AEDC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3FA07DC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B06F62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51DA6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D8F643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105062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38CA9EA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5034356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7DF13DC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ADAFBB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2DF682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4F57FB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93232B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5D0E4D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9E7A25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28; versions up to (including) 9.0.30</w:t>
      </w:r>
    </w:p>
    <w:p w14:paraId="564C7B3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4F20A881"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935  suppress</w:t>
      </w:r>
    </w:p>
    <w:p w14:paraId="32ED32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50B490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444 Inconsistent Interpretation of HTTP Requests ('HTTP Request/Response Smuggling')</w:t>
      </w:r>
    </w:p>
    <w:p w14:paraId="3A15D0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1EA118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3BB06F9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8)</w:t>
      </w:r>
    </w:p>
    <w:p w14:paraId="7AB6E42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Vector: CVSS:3.1/AV:N/AC:H/PR:N/UI:N/S:U/C:L/I:L/A:N/E:2.2/RC:R/MAV:A</w:t>
      </w:r>
    </w:p>
    <w:p w14:paraId="555A96C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0F56897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5.8)</w:t>
      </w:r>
    </w:p>
    <w:p w14:paraId="05E541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M/Au:N/C:P/I:P/A:N</w:t>
      </w:r>
    </w:p>
    <w:p w14:paraId="4706E5F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EB1EB8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3AA5AB5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BROKEN_LINK,MAILING_LIST,THIRD_PARTY_ADVISORY</w:t>
      </w:r>
    </w:p>
    <w:p w14:paraId="00AA972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B755A4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50154EF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5C82C0F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1F31AF7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025BCC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52C8EA6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00D43FE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69A4C21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70B683C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24EB7BE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BROKEN_LINK,MAILING_LIST,THIRD_PARTY_ADVISORY</w:t>
      </w:r>
    </w:p>
    <w:p w14:paraId="78FC654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05C6C01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34C3338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3F9BA1D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09CCE5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2AA47E2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0389626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489021D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C701A7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53B31DE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198EA08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0FB20A3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30</w:t>
      </w:r>
    </w:p>
    <w:p w14:paraId="3C3E439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3BB38B0A"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0-13943  suppress</w:t>
      </w:r>
    </w:p>
    <w:p w14:paraId="71E9C54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0428CB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NVD-CWE-noinfo</w:t>
      </w:r>
    </w:p>
    <w:p w14:paraId="041DF50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C4D89C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15AC2DC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3)</w:t>
      </w:r>
    </w:p>
    <w:p w14:paraId="0965F16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L/UI:N/S:U/C:L/I:N/A:N/E:2.8/RC:R/MAV:A</w:t>
      </w:r>
    </w:p>
    <w:p w14:paraId="26EA03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2:</w:t>
      </w:r>
    </w:p>
    <w:p w14:paraId="7A8BDFD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MEDIUM (4.0)</w:t>
      </w:r>
    </w:p>
    <w:p w14:paraId="6316B49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AV:N/AC:L/Au:S/C:P/I:N/A:N</w:t>
      </w:r>
    </w:p>
    <w:p w14:paraId="791ABFF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243995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465F397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BROKEN_LINK</w:t>
      </w:r>
    </w:p>
    <w:p w14:paraId="4E2C31F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1084CEB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PATCH,THIRD_PARTY_ADVISORY</w:t>
      </w:r>
    </w:p>
    <w:p w14:paraId="51FBB02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FA1A84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7C26D8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38F0F94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VENDOR_ADVISORY</w:t>
      </w:r>
    </w:p>
    <w:p w14:paraId="0F9746A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BROKEN_LINK</w:t>
      </w:r>
    </w:p>
    <w:p w14:paraId="397F0B5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59E25CF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PATCH,THIRD_PARTY_ADVISORY</w:t>
      </w:r>
    </w:p>
    <w:p w14:paraId="5C16876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755D31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290BEB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65F0B79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VENDOR_ADVISORY</w:t>
      </w:r>
    </w:p>
    <w:p w14:paraId="5EBFD8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00D4F24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9.0.30:*:*:*:*:*:*:*</w:t>
      </w:r>
    </w:p>
    <w:p w14:paraId="045FE6B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6E22A82F"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3-28708  suppress</w:t>
      </w:r>
    </w:p>
    <w:p w14:paraId="429B172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52D337E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C14C7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42ADC6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B560BF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3F161DE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4E862DF0"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C9D36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0633CB4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523 Unprotected Transport of Credentials</w:t>
      </w:r>
    </w:p>
    <w:p w14:paraId="0C09B9A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6C244695"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46B4B93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lastRenderedPageBreak/>
        <w:t>Base Score: MEDIUM (4.3)</w:t>
      </w:r>
    </w:p>
    <w:p w14:paraId="1E31586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L/PR:N/UI:R/S:U/C:L/I:N/A:N/E:2.8/RC:R/MAV:A</w:t>
      </w:r>
    </w:p>
    <w:p w14:paraId="66194BD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737EA069"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5BDCD647"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PATCH,VENDOR_ADVISORY</w:t>
      </w:r>
    </w:p>
    <w:p w14:paraId="42153EA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PATCH,VENDOR_ADVISORY</w:t>
      </w:r>
    </w:p>
    <w:p w14:paraId="4410825A"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486584B2"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excluding) 9.0.0; versions up to (excluding) 9.0.72</w:t>
      </w:r>
    </w:p>
    <w:p w14:paraId="79A07DD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1D09D2B8" w14:textId="77777777" w:rsidR="00A55690" w:rsidRPr="00A55690" w:rsidRDefault="00A55690" w:rsidP="00A55690">
      <w:pPr>
        <w:pStyle w:val="ListParagraph"/>
        <w:numPr>
          <w:ilvl w:val="2"/>
          <w:numId w:val="27"/>
        </w:numPr>
        <w:suppressAutoHyphens/>
        <w:spacing w:after="0" w:line="240" w:lineRule="auto"/>
        <w:rPr>
          <w:rFonts w:cstheme="minorHAnsi"/>
          <w:color w:val="000000" w:themeColor="text1"/>
        </w:rPr>
      </w:pPr>
      <w:r w:rsidRPr="00A55690">
        <w:rPr>
          <w:rFonts w:cstheme="minorHAnsi"/>
          <w:color w:val="000000" w:themeColor="text1"/>
        </w:rPr>
        <w:t>CVE-2021-43980  suppress</w:t>
      </w:r>
    </w:p>
    <w:p w14:paraId="1CE5965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2EC4611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WE-362 Concurrent Execution using Shared Resource with Improper Synchronization ('Race Condition')</w:t>
      </w:r>
    </w:p>
    <w:p w14:paraId="3ECE7E8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12D82D6D"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VSSv3:</w:t>
      </w:r>
    </w:p>
    <w:p w14:paraId="0A536D2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Base Score: LOW (3.7)</w:t>
      </w:r>
    </w:p>
    <w:p w14:paraId="3D8FB16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ector: CVSS:3.1/AV:N/AC:H/PR:N/UI:N/S:U/C:L/I:N/A:N/E:2.2/RC:R/MAV:A</w:t>
      </w:r>
    </w:p>
    <w:p w14:paraId="4C96CC9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p>
    <w:p w14:paraId="50345BF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References:</w:t>
      </w:r>
    </w:p>
    <w:p w14:paraId="03B987D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7F9C62BF"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THIRD_PARTY_ADVISORY</w:t>
      </w:r>
    </w:p>
    <w:p w14:paraId="2D8522F6"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MAILING_LIST,VENDOR_ADVISORY</w:t>
      </w:r>
    </w:p>
    <w:p w14:paraId="679B0EA8"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af854a3a-2127-422b-91ae-364da2661108 - THIRD_PARTY_ADVISORY</w:t>
      </w:r>
    </w:p>
    <w:p w14:paraId="428E3453"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647A2034"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THIRD_PARTY_ADVISORY</w:t>
      </w:r>
    </w:p>
    <w:p w14:paraId="3C3252B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MAILING_LIST,VENDOR_ADVISORY</w:t>
      </w:r>
    </w:p>
    <w:p w14:paraId="719D136B"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security@apache.org - THIRD_PARTY_ADVISORY</w:t>
      </w:r>
    </w:p>
    <w:p w14:paraId="31FEEC41"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Vulnerable Software &amp; Versions: (show all)</w:t>
      </w:r>
    </w:p>
    <w:p w14:paraId="1BBA412C"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cpe:2.3:a:apache:tomcat:*:*:*:*:*:*:*:* versions from (including) 9.0.0; versions up to (including) 9.0.60</w:t>
      </w:r>
    </w:p>
    <w:p w14:paraId="5362FA5E" w14:textId="77777777" w:rsidR="00A55690" w:rsidRPr="00A55690" w:rsidRDefault="00A55690" w:rsidP="00A55690">
      <w:pPr>
        <w:pStyle w:val="ListParagraph"/>
        <w:numPr>
          <w:ilvl w:val="3"/>
          <w:numId w:val="27"/>
        </w:numPr>
        <w:suppressAutoHyphens/>
        <w:spacing w:after="0" w:line="240" w:lineRule="auto"/>
        <w:rPr>
          <w:rFonts w:cstheme="minorHAnsi"/>
          <w:color w:val="000000" w:themeColor="text1"/>
        </w:rPr>
      </w:pPr>
      <w:r w:rsidRPr="00A55690">
        <w:rPr>
          <w:rFonts w:cstheme="minorHAnsi"/>
          <w:color w:val="000000" w:themeColor="text1"/>
        </w:rPr>
        <w:t>...</w:t>
      </w:r>
    </w:p>
    <w:p w14:paraId="4F42CAD6" w14:textId="0EE9D463" w:rsidR="004E4466" w:rsidRDefault="004E4466" w:rsidP="004E4466">
      <w:pPr>
        <w:pStyle w:val="ListParagraph"/>
        <w:numPr>
          <w:ilvl w:val="2"/>
          <w:numId w:val="27"/>
        </w:numPr>
        <w:suppressAutoHyphens/>
        <w:spacing w:after="0" w:line="240" w:lineRule="auto"/>
        <w:rPr>
          <w:rFonts w:cstheme="minorHAnsi"/>
          <w:color w:val="000000" w:themeColor="text1"/>
        </w:rPr>
      </w:pPr>
    </w:p>
    <w:p w14:paraId="4217B3F7" w14:textId="1A811CB2" w:rsidR="004E4466" w:rsidRDefault="004E4466" w:rsidP="00646E20">
      <w:pPr>
        <w:pStyle w:val="ListParagraph"/>
        <w:numPr>
          <w:ilvl w:val="0"/>
          <w:numId w:val="41"/>
        </w:numPr>
        <w:suppressAutoHyphens/>
        <w:spacing w:after="0" w:line="240" w:lineRule="auto"/>
        <w:rPr>
          <w:rFonts w:cstheme="minorHAnsi"/>
          <w:color w:val="000000" w:themeColor="text1"/>
        </w:rPr>
      </w:pPr>
      <w:r w:rsidRPr="004E4466">
        <w:rPr>
          <w:rFonts w:cstheme="minorHAnsi"/>
          <w:color w:val="000000" w:themeColor="text1"/>
        </w:rPr>
        <w:t>tomcat-embed-websocket-9.0.30.jar</w:t>
      </w:r>
    </w:p>
    <w:p w14:paraId="6636968E" w14:textId="66326E2C" w:rsidR="004E4466" w:rsidRDefault="004E4466" w:rsidP="004E4466">
      <w:pPr>
        <w:pStyle w:val="ListParagraph"/>
        <w:numPr>
          <w:ilvl w:val="1"/>
          <w:numId w:val="27"/>
        </w:numPr>
        <w:suppressAutoHyphens/>
        <w:spacing w:after="0" w:line="240" w:lineRule="auto"/>
        <w:rPr>
          <w:rFonts w:cstheme="minorHAnsi"/>
          <w:color w:val="000000" w:themeColor="text1"/>
        </w:rPr>
      </w:pPr>
      <w:r w:rsidRPr="004E4466">
        <w:rPr>
          <w:rFonts w:cstheme="minorHAnsi"/>
          <w:color w:val="000000" w:themeColor="text1"/>
        </w:rPr>
        <w:t>Core Tomcat implementation</w:t>
      </w:r>
    </w:p>
    <w:p w14:paraId="54F857B7"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lastRenderedPageBreak/>
        <w:t>CVE-2020-1938  suppress</w:t>
      </w:r>
    </w:p>
    <w:p w14:paraId="5649DF8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ISA Known Exploited Vulnerability:</w:t>
      </w:r>
    </w:p>
    <w:p w14:paraId="6B10DB9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Product: Apache Tomcat</w:t>
      </w:r>
    </w:p>
    <w:p w14:paraId="00C412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ame: Apache Tomcat Improper Privilege Management Vulnerability</w:t>
      </w:r>
    </w:p>
    <w:p w14:paraId="7D152D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Date Added: 2022-03-03</w:t>
      </w:r>
    </w:p>
    <w:p w14:paraId="307BEFA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Description: Apache Tomcat treats Apache JServ Protocol (AJP) connections as having higher trust than, for example, a similar HTTP connection. If such connections are available to an attacker, they can be exploited.</w:t>
      </w:r>
    </w:p>
    <w:p w14:paraId="1DA5F59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quired Action: Apply updates per vendor instructions.</w:t>
      </w:r>
    </w:p>
    <w:p w14:paraId="02CBA1D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Due Date: 2022-03-17</w:t>
      </w:r>
    </w:p>
    <w:p w14:paraId="590C4B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otes: https://nvd.nist.gov/vuln/detail/CVE-2020-1938</w:t>
      </w:r>
    </w:p>
    <w:p w14:paraId="47B99FF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373B44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VD-CWE-Other</w:t>
      </w:r>
    </w:p>
    <w:p w14:paraId="77B798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95434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E72F9A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CRITICAL (9.8)</w:t>
      </w:r>
    </w:p>
    <w:p w14:paraId="6BE018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H/I:H/A:H/E:3.9/RC:R/MAV:A</w:t>
      </w:r>
    </w:p>
    <w:p w14:paraId="0F27B6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0192087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5A5BE2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P/I:P/A:P</w:t>
      </w:r>
    </w:p>
    <w:p w14:paraId="121F3C3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35582B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1284689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EXPLOIT,MAILING_LIST</w:t>
      </w:r>
    </w:p>
    <w:p w14:paraId="7CAC64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MAILING_LIST</w:t>
      </w:r>
    </w:p>
    <w:p w14:paraId="7C96B7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MAILING_LIST</w:t>
      </w:r>
    </w:p>
    <w:p w14:paraId="3D1A7CE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MAILING_LIST</w:t>
      </w:r>
    </w:p>
    <w:p w14:paraId="3C375FB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MAILING_LIST</w:t>
      </w:r>
    </w:p>
    <w:p w14:paraId="3360FF7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MAILING_LIST</w:t>
      </w:r>
    </w:p>
    <w:p w14:paraId="2B34A9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1E4B31B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5BEF1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941BC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79F94BA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BD9108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015CCFD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09EEE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C28254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3B2C353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2A037A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28A8D7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7862189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65778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4B316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256B971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2B8FFE4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E1B017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7D1364D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C1000D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3CFE153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7A80033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w:t>
      </w:r>
    </w:p>
    <w:p w14:paraId="1C075B7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w:t>
      </w:r>
    </w:p>
    <w:p w14:paraId="614C0C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w:t>
      </w:r>
    </w:p>
    <w:p w14:paraId="3D993B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3A9D3D7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3D4C629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366FED1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7EE74CD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0A7BCAD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4A227CB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VENDOR_ADVISORY</w:t>
      </w:r>
    </w:p>
    <w:p w14:paraId="2818538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84A097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5B5ABBE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2E76F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w:t>
      </w:r>
    </w:p>
    <w:p w14:paraId="43A5A3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w:t>
      </w:r>
    </w:p>
    <w:p w14:paraId="447A9CB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w:t>
      </w:r>
    </w:p>
    <w:p w14:paraId="2EDB84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677292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47259F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1F142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F9C7A8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116696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3D5D69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D96B1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920A5F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EXPLOIT,MAILING_LIST</w:t>
      </w:r>
    </w:p>
    <w:p w14:paraId="348CD87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ISSUE_TRACKING,MAILING_LIST</w:t>
      </w:r>
    </w:p>
    <w:p w14:paraId="1A5A1DB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ISSUE_TRACKING,MAILING_LIST</w:t>
      </w:r>
    </w:p>
    <w:p w14:paraId="0E3385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ISSUE_TRACKING,MAILING_LIST</w:t>
      </w:r>
    </w:p>
    <w:p w14:paraId="6994341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ISSUE_TRACKING,MAILING_LIST</w:t>
      </w:r>
    </w:p>
    <w:p w14:paraId="759E6A7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ISSUE_TRACKING,MAILING_LIST</w:t>
      </w:r>
    </w:p>
    <w:p w14:paraId="5966F52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5DD6B8B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117A555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1D2908A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4A3CE5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1D395C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3CAD3A5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5CA41F8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1F5B5F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0F67E3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1FA028C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5E495C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3F60C8F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7F0A772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4F8B1C8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26D2CBA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7FDB804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22D465D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4953479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1AEF247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63566E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05E76C9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PATCH</w:t>
      </w:r>
    </w:p>
    <w:p w14:paraId="1A3D12E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security@apache.org - MAILING_LIST,PATCH</w:t>
      </w:r>
    </w:p>
    <w:p w14:paraId="340AF70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PATCH</w:t>
      </w:r>
    </w:p>
    <w:p w14:paraId="23B433A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532E01D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2709076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206D7E5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2393ADF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73867E1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09A0985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7100326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2F9B08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999DB6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4E837E3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RELEASE_NOTES</w:t>
      </w:r>
    </w:p>
    <w:p w14:paraId="258E2F3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RELEASE_NOTES</w:t>
      </w:r>
    </w:p>
    <w:p w14:paraId="5AB5468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RELEASE_NOTES</w:t>
      </w:r>
    </w:p>
    <w:p w14:paraId="775EF60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110DCE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EF7880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92A1C8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F964D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41F60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2C6FCA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6D8465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20EB0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08A7291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excluding) 9.0.31</w:t>
      </w:r>
    </w:p>
    <w:p w14:paraId="0FE0A79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889E77F"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5-24813  suppress</w:t>
      </w:r>
    </w:p>
    <w:p w14:paraId="1D82BE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Path Equivalence: 'file.Name' (Internal Dot) leading to Remote Code Execution and/or Information disclosure and/or malicious content added to uploaded files via write enabled Default Servlet in Apache Tomcat.</w:t>
      </w:r>
    </w:p>
    <w:p w14:paraId="3BDACD2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3FDB2E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is issue affects Apache Tomcat: from 11.0.0-M1 through 11.0.2, from 10.1.0-M1 through 10.1.34, from 9.0.0.M1 through 9.0.98.</w:t>
      </w:r>
    </w:p>
    <w:p w14:paraId="46C612C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7CC211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If all of the following were true, a malicious user was able to view       security sensitive files and/or inject content into those files:</w:t>
      </w:r>
    </w:p>
    <w:p w14:paraId="2D1EF27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writes enabled for the default servlet (disabled by default)</w:t>
      </w:r>
    </w:p>
    <w:p w14:paraId="174850B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support for partial PUT (enabled by default)</w:t>
      </w:r>
    </w:p>
    <w:p w14:paraId="4C4C56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a target URL for security sensitive uploads that was a sub-directory of a target URL for public uploads</w:t>
      </w:r>
    </w:p>
    <w:p w14:paraId="279173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attacker knowledge of the names of security sensitive files being uploaded</w:t>
      </w:r>
    </w:p>
    <w:p w14:paraId="120DA51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the security sensitive files also being uploaded via partial PUT</w:t>
      </w:r>
    </w:p>
    <w:p w14:paraId="3082D5F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6566B0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If all of the following were true, a malicious user was able to       perform remote code execution:</w:t>
      </w:r>
    </w:p>
    <w:p w14:paraId="5C5585C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writes enabled for the default servlet (disabled by default)</w:t>
      </w:r>
    </w:p>
    <w:p w14:paraId="57FAC62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support for partial PUT (enabled by default)</w:t>
      </w:r>
    </w:p>
    <w:p w14:paraId="4A91180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application was using Tomcat's file based session persistence with the default storage location</w:t>
      </w:r>
    </w:p>
    <w:p w14:paraId="3B542F3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application included a library that may be leveraged in a deserialization attack</w:t>
      </w:r>
    </w:p>
    <w:p w14:paraId="27A44D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535D07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sers are recommended to upgrade to version 11.0.3, 10.1.35 or 9.0.99, which fixes the issue.</w:t>
      </w:r>
    </w:p>
    <w:p w14:paraId="5C8B7B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4 Path Equivalence: 'file.name' (Internal Dot), CWE-502 Deserialization of Untrusted Data, CWE-706 Use of Incorrectly-Resolved Name or Reference</w:t>
      </w:r>
    </w:p>
    <w:p w14:paraId="6E0C3EF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6D8BFE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24460A7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CRITICAL (9.8)</w:t>
      </w:r>
    </w:p>
    <w:p w14:paraId="2E0BFDA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H/I:H/A:H/E:3.9/RC:R/MAV:A</w:t>
      </w:r>
    </w:p>
    <w:p w14:paraId="1D0FA12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BA61D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2ECE2F4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134c704f-9b21-4f2e-91b3-4a467353bcc0 - EXPLOIT</w:t>
      </w:r>
    </w:p>
    <w:p w14:paraId="36F862C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71F237A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VENDOR_ADVISORY</w:t>
      </w:r>
    </w:p>
    <w:p w14:paraId="744E90F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051CE2C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excluding) 9.0.99</w:t>
      </w:r>
    </w:p>
    <w:p w14:paraId="403393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59E2A01"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8022  suppress</w:t>
      </w:r>
    </w:p>
    <w:p w14:paraId="6FBE23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w:t>
      </w:r>
      <w:r w:rsidRPr="003257D1">
        <w:rPr>
          <w:rFonts w:cstheme="minorHAnsi"/>
          <w:color w:val="000000" w:themeColor="text1"/>
        </w:rPr>
        <w:lastRenderedPageBreak/>
        <w:t>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6C69CB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276 Incorrect Default Permissions</w:t>
      </w:r>
    </w:p>
    <w:p w14:paraId="31AA28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7DF13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403BC4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8)</w:t>
      </w:r>
    </w:p>
    <w:p w14:paraId="4E59D79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L/AC:L/PR:L/UI:N/S:U/C:H/I:H/A:H/E:1.8/RC:R/MAV:A</w:t>
      </w:r>
    </w:p>
    <w:p w14:paraId="67B17F5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1F6E4C1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2)</w:t>
      </w:r>
    </w:p>
    <w:p w14:paraId="656A36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L/AC:L/Au:N/C:C/I:C/A:C</w:t>
      </w:r>
    </w:p>
    <w:p w14:paraId="36C210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DF8438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4844291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EXPLOIT,ISSUE_TRACKING,VENDOR_ADVISORY</w:t>
      </w:r>
    </w:p>
    <w:p w14:paraId="79E8A83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6D8A893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meissner@suse.de - EXPLOIT,ISSUE_TRACKING,VENDOR_ADVISORY</w:t>
      </w:r>
    </w:p>
    <w:p w14:paraId="76BFF72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meissner@suse.de - MAILING_LIST,VENDOR_ADVISORY</w:t>
      </w:r>
    </w:p>
    <w:p w14:paraId="3D794E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71CE6B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up to (excluding) 9.0.35-3.39.1</w:t>
      </w:r>
    </w:p>
    <w:p w14:paraId="1707617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133C4C4"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11996  suppress</w:t>
      </w:r>
    </w:p>
    <w:p w14:paraId="0A104A3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2DFB6C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VD-CWE-noinfo</w:t>
      </w:r>
    </w:p>
    <w:p w14:paraId="2189F25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42346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18558F1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255F74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N/A:H/E:3.9/RC:R/MAV:A</w:t>
      </w:r>
    </w:p>
    <w:p w14:paraId="5A0C967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2FF66B1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1B76385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N/I:N/A:P</w:t>
      </w:r>
    </w:p>
    <w:p w14:paraId="215CB1F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C24C97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2A52C26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THIRD_PARTY_ADVISORY</w:t>
      </w:r>
    </w:p>
    <w:p w14:paraId="43F915A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45C17E6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2B1A956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35E33AE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958AF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A50AE3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437639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BF497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15AAA8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E4D76E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6CD8598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42EFA4C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7E912F3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2CC87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B6D86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3C53E7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0F9371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3C23B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4D7648A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35</w:t>
      </w:r>
    </w:p>
    <w:p w14:paraId="4DCE45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7D4FEB7F"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13934  suppress</w:t>
      </w:r>
    </w:p>
    <w:p w14:paraId="7E0A51D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6CF24B6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01 Missing Release of Memory after Effective Lifetime, CWE-476 NULL Pointer Dereference</w:t>
      </w:r>
    </w:p>
    <w:p w14:paraId="264334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B472E0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4BE849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4BF13C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N/A:H/E:3.9/RC:R/MAV:A</w:t>
      </w:r>
    </w:p>
    <w:p w14:paraId="00B04A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0632718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583A978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N/I:N/A:P</w:t>
      </w:r>
    </w:p>
    <w:p w14:paraId="5AD3AD3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5A977D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516750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RELEASE_NOTES,VENDOR_ADVISORY</w:t>
      </w:r>
    </w:p>
    <w:p w14:paraId="03980AB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THIRD_PARTY_ADVISORY</w:t>
      </w:r>
    </w:p>
    <w:p w14:paraId="7AE08D1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39167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4C2C14E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522AA2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8BA5D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0B3486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68ECC34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5E0C2E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471BD9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A828B1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D1DDCC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RELEASE_NOTES,VENDOR_ADVISORY</w:t>
      </w:r>
    </w:p>
    <w:p w14:paraId="6DAB6A5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641BD10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1A2F5E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647383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154593E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294764D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32F4BC9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71F2B11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06806B7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7A873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646F4D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D0497C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543F9FA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including) 9.0.36</w:t>
      </w:r>
    </w:p>
    <w:p w14:paraId="27DBEAB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AC902D1"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13935  suppress</w:t>
      </w:r>
    </w:p>
    <w:p w14:paraId="4C7DE19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443691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835 Loop with Unreachable Exit Condition ('Infinite Loop')</w:t>
      </w:r>
    </w:p>
    <w:p w14:paraId="79247DE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7FE4D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41DFA30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3B7EF8B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Vector: CVSS:3.1/AV:N/AC:L/PR:N/UI:N/S:U/C:N/I:N/A:H/E:3.9/RC:R/MAV:A</w:t>
      </w:r>
    </w:p>
    <w:p w14:paraId="1117AF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54BDAEC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0BE7600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N/I:N/A:P</w:t>
      </w:r>
    </w:p>
    <w:p w14:paraId="465B2AC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2841BE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112E8A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RELEASE_NOTES,VENDOR_ADVISORY</w:t>
      </w:r>
    </w:p>
    <w:p w14:paraId="4193F65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645F59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38F1C10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2D8807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NOT_APPLICABLE,THIRD_PARTY_ADVISORY</w:t>
      </w:r>
    </w:p>
    <w:p w14:paraId="5681B82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982CDF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A246B1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22D8D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891A58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1688D4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1A3A3D0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742EE8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DC5C6D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7696A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2205B0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E4FE3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RELEASE_NOTES,VENDOR_ADVISORY</w:t>
      </w:r>
    </w:p>
    <w:p w14:paraId="49E97A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1D014C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55EBDA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543A34A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NOT_APPLICABLE,THIRD_PARTY_ADVISORY</w:t>
      </w:r>
    </w:p>
    <w:p w14:paraId="5803996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1D1FF17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D7FF45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0CCB23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27DD223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976BA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0ADAB9A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410C4D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security@apache.org - THIRD_PARTY_ADVISORY</w:t>
      </w:r>
    </w:p>
    <w:p w14:paraId="125B19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BE1EDB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568CCC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0841B6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371CDC1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including) 9.0.36</w:t>
      </w:r>
    </w:p>
    <w:p w14:paraId="69355B9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F0790E3"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17527  suppress</w:t>
      </w:r>
    </w:p>
    <w:p w14:paraId="204E36E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739DC92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200 Exposure of Sensitive Information to an Unauthorized Actor</w:t>
      </w:r>
    </w:p>
    <w:p w14:paraId="073A0F8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9731A7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2FCA3DD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7CB229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H/I:N/A:N/E:3.9/RC:R/MAV:A</w:t>
      </w:r>
    </w:p>
    <w:p w14:paraId="59ED3FA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7DAEB9F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3320EE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P/I:N/A:N</w:t>
      </w:r>
    </w:p>
    <w:p w14:paraId="11601B9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F0F0E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6FA389E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6FEDD05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15E4B4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697AF37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CDB85D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7CAB0A0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8ACCF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8954F1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306DE8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99285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50A186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F57415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4171C41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447BEC3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security@apache.org - PATCH,THIRD_PARTY_ADVISORY</w:t>
      </w:r>
    </w:p>
    <w:p w14:paraId="6121AF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44D301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003A0C1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4DEF8BC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79D12F1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6907CA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6AEEF3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6C07E3E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including) 9.0.35</w:t>
      </w:r>
    </w:p>
    <w:p w14:paraId="05BF190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0F2F9149"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25122  suppress</w:t>
      </w:r>
    </w:p>
    <w:p w14:paraId="2EE567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31BC91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200 Exposure of Sensitive Information to an Unauthorized Actor</w:t>
      </w:r>
    </w:p>
    <w:p w14:paraId="2A2C15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83DB53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25D933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0AE55A4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H/I:N/A:N/E:3.9/RC:R/MAV:A</w:t>
      </w:r>
    </w:p>
    <w:p w14:paraId="1BC44F2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551D2EF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5BA04C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P/I:N/A:N</w:t>
      </w:r>
    </w:p>
    <w:p w14:paraId="2FA91A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561E27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173902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0119805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4A5C56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535F0F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00CFD1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FB4C01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143A3A8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8E3276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D6A76C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85B6F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46C43A9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710832E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6296B54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4AB4E5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security@apache.org - PATCH,THIRD_PARTY_ADVISORY</w:t>
      </w:r>
    </w:p>
    <w:p w14:paraId="18D9B82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737AEDF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E07D3E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D582C9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AB36C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30480E9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41</w:t>
      </w:r>
    </w:p>
    <w:p w14:paraId="5763D60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2C17707D"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41079  suppress</w:t>
      </w:r>
    </w:p>
    <w:p w14:paraId="1A4334F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1F54B5F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20 Improper Input Validation, CWE-835 Loop with Unreachable Exit Condition ('Infinite Loop')</w:t>
      </w:r>
    </w:p>
    <w:p w14:paraId="0FD669DA"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p>
    <w:p w14:paraId="2FA799D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4BC608E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074F5A9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N/A:H/E:3.9/RC:R/MAV:A</w:t>
      </w:r>
    </w:p>
    <w:p w14:paraId="0A51E9F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038A075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3)</w:t>
      </w:r>
    </w:p>
    <w:p w14:paraId="6148878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M/Au:N/C:N/I:N/A:P</w:t>
      </w:r>
    </w:p>
    <w:p w14:paraId="3684D1C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06FFFC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03B367C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4A02C6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5FD37A3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F03E51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379B3F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4EFB206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131685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621046A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573491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52C8AC3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excluding) 9.0.44</w:t>
      </w:r>
    </w:p>
    <w:p w14:paraId="778362D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0672C58B"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2-29885  suppress</w:t>
      </w:r>
    </w:p>
    <w:p w14:paraId="7C11224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w:t>
      </w:r>
      <w:r w:rsidRPr="003257D1">
        <w:rPr>
          <w:rFonts w:cstheme="minorHAnsi"/>
          <w:color w:val="000000" w:themeColor="text1"/>
        </w:rPr>
        <w:lastRenderedPageBreak/>
        <w:t>it does not protect against all risks associated with running over any untrusted network, particularly DoS risks.</w:t>
      </w:r>
    </w:p>
    <w:p w14:paraId="385C4A1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00 Uncontrolled Resource Consumption, NVD-CWE-noinfo</w:t>
      </w:r>
    </w:p>
    <w:p w14:paraId="479347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83CD95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516B068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11E5F8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N/A:H/E:3.9/RC:R/MAV:A</w:t>
      </w:r>
    </w:p>
    <w:p w14:paraId="3E776A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0636C30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7DE3B0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N/I:N/A:P</w:t>
      </w:r>
    </w:p>
    <w:p w14:paraId="22F59A6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3320F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7281F6A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MITIGATION,VENDOR_ADVISORY</w:t>
      </w:r>
    </w:p>
    <w:p w14:paraId="7EE0644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017391C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9ACF3C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B11341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E086C5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MITIGATION,VENDOR_ADVISORY</w:t>
      </w:r>
    </w:p>
    <w:p w14:paraId="1431F7F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5C03745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0B92CF6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A2B52D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B15292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45D919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3; versions up to (including) 9.0.62</w:t>
      </w:r>
    </w:p>
    <w:p w14:paraId="34A6F8C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04A21388"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2-42252  suppress</w:t>
      </w:r>
    </w:p>
    <w:p w14:paraId="58D3EED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557EB54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44 Inconsistent Interpretation of HTTP Requests ('HTTP Request/Response Smuggling')</w:t>
      </w:r>
    </w:p>
    <w:p w14:paraId="78FD325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48133B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BAA7E2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26B663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H/A:N/E:3.9/RC:R/MAV:A</w:t>
      </w:r>
    </w:p>
    <w:p w14:paraId="3E0A7A3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2FFACB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15925B7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VENDOR_ADVISORY</w:t>
      </w:r>
    </w:p>
    <w:p w14:paraId="2ACC0D1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712021C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78BC75A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excluding) 9.0.68</w:t>
      </w:r>
    </w:p>
    <w:p w14:paraId="70FA87D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563B47C2"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3-44487  suppress</w:t>
      </w:r>
    </w:p>
    <w:p w14:paraId="3B3CBDE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ISA Known Exploited Vulnerability:</w:t>
      </w:r>
    </w:p>
    <w:p w14:paraId="244E64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Product: IETF HTTP/2</w:t>
      </w:r>
    </w:p>
    <w:p w14:paraId="6E7AAE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ame: HTTP/2 Rapid Reset Attack Vulnerability</w:t>
      </w:r>
    </w:p>
    <w:p w14:paraId="7392AA0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Date Added: 2023-10-10</w:t>
      </w:r>
    </w:p>
    <w:p w14:paraId="5C91974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Description: HTTP/2 contains a rapid reset vulnerability that allows for a distributed denial-of-service attack (DDoS).</w:t>
      </w:r>
    </w:p>
    <w:p w14:paraId="586626D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quired Action: Apply mitigations per vendor instructions or discontinue use of the product if mitigations are unavailable.</w:t>
      </w:r>
    </w:p>
    <w:p w14:paraId="61ECAC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Due Date: 2023-10-31</w:t>
      </w:r>
    </w:p>
    <w:p w14:paraId="4FA7112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otes: This vulnerability affects a common open-source component, third-party library, or a protocol used by different products. Please check with specific vendors for information on patching status. For more information, please see: https://blog.cloudflare.com/technical-breakdown-http2-rapid-reset-ddos-attack/ ; https://nvd.nist.gov/vuln/detail/CVE-2023-44487</w:t>
      </w:r>
    </w:p>
    <w:p w14:paraId="574AB4C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e HTTP/2 protocol allows a denial of service (server resource consumption) because request cancellation can reset many streams quickly, as exploited in the wild in August through October 2023.</w:t>
      </w:r>
    </w:p>
    <w:p w14:paraId="6806106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00 Uncontrolled Resource Consumption, NVD-CWE-noinfo</w:t>
      </w:r>
    </w:p>
    <w:p w14:paraId="4BB1398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8F7F9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C1D5D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5D8885E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N/A:H/E:3.9/RC:R/MAV:A</w:t>
      </w:r>
    </w:p>
    <w:p w14:paraId="5986E81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7833C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70A8B1E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EXPLOIT,THIRD_PARTY_ADVISORY</w:t>
      </w:r>
    </w:p>
    <w:p w14:paraId="12BD310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EXPLOIT,THIRD_PARTY_ADVISORY</w:t>
      </w:r>
    </w:p>
    <w:p w14:paraId="7F0D974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477072A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3FEC3D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65030B5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40D7DC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342991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39CF91D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6B1B3B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0ED3E40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71DEAAB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ISSUE_TRACKING</w:t>
      </w:r>
    </w:p>
    <w:p w14:paraId="0647283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72DE664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590670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670E66E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2E8D8E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07A8FF8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79600AA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74867BD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664AD8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6063730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w:t>
      </w:r>
    </w:p>
    <w:p w14:paraId="624044B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MITIGATION,VENDOR_ADVISORY</w:t>
      </w:r>
    </w:p>
    <w:p w14:paraId="5698AE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3A7C2F9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4939834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3E6D033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7721546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54B0FF0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2534FED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7D227B7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2EE8596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22B9B8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49E8E82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071F53E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57E3553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w:t>
      </w:r>
    </w:p>
    <w:p w14:paraId="4748AF3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RESS/MEDIA_COVERAGE</w:t>
      </w:r>
    </w:p>
    <w:p w14:paraId="4A77A0F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THIRD_PARTY_ADVISORY</w:t>
      </w:r>
    </w:p>
    <w:p w14:paraId="6A66C32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VENDOR_ADVISORY</w:t>
      </w:r>
    </w:p>
    <w:p w14:paraId="0358809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VENDOR_ADVISORY</w:t>
      </w:r>
    </w:p>
    <w:p w14:paraId="7549CBC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VENDOR_ADVISORY</w:t>
      </w:r>
    </w:p>
    <w:p w14:paraId="2B1BE14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79EDD1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494122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F88F30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3E0285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97942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1C09D22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3FCFB0E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1DC36BF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D126DF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7712CC7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273AE2C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w:t>
      </w:r>
    </w:p>
    <w:p w14:paraId="19199A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0645DD5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148ACE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1C1E7F3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9029A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3ECF0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3DB97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A58FFC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2359787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3A7055A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02921C3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3A51473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5B24FB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34C38AD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4CB2301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6AED032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219FE7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THIRD_PARTY_ADVISORY</w:t>
      </w:r>
    </w:p>
    <w:p w14:paraId="0E7F55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VENDOR_ADVISORY</w:t>
      </w:r>
    </w:p>
    <w:p w14:paraId="45F1ED3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RELEASE_NOTES,VENDOR_ADVISORY</w:t>
      </w:r>
    </w:p>
    <w:p w14:paraId="6D25439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499F13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76B859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95E5DB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43F260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5A3AD5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433ED78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CDF0A7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73A263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37C897E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257765F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709046D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69F9AA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VENDOR_ADVISORY</w:t>
      </w:r>
    </w:p>
    <w:p w14:paraId="2A1668B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38BC56E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ITIGATION,PATCH,VENDOR_ADVISORY</w:t>
      </w:r>
    </w:p>
    <w:p w14:paraId="2C5F942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ITIGATION,PATCH,VENDOR_ADVISORY</w:t>
      </w:r>
    </w:p>
    <w:p w14:paraId="69C3254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ITIGATION,VENDOR_ADVISORY</w:t>
      </w:r>
    </w:p>
    <w:p w14:paraId="7E7B27A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w:t>
      </w:r>
    </w:p>
    <w:p w14:paraId="55AE323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w:t>
      </w:r>
    </w:p>
    <w:p w14:paraId="16C8AF4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w:t>
      </w:r>
    </w:p>
    <w:p w14:paraId="2BF863E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VENDOR_ADVISORY</w:t>
      </w:r>
    </w:p>
    <w:p w14:paraId="731E32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VENDOR_ADVISORY</w:t>
      </w:r>
    </w:p>
    <w:p w14:paraId="6888C81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ESS/MEDIA_COVERAGE</w:t>
      </w:r>
    </w:p>
    <w:p w14:paraId="6270FB6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ESS/MEDIA_COVERAGE,THIRD_PARTY_ADVISORY</w:t>
      </w:r>
    </w:p>
    <w:p w14:paraId="2368E7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ESS/MEDIA_COVERAGE,THIRD_PARTY_ADVISORY</w:t>
      </w:r>
    </w:p>
    <w:p w14:paraId="0A82E7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ESS/MEDIA_COVERAGE,THIRD_PARTY_ADVISORY</w:t>
      </w:r>
    </w:p>
    <w:p w14:paraId="5AFD240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ESS/MEDIA_COVERAGE,THIRD_PARTY_ADVISORY</w:t>
      </w:r>
    </w:p>
    <w:p w14:paraId="3C5C8C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ODUCT</w:t>
      </w:r>
    </w:p>
    <w:p w14:paraId="4597D6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ODUCT</w:t>
      </w:r>
    </w:p>
    <w:p w14:paraId="6D058F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ODUCT,RELEASE_NOTES</w:t>
      </w:r>
    </w:p>
    <w:p w14:paraId="09707C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RODUCT,THIRD_PARTY_ADVISORY</w:t>
      </w:r>
    </w:p>
    <w:p w14:paraId="3B56B4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w:t>
      </w:r>
    </w:p>
    <w:p w14:paraId="0855EEB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w:t>
      </w:r>
    </w:p>
    <w:p w14:paraId="63B449E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THIRD_PARTY_ADVISORY</w:t>
      </w:r>
    </w:p>
    <w:p w14:paraId="1685330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RELEASE_NOTES,VENDOR_ADVISORY</w:t>
      </w:r>
    </w:p>
    <w:p w14:paraId="0F03B89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ECHNICAL_DESCRIPTION,THIRD_PARTY_ADVISORY</w:t>
      </w:r>
    </w:p>
    <w:p w14:paraId="1CCE186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ECHNICAL_DESCRIPTION,VENDOR_ADVISORY</w:t>
      </w:r>
    </w:p>
    <w:p w14:paraId="298C130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ECHNICAL_DESCRIPTION,VENDOR_ADVISORY</w:t>
      </w:r>
    </w:p>
    <w:p w14:paraId="7DC37A1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ECHNICAL_DESCRIPTION,VENDOR_ADVISORY</w:t>
      </w:r>
    </w:p>
    <w:p w14:paraId="4F2FB02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THIRD_PARTY_ADVISORY</w:t>
      </w:r>
    </w:p>
    <w:p w14:paraId="738696D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D56D1C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6B9FD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8368C0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FA685F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26F23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CB221F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8CD141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E885B4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0233B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2A0A7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783FED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784330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US_GOVERNMENT_RESOURCE</w:t>
      </w:r>
    </w:p>
    <w:p w14:paraId="35A5A7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VENDOR_ADVISORY</w:t>
      </w:r>
    </w:p>
    <w:p w14:paraId="2F14AF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VENDOR_ADVISORY</w:t>
      </w:r>
    </w:p>
    <w:p w14:paraId="47AEF5B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1E1436C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08875CD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4C00B1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51B63E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5791C5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0E56A93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2DA5AD7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47FD9B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674F10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5F30DAA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7040DE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039691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4250ED7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35B20A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EXPLOIT,THIRD_PARTY_ADVISORY</w:t>
      </w:r>
    </w:p>
    <w:p w14:paraId="0A4113C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ve@mitre.org - EXPLOIT,THIRD_PARTY_ADVISORY</w:t>
      </w:r>
    </w:p>
    <w:p w14:paraId="7DA12F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2BB9A25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0B95E9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113743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102654A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298A76D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3FFEE13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3012C8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5B9583D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11EEC83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1084817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46665EC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604F08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52FB96A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18CF48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632218A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2E18F2D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0E2A28E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02711D1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48759AA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w:t>
      </w:r>
    </w:p>
    <w:p w14:paraId="62BBB5D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MITIGATION,VENDOR_ADVISORY</w:t>
      </w:r>
    </w:p>
    <w:p w14:paraId="563BE5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52E13F8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264E6BC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29891C9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0C1B87C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1734C7D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5EE368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5520AE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61C73C7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33681AB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3BD6BF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3881ED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6B6E530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ATCH</w:t>
      </w:r>
    </w:p>
    <w:p w14:paraId="0274CDB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PRESS/MEDIA_COVERAGE</w:t>
      </w:r>
    </w:p>
    <w:p w14:paraId="56050E7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THIRD_PARTY_ADVISORY</w:t>
      </w:r>
    </w:p>
    <w:p w14:paraId="1B07F5E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VENDOR_ADVISORY</w:t>
      </w:r>
    </w:p>
    <w:p w14:paraId="1B7131C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VENDOR_ADVISORY</w:t>
      </w:r>
    </w:p>
    <w:p w14:paraId="609056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ISSUE_TRACKING,VENDOR_ADVISORY</w:t>
      </w:r>
    </w:p>
    <w:p w14:paraId="1C57E0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7255775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53D140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1DA9B83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130CA0E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668645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481753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ve@mitre.org - MAILING_LIST</w:t>
      </w:r>
    </w:p>
    <w:p w14:paraId="41FA15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w:t>
      </w:r>
    </w:p>
    <w:p w14:paraId="320BB79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PATCH,THIRD_PARTY_ADVISORY</w:t>
      </w:r>
    </w:p>
    <w:p w14:paraId="068EFD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PATCH,VENDOR_ADVISORY</w:t>
      </w:r>
    </w:p>
    <w:p w14:paraId="36B0B11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RELEASE_NOTES,VENDOR_ADVISORY</w:t>
      </w:r>
    </w:p>
    <w:p w14:paraId="33875F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6B6B8E6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18420D9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3910E29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57D1177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0B7EFA7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215A875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2906B0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00A4886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43129D2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3C22EB8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THIRD_PARTY_ADVISORY</w:t>
      </w:r>
    </w:p>
    <w:p w14:paraId="22B29E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VENDOR_ADVISORY</w:t>
      </w:r>
    </w:p>
    <w:p w14:paraId="39894C6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AILING_LIST,VENDOR_ADVISORY</w:t>
      </w:r>
    </w:p>
    <w:p w14:paraId="63453A7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ITIGATION,PATCH,VENDOR_ADVISORY</w:t>
      </w:r>
    </w:p>
    <w:p w14:paraId="71E0339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ITIGATION,PATCH,VENDOR_ADVISORY</w:t>
      </w:r>
    </w:p>
    <w:p w14:paraId="4128956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MITIGATION,VENDOR_ADVISORY</w:t>
      </w:r>
    </w:p>
    <w:p w14:paraId="4CF77C9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ATCH</w:t>
      </w:r>
    </w:p>
    <w:p w14:paraId="4D7351D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ATCH</w:t>
      </w:r>
    </w:p>
    <w:p w14:paraId="5C18A7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ATCH</w:t>
      </w:r>
    </w:p>
    <w:p w14:paraId="38DF1BB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ATCH,VENDOR_ADVISORY</w:t>
      </w:r>
    </w:p>
    <w:p w14:paraId="62370E2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ATCH,VENDOR_ADVISORY</w:t>
      </w:r>
    </w:p>
    <w:p w14:paraId="7525C8E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ESS/MEDIA_COVERAGE</w:t>
      </w:r>
    </w:p>
    <w:p w14:paraId="45981EC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ESS/MEDIA_COVERAGE,THIRD_PARTY_ADVISORY</w:t>
      </w:r>
    </w:p>
    <w:p w14:paraId="77E0A2C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ESS/MEDIA_COVERAGE,THIRD_PARTY_ADVISORY</w:t>
      </w:r>
    </w:p>
    <w:p w14:paraId="7FD2D11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ESS/MEDIA_COVERAGE,THIRD_PARTY_ADVISORY</w:t>
      </w:r>
    </w:p>
    <w:p w14:paraId="55AC3CC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ESS/MEDIA_COVERAGE,THIRD_PARTY_ADVISORY</w:t>
      </w:r>
    </w:p>
    <w:p w14:paraId="4BA4FE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ODUCT</w:t>
      </w:r>
    </w:p>
    <w:p w14:paraId="13CC19C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ODUCT</w:t>
      </w:r>
    </w:p>
    <w:p w14:paraId="1804DD3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ODUCT,RELEASE_NOTES</w:t>
      </w:r>
    </w:p>
    <w:p w14:paraId="0DA6D07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PRODUCT,THIRD_PARTY_ADVISORY</w:t>
      </w:r>
    </w:p>
    <w:p w14:paraId="5397032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RELEASE_NOTES</w:t>
      </w:r>
    </w:p>
    <w:p w14:paraId="6361887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RELEASE_NOTES</w:t>
      </w:r>
    </w:p>
    <w:p w14:paraId="2FBC78F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RELEASE_NOTES,THIRD_PARTY_ADVISORY</w:t>
      </w:r>
    </w:p>
    <w:p w14:paraId="6C79B01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RELEASE_NOTES,VENDOR_ADVISORY</w:t>
      </w:r>
    </w:p>
    <w:p w14:paraId="13652EB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ECHNICAL_DESCRIPTION,THIRD_PARTY_ADVISORY</w:t>
      </w:r>
    </w:p>
    <w:p w14:paraId="2BBDB33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ECHNICAL_DESCRIPTION,VENDOR_ADVISORY</w:t>
      </w:r>
    </w:p>
    <w:p w14:paraId="279025A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ve@mitre.org - TECHNICAL_DESCRIPTION,VENDOR_ADVISORY</w:t>
      </w:r>
    </w:p>
    <w:p w14:paraId="60027D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ECHNICAL_DESCRIPTION,VENDOR_ADVISORY</w:t>
      </w:r>
    </w:p>
    <w:p w14:paraId="5AA773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64FF338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2D67B03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7DE0B58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309FE9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01C1895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78BDA8B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1EFE487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1C2F528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5E7ECA1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411B5FD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5237CD1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w:t>
      </w:r>
    </w:p>
    <w:p w14:paraId="41C4928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US_GOVERNMENT_RESOURCE</w:t>
      </w:r>
    </w:p>
    <w:p w14:paraId="2D34FE7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VENDOR_ADVISORY</w:t>
      </w:r>
    </w:p>
    <w:p w14:paraId="6513A78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THIRD_PARTY_ADVISORY,VENDOR_ADVISORY</w:t>
      </w:r>
    </w:p>
    <w:p w14:paraId="3E0F91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7640899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24EA57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4D3C917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27A6598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33C65A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5B92751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1CA3F5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591DC8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66A992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1258F08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79106F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069B99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1A6815E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e@mitre.org - VENDOR_ADVISORY</w:t>
      </w:r>
    </w:p>
    <w:p w14:paraId="261E17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6B81840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80</w:t>
      </w:r>
    </w:p>
    <w:p w14:paraId="62B3D11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276A6968"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3-46589  suppress</w:t>
      </w:r>
    </w:p>
    <w:p w14:paraId="385A77C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Improper Input Validation vulnerability in Apache Tomcat.Tomcat from 11.0.0-M1 through 11.0.0-M10, from 10.1.0-M1 through 10.1.15, from 9.0.0-M1 through 9.0.82 and from 8.5.0 through 8.5.95 did not correctly parse HTTP trailer headers. A trailer header that exceeded the header size limit could cause Tomcat to treat a single </w:t>
      </w:r>
    </w:p>
    <w:p w14:paraId="01B1BB3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request as multiple requests leading to the possibility of request </w:t>
      </w:r>
    </w:p>
    <w:p w14:paraId="1A6860D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muggling when behind a reverse proxy.</w:t>
      </w:r>
    </w:p>
    <w:p w14:paraId="3156BCA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78FCF7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sers are recommended to upgrade to version 11.0.0-M11 onwards, 10.1.16 onwards, 9.0.83 onwards or 8.5.96 onwards, which fix the issue.</w:t>
      </w:r>
    </w:p>
    <w:p w14:paraId="1316298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WE-444 Inconsistent Interpretation of HTTP Requests ('HTTP Request/Response Smuggling')</w:t>
      </w:r>
    </w:p>
    <w:p w14:paraId="5443BC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5AC8E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7DC128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20C0078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H/A:N/E:3.9/RC:R/MAV:A</w:t>
      </w:r>
    </w:p>
    <w:p w14:paraId="01EEC11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F72FF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39C391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EA950B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608998D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19B8C0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5FBEC7C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3502AA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excluding) 9.0.83</w:t>
      </w:r>
    </w:p>
    <w:p w14:paraId="425029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8532088"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4-38286  suppress</w:t>
      </w:r>
    </w:p>
    <w:p w14:paraId="4813CFA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llocation of Resources Without Limits or Throttling vulnerability in Apache Tomcat.</w:t>
      </w:r>
    </w:p>
    <w:p w14:paraId="3B1145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0A817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is issue affects Apache Tomcat: from 11.0.0-M1 through 11.0.0-M20, from 10.1.0-M1 through 10.1.24, from 9.0.13 through 9.0.89. Older, unsupported versions may also be affected.</w:t>
      </w:r>
    </w:p>
    <w:p w14:paraId="6B922C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1BE3FE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AA7AFD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sers are recommended to upgrade to version 11.0.0-M21, 10.1.25, or 9.0.90, which fixes the issue.</w:t>
      </w:r>
    </w:p>
    <w:p w14:paraId="6E1149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83BE77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D2CAC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5E0DC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pache Tomcat, under certain configurations on any platform, allows an attacker to cause an OutOfMemoryError by abusing the TLS handshake process.</w:t>
      </w:r>
    </w:p>
    <w:p w14:paraId="2E7C8A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770 Allocation of Resources Without Limits or Throttling</w:t>
      </w:r>
    </w:p>
    <w:p w14:paraId="7ADE947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7F31EA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54EBE32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5)</w:t>
      </w:r>
    </w:p>
    <w:p w14:paraId="7875497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N/A:H/E:3.9/RC:R/MAV:A</w:t>
      </w:r>
    </w:p>
    <w:p w14:paraId="4691652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2E359A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76F3EBA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w:t>
      </w:r>
    </w:p>
    <w:p w14:paraId="06A4738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DF0163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w:t>
      </w:r>
    </w:p>
    <w:p w14:paraId="2E9153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Vulnerable Software &amp; Versions: (show all)</w:t>
      </w:r>
    </w:p>
    <w:p w14:paraId="184DDFC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3; versions up to (excluding) 9.0.90</w:t>
      </w:r>
    </w:p>
    <w:p w14:paraId="7E8DA01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A4470CC"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9484  suppress</w:t>
      </w:r>
    </w:p>
    <w:p w14:paraId="4EA80A1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1F98E9B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502 Deserialization of Untrusted Data</w:t>
      </w:r>
    </w:p>
    <w:p w14:paraId="484B73B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1A20F1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1129AB4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0)</w:t>
      </w:r>
    </w:p>
    <w:p w14:paraId="069C153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L/AC:H/PR:L/UI:N/S:U/C:H/I:H/A:H/E:1.0/RC:R/MAV:A</w:t>
      </w:r>
    </w:p>
    <w:p w14:paraId="2CE78E3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4A47B1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4)</w:t>
      </w:r>
    </w:p>
    <w:p w14:paraId="3B76BC5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L/AC:M/Au:N/C:P/I:P/A:P</w:t>
      </w:r>
    </w:p>
    <w:p w14:paraId="5525292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DA9AB0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41139CF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MITIGATION,PATCH,THIRD_PARTY_ADVISORY</w:t>
      </w:r>
    </w:p>
    <w:p w14:paraId="28796CA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549E9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0F94B0B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64C0D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EA2A0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7FF2A7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1B085B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AB9C8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43FDB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PATCH,THIRD_PARTY_ADVISORY</w:t>
      </w:r>
    </w:p>
    <w:p w14:paraId="10C74B5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8A2698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9B8265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8A44C9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21C484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720CAC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B5396C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0CB580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3FD16B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F5DC60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7B829B1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VDB_ENTRY</w:t>
      </w:r>
    </w:p>
    <w:p w14:paraId="5C84F8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MITIGATION,PATCH,THIRD_PARTY_ADVISORY</w:t>
      </w:r>
    </w:p>
    <w:p w14:paraId="7434BE4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674ED3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6EBCD9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5DE951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5AD5CB9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56F1129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7963DCE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071FBD1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7A6671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75CD8C4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98AB4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94C49D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EBA3B4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98057F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BBBD51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FEB4AF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60A8D8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88590D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713789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106919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VDB_ENTRY</w:t>
      </w:r>
    </w:p>
    <w:p w14:paraId="040D6D4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1225576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excluding) 9.0.43</w:t>
      </w:r>
    </w:p>
    <w:p w14:paraId="3D97609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73605318"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25329  suppress</w:t>
      </w:r>
    </w:p>
    <w:p w14:paraId="5160B7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w:t>
      </w:r>
      <w:r w:rsidRPr="003257D1">
        <w:rPr>
          <w:rFonts w:cstheme="minorHAnsi"/>
          <w:color w:val="000000" w:themeColor="text1"/>
        </w:rPr>
        <w:lastRenderedPageBreak/>
        <w:t>the previously published mitigations for CVE-2020-9484 also apply to this issue.</w:t>
      </w:r>
    </w:p>
    <w:p w14:paraId="066501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VD-CWE-noinfo</w:t>
      </w:r>
    </w:p>
    <w:p w14:paraId="6BEEE7B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73D53E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16C833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HIGH (7.0)</w:t>
      </w:r>
    </w:p>
    <w:p w14:paraId="1959C41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L/AC:H/PR:L/UI:N/S:U/C:H/I:H/A:H/E:1.0/RC:R/MAV:A</w:t>
      </w:r>
    </w:p>
    <w:p w14:paraId="23C59E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6F5B61C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4)</w:t>
      </w:r>
    </w:p>
    <w:p w14:paraId="1FC4347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L/AC:M/Au:N/C:P/I:P/A:P</w:t>
      </w:r>
    </w:p>
    <w:p w14:paraId="451D933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AA5AAF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609C23C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6115CB5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C274D2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2AC6DA7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9B885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6DF25B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59B73E5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5DF6D6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77565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7DB96D9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4DADF5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5B2D96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594B05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2E1D267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2F591E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0902AFC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71E197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68C2EE1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934299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012B71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41</w:t>
      </w:r>
    </w:p>
    <w:p w14:paraId="7AA55C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4E7E98B"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30640  suppress</w:t>
      </w:r>
    </w:p>
    <w:p w14:paraId="3FF7507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0DD7A0D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WE-116 Improper Encoding or Escaping of Output</w:t>
      </w:r>
    </w:p>
    <w:p w14:paraId="2441C18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9AB249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5A6F9E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6.5)</w:t>
      </w:r>
    </w:p>
    <w:p w14:paraId="71CD552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H/PR:N/UI:N/S:U/C:L/I:H/A:N/E:2.2/RC:R/MAV:A</w:t>
      </w:r>
    </w:p>
    <w:p w14:paraId="6D4985C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389DE27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8)</w:t>
      </w:r>
    </w:p>
    <w:p w14:paraId="1C0581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M/Au:N/C:P/I:P/A:N</w:t>
      </w:r>
    </w:p>
    <w:p w14:paraId="1A38055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2329E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1B09764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50C12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4B216C7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5C4BB6B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5FADC3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839AAD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75B6A1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90113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94F286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CCCC0D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660DF8E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4111993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5B30C0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785AC9E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E00DF4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282E63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2C769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771A09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CF721B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6FD549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excluding) 9.0.46</w:t>
      </w:r>
    </w:p>
    <w:p w14:paraId="646A681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612909A8"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2-34305  suppress</w:t>
      </w:r>
    </w:p>
    <w:p w14:paraId="7E646C2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In Apache Tomcat 10.1.0-M1 to 10.1.0-M16, 10.0.0-M1 to 10.0.22, 9.0.30 to 9.0.64 and 8.5.50 to 8.5.81 the Form authentication example in the examples web application displayed user provided data without filtering, exposing a XSS vulnerability.</w:t>
      </w:r>
    </w:p>
    <w:p w14:paraId="6D9663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79 Improper Neutralization of Input During Web Page Generation ('Cross-site Scripting')</w:t>
      </w:r>
    </w:p>
    <w:p w14:paraId="3D8508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3B3D64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1530DA8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6.1)</w:t>
      </w:r>
    </w:p>
    <w:p w14:paraId="0E3D553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Vector: CVSS:3.1/AV:N/AC:L/PR:N/UI:R/S:C/C:L/I:L/A:N/E:2.8/RC:R/MAV:A</w:t>
      </w:r>
    </w:p>
    <w:p w14:paraId="61FB4B2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007F73D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3)</w:t>
      </w:r>
    </w:p>
    <w:p w14:paraId="348B899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M/Au:N/C:N/I:P/A:N</w:t>
      </w:r>
    </w:p>
    <w:p w14:paraId="682A768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0128E2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22E4FDB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RELEASE_NOTES,THIRD_PARTY_ADVISORY</w:t>
      </w:r>
    </w:p>
    <w:p w14:paraId="45E5ECC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20B9A1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C6DEF5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7084042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RELEASE_NOTES,THIRD_PARTY_ADVISORY</w:t>
      </w:r>
    </w:p>
    <w:p w14:paraId="139FDEF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7739E71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3629D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7952F3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7E52AA7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30; versions up to (including) 9.0.64</w:t>
      </w:r>
    </w:p>
    <w:p w14:paraId="446284D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28F6F26"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3-41080  suppress</w:t>
      </w:r>
    </w:p>
    <w:p w14:paraId="23A7B10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RL Redirection to Untrusted Site ('Open Redirect') vulnerability in FORM authentication feature Apache Tomcat.This issue affects Apache Tomcat: from 11.0.0-M1 through 11.0.0-M10, from 10.1.0-M1 through 10.0.12, from 9.0.0-M1 through 9.0.79 and from 8.5.0 through 8.5.92.</w:t>
      </w:r>
    </w:p>
    <w:p w14:paraId="733EA05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49B46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e vulnerability is limited to the ROOT (default) web application.</w:t>
      </w:r>
    </w:p>
    <w:p w14:paraId="13D9B15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601 URL Redirection to Untrusted Site ('Open Redirect')</w:t>
      </w:r>
    </w:p>
    <w:p w14:paraId="21751EB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52715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6779B84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6.1)</w:t>
      </w:r>
    </w:p>
    <w:p w14:paraId="439FFDC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R/S:C/C:L/I:L/A:N/E:2.8/RC:R/MAV:A</w:t>
      </w:r>
    </w:p>
    <w:p w14:paraId="6BD757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F3D95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38A57E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ISSUE_TRACKING,PATCH,VENDOR_ADVISORY</w:t>
      </w:r>
    </w:p>
    <w:p w14:paraId="40001DD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F8617E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650AFD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077D0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F86E48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ISSUE_TRACKING,PATCH,VENDOR_ADVISORY</w:t>
      </w:r>
    </w:p>
    <w:p w14:paraId="14FA6FC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669E0EF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8B1CB8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security@apache.org - THIRD_PARTY_ADVISORY</w:t>
      </w:r>
    </w:p>
    <w:p w14:paraId="37D944F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538AD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0A60F5D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79</w:t>
      </w:r>
    </w:p>
    <w:p w14:paraId="44C37C5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A85E389"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24122  suppress</w:t>
      </w:r>
    </w:p>
    <w:p w14:paraId="1D76AEA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6D16F2C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706 Use of Incorrectly-Resolved Name or Reference, CWE-200 Exposure of Sensitive Information to an Unauthorized Actor</w:t>
      </w:r>
    </w:p>
    <w:p w14:paraId="246C289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45DE52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12DAB4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9)</w:t>
      </w:r>
    </w:p>
    <w:p w14:paraId="50111BB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H/PR:N/UI:N/S:U/C:H/I:N/A:N/E:2.2/RC:R/MAV:A</w:t>
      </w:r>
    </w:p>
    <w:p w14:paraId="3B60E9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0FDEB41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3)</w:t>
      </w:r>
    </w:p>
    <w:p w14:paraId="6DAFFED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M/Au:N/C:P/I:N/A:N</w:t>
      </w:r>
    </w:p>
    <w:p w14:paraId="13D1780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5F71F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5479B17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B9A9EF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5D1370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5639FF4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A0450C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29B4B9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7AAFB84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423D15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3C79E7C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BBDD81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D17F4E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0B1AEFC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including) 9.0.39</w:t>
      </w:r>
    </w:p>
    <w:p w14:paraId="236D5F1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5E4C460"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33037  suppress</w:t>
      </w:r>
    </w:p>
    <w:p w14:paraId="244E6F5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Apache Tomcat 10.0.0-M1 to 10.0.6, 9.0.0.M1 to 9.0.46 and 8.5.0 to 8.5.66 did not correctly parse the HTTP transfer-encoding request header in some circumstances leading to the possibility to request </w:t>
      </w:r>
      <w:r w:rsidRPr="003257D1">
        <w:rPr>
          <w:rFonts w:cstheme="minorHAnsi"/>
          <w:color w:val="000000" w:themeColor="text1"/>
        </w:rPr>
        <w:lastRenderedPageBreak/>
        <w:t>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7013307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44 Inconsistent Interpretation of HTTP Requests ('HTTP Request/Response Smuggling')</w:t>
      </w:r>
    </w:p>
    <w:p w14:paraId="2B37B58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33BC39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6CBB0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3)</w:t>
      </w:r>
    </w:p>
    <w:p w14:paraId="7F3867F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L/A:N/E:3.9/RC:R/MAV:A</w:t>
      </w:r>
    </w:p>
    <w:p w14:paraId="31FA87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7331741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0)</w:t>
      </w:r>
    </w:p>
    <w:p w14:paraId="4B4073D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N/C:N/I:P/A:N</w:t>
      </w:r>
    </w:p>
    <w:p w14:paraId="02A81FB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6D5CD4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53310B2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B862A1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05093E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EAB8F9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26AF969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9306AA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11778B8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230F9E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BF126A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0D63E26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BF163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0676CCC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169ACB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4B896BB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71F50E3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12F0E3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540999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7A51E2C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275650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CB17F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07D052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773B0D5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excluding) 9.0.0; versions up to (including) 9.0.46</w:t>
      </w:r>
    </w:p>
    <w:p w14:paraId="2F7CC07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5FEF7B1A"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lastRenderedPageBreak/>
        <w:t>CVE-2023-42795  suppress</w:t>
      </w:r>
    </w:p>
    <w:p w14:paraId="01527C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Incomplete Cleanup vulnerability in Apache Tomcat.When recycling various internal objects in Apache Tomcat from 11.0.0-M1 through 11.0.0-M11, from 10.1.0-M1 through 10.1.13, from 9.0.0-M1 through 9.0.80 and from 8.5.0 through 8.5.93, an error could </w:t>
      </w:r>
    </w:p>
    <w:p w14:paraId="5477400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cause Tomcat to skip some parts of the recycling process leading to </w:t>
      </w:r>
    </w:p>
    <w:p w14:paraId="7DDF62B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information leaking from the current request/response to the next.</w:t>
      </w:r>
    </w:p>
    <w:p w14:paraId="7DDC0C6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DD4D5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sers are recommended to upgrade to version 11.0.0-M12 onwards, 10.1.14 onwards, 9.0.81 onwards or 8.5.94 onwards, which fixes the issue.</w:t>
      </w:r>
    </w:p>
    <w:p w14:paraId="690FD36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59 Incomplete Cleanup</w:t>
      </w:r>
    </w:p>
    <w:p w14:paraId="1F2F49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41912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00DD4B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3)</w:t>
      </w:r>
    </w:p>
    <w:p w14:paraId="449EE28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L/I:N/A:N/E:3.9/RC:R/MAV:A</w:t>
      </w:r>
    </w:p>
    <w:p w14:paraId="1E64295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39194B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0303023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25794B6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394F851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3AB0C04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9CE561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6BC97D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BDEC7D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1CA4A6B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739CBC1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EE93AC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4812F4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5AFF6C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excluding) 9.0.81</w:t>
      </w:r>
    </w:p>
    <w:p w14:paraId="13FB86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3629471"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3-45648  suppress</w:t>
      </w:r>
    </w:p>
    <w:p w14:paraId="67E58DA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Improper Input Validation vulnerability in Apache Tomcat.Tomcat from 11.0.0-M1 through 11.0.0-M11, from 10.1.0-M1 through 10.1.13, from 9.0.0-M1 through 9.0.81 and from 8.5.0 through 8.5.93 did not correctly parse HTTP trailer headers. A specially </w:t>
      </w:r>
    </w:p>
    <w:p w14:paraId="6C77973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crafted, invalid trailer header could cause Tomcat to treat a single </w:t>
      </w:r>
    </w:p>
    <w:p w14:paraId="42F0A2C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 xml:space="preserve">request as multiple requests leading to the possibility of request </w:t>
      </w:r>
    </w:p>
    <w:p w14:paraId="24A23E2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muggling when behind a reverse proxy.</w:t>
      </w:r>
    </w:p>
    <w:p w14:paraId="7F375A6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0993DB0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sers are recommended to upgrade to version 11.0.0-M12 onwards, 10.1.14 onwards, 9.0.81 onwards or 8.5.94 onwards, which fix the issue.</w:t>
      </w:r>
    </w:p>
    <w:p w14:paraId="0846DC5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WE-20 Improper Input Validation, NVD-CWE-Other</w:t>
      </w:r>
    </w:p>
    <w:p w14:paraId="217F909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5DA669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169E8D1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3)</w:t>
      </w:r>
    </w:p>
    <w:p w14:paraId="5B987E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N/I:L/A:N/E:3.9/RC:R/MAV:A</w:t>
      </w:r>
    </w:p>
    <w:p w14:paraId="0441B2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75D730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071328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0510A5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6AA14A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8BD2C7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C5FE27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257EE3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0FEFD53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7ED328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5D0EC1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AFDB0A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VENDOR_ADVISORY</w:t>
      </w:r>
    </w:p>
    <w:p w14:paraId="316FCEE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2960C5D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1; versions up to (excluding) 9.0.81</w:t>
      </w:r>
    </w:p>
    <w:p w14:paraId="009287C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106E7E89"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4-21733  suppress</w:t>
      </w:r>
    </w:p>
    <w:p w14:paraId="79F9009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Generation of Error Message Containing Sensitive Information vulnerability in Apache Tomcat.This issue affects Apache Tomcat: from 8.5.7 through 8.5.63, from 9.0.0-M11 through 9.0.43.</w:t>
      </w:r>
    </w:p>
    <w:p w14:paraId="6097CC3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A828D9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Users are recommended to upgrade to version 8.5.64 onwards or 9.0.44 onwards, which contain a fix for the issue.</w:t>
      </w:r>
    </w:p>
    <w:p w14:paraId="3D7E760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209 Generation of Error Message Containing Sensitive Information</w:t>
      </w:r>
    </w:p>
    <w:p w14:paraId="3782CFC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069A19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5F69F73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3)</w:t>
      </w:r>
    </w:p>
    <w:p w14:paraId="7F3D405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N/S:U/C:L/I:N/A:N/E:3.9/RC:R/MAV:A</w:t>
      </w:r>
    </w:p>
    <w:p w14:paraId="6BD9F0C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2F7759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0A66CD3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THIRD_PARTY_ADVISORY</w:t>
      </w:r>
    </w:p>
    <w:p w14:paraId="24DC7D8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VENDOR_ADVISORY</w:t>
      </w:r>
    </w:p>
    <w:p w14:paraId="39C821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PATCH,THIRD_PARTY_ADVISORY</w:t>
      </w:r>
    </w:p>
    <w:p w14:paraId="4DB6F85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PATCH,VENDOR_ADVISORY</w:t>
      </w:r>
    </w:p>
    <w:p w14:paraId="7F62D03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0CDBA6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cpe:2.3:a:apache:tomcat:*:*:*:*:*:*:*:* versions from (including) 9.0.1; versions up to (excluding) 9.0.44</w:t>
      </w:r>
    </w:p>
    <w:p w14:paraId="619ADD0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0D1DB46E"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19-17569  suppress</w:t>
      </w:r>
    </w:p>
    <w:p w14:paraId="479F887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4E44543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44 Inconsistent Interpretation of HTTP Requests ('HTTP Request/Response Smuggling')</w:t>
      </w:r>
    </w:p>
    <w:p w14:paraId="2E609BC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B44DF2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2C32E94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8)</w:t>
      </w:r>
    </w:p>
    <w:p w14:paraId="382B8B5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H/PR:N/UI:N/S:U/C:L/I:L/A:N/E:2.2/RC:R/MAV:A</w:t>
      </w:r>
    </w:p>
    <w:p w14:paraId="798DD7A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519636D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8)</w:t>
      </w:r>
    </w:p>
    <w:p w14:paraId="0AC1EF8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M/Au:N/C:P/I:P/A:N</w:t>
      </w:r>
    </w:p>
    <w:p w14:paraId="4D0EF4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1CE24A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6C61329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67DFE5A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137B686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00602A1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043C119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0F7CC30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4051AEB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8A8F36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48F29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3489C6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33A4E87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58762CC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48A01C6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416E033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347E3B7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69BCCA1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AA2414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0DAF27F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39D338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Vulnerable Software &amp; Versions: (show all)</w:t>
      </w:r>
    </w:p>
    <w:p w14:paraId="10CDB09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28; versions up to (including) 9.0.30</w:t>
      </w:r>
    </w:p>
    <w:p w14:paraId="3DFD14D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3115FAA3"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1935  suppress</w:t>
      </w:r>
    </w:p>
    <w:p w14:paraId="333D1A5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A27DD8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444 Inconsistent Interpretation of HTTP Requests ('HTTP Request/Response Smuggling')</w:t>
      </w:r>
    </w:p>
    <w:p w14:paraId="766B970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88CFC5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3B8B2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8)</w:t>
      </w:r>
    </w:p>
    <w:p w14:paraId="0FA3C04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H/PR:N/UI:N/S:U/C:L/I:L/A:N/E:2.2/RC:R/MAV:A</w:t>
      </w:r>
    </w:p>
    <w:p w14:paraId="1813072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2D05597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5.8)</w:t>
      </w:r>
    </w:p>
    <w:p w14:paraId="4145702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M/Au:N/C:P/I:P/A:N</w:t>
      </w:r>
    </w:p>
    <w:p w14:paraId="1FECB78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574884D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141CEFB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BROKEN_LINK,MAILING_LIST,THIRD_PARTY_ADVISORY</w:t>
      </w:r>
    </w:p>
    <w:p w14:paraId="35242CF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47DF085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52505D1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7010AAA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4A708ED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B244F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AFA99F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AF1818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E0402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AEE05A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85B310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BROKEN_LINK,MAILING_LIST,THIRD_PARTY_ADVISORY</w:t>
      </w:r>
    </w:p>
    <w:p w14:paraId="3D73D7B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026837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008DF76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6158BA0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3E489D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187C08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1FF1342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security@apache.org - THIRD_PARTY_ADVISORY</w:t>
      </w:r>
    </w:p>
    <w:p w14:paraId="036AE92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7804CD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5010F1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4FD7AB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7B5967E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30</w:t>
      </w:r>
    </w:p>
    <w:p w14:paraId="2FF4670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4E2079E3"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0-13943  suppress</w:t>
      </w:r>
    </w:p>
    <w:p w14:paraId="4EF0E23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0A232F47"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NVD-CWE-noinfo</w:t>
      </w:r>
    </w:p>
    <w:p w14:paraId="02D95B5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6792A47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FBC9DC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3)</w:t>
      </w:r>
    </w:p>
    <w:p w14:paraId="01FEF5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L/UI:N/S:U/C:L/I:N/A:N/E:2.8/RC:R/MAV:A</w:t>
      </w:r>
    </w:p>
    <w:p w14:paraId="2D20E1E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2:</w:t>
      </w:r>
    </w:p>
    <w:p w14:paraId="6186FCF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0)</w:t>
      </w:r>
    </w:p>
    <w:p w14:paraId="12A25F8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AV:N/AC:L/Au:S/C:P/I:N/A:N</w:t>
      </w:r>
    </w:p>
    <w:p w14:paraId="7A3682F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84A68C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79A1DB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BROKEN_LINK</w:t>
      </w:r>
    </w:p>
    <w:p w14:paraId="5171955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0D7AAC5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PATCH,THIRD_PARTY_ADVISORY</w:t>
      </w:r>
    </w:p>
    <w:p w14:paraId="3631F32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354AC4F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1072F36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24EF73D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VENDOR_ADVISORY</w:t>
      </w:r>
    </w:p>
    <w:p w14:paraId="113B709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BROKEN_LINK</w:t>
      </w:r>
    </w:p>
    <w:p w14:paraId="305A61B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16645B3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PATCH,THIRD_PARTY_ADVISORY</w:t>
      </w:r>
    </w:p>
    <w:p w14:paraId="230B1DE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7C85E14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371F745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4CC040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VENDOR_ADVISORY</w:t>
      </w:r>
    </w:p>
    <w:p w14:paraId="0682954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5AA4622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9.0.30:*:*:*:*:*:*:*</w:t>
      </w:r>
    </w:p>
    <w:p w14:paraId="6F55A0C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430681E8"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lastRenderedPageBreak/>
        <w:t>CVE-2023-28708  suppress</w:t>
      </w:r>
    </w:p>
    <w:p w14:paraId="6BB28C5A"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3BBF48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4413E1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5F6E9D8"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C75CAE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DF4D13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7409E1C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A28344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3369D09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523 Unprotected Transport of Credentials</w:t>
      </w:r>
    </w:p>
    <w:p w14:paraId="7D734FE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BCD02B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12EF2B4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MEDIUM (4.3)</w:t>
      </w:r>
    </w:p>
    <w:p w14:paraId="7C5C577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L/PR:N/UI:R/S:U/C:L/I:N/A:N/E:2.8/RC:R/MAV:A</w:t>
      </w:r>
    </w:p>
    <w:p w14:paraId="7D93BF00"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2813565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08E329E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PATCH,VENDOR_ADVISORY</w:t>
      </w:r>
    </w:p>
    <w:p w14:paraId="0DCA8F6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PATCH,VENDOR_ADVISORY</w:t>
      </w:r>
    </w:p>
    <w:p w14:paraId="2EEB52A2"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14CDD4E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excluding) 9.0.0; versions up to (excluding) 9.0.72</w:t>
      </w:r>
    </w:p>
    <w:p w14:paraId="376CDF9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66CB20A9" w14:textId="77777777" w:rsidR="003257D1" w:rsidRPr="003257D1" w:rsidRDefault="003257D1" w:rsidP="003257D1">
      <w:pPr>
        <w:pStyle w:val="ListParagraph"/>
        <w:numPr>
          <w:ilvl w:val="2"/>
          <w:numId w:val="27"/>
        </w:numPr>
        <w:suppressAutoHyphens/>
        <w:spacing w:after="0" w:line="240" w:lineRule="auto"/>
        <w:rPr>
          <w:rFonts w:cstheme="minorHAnsi"/>
          <w:color w:val="000000" w:themeColor="text1"/>
        </w:rPr>
      </w:pPr>
      <w:r w:rsidRPr="003257D1">
        <w:rPr>
          <w:rFonts w:cstheme="minorHAnsi"/>
          <w:color w:val="000000" w:themeColor="text1"/>
        </w:rPr>
        <w:t>CVE-2021-43980  suppress</w:t>
      </w:r>
    </w:p>
    <w:p w14:paraId="19B0EE0E"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33A94FD3"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WE-362 Concurrent Execution using Shared Resource with Improper Synchronization ('Race Condition')</w:t>
      </w:r>
    </w:p>
    <w:p w14:paraId="01682919"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13FD5696"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VSSv3:</w:t>
      </w:r>
    </w:p>
    <w:p w14:paraId="78EF7C4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Base Score: LOW (3.7)</w:t>
      </w:r>
    </w:p>
    <w:p w14:paraId="16808A1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ector: CVSS:3.1/AV:N/AC:H/PR:N/UI:N/S:U/C:L/I:N/A:N/E:2.2/RC:R/MAV:A</w:t>
      </w:r>
    </w:p>
    <w:p w14:paraId="5C3DD2F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p>
    <w:p w14:paraId="4AD251C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References:</w:t>
      </w:r>
    </w:p>
    <w:p w14:paraId="0198EEA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lastRenderedPageBreak/>
        <w:t>af854a3a-2127-422b-91ae-364da2661108 - MAILING_LIST,THIRD_PARTY_ADVISORY</w:t>
      </w:r>
    </w:p>
    <w:p w14:paraId="63094E7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THIRD_PARTY_ADVISORY</w:t>
      </w:r>
    </w:p>
    <w:p w14:paraId="77133EF5"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MAILING_LIST,VENDOR_ADVISORY</w:t>
      </w:r>
    </w:p>
    <w:p w14:paraId="3863369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af854a3a-2127-422b-91ae-364da2661108 - THIRD_PARTY_ADVISORY</w:t>
      </w:r>
    </w:p>
    <w:p w14:paraId="5132F761"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2B4935FB"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THIRD_PARTY_ADVISORY</w:t>
      </w:r>
    </w:p>
    <w:p w14:paraId="32A8ADAF"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MAILING_LIST,VENDOR_ADVISORY</w:t>
      </w:r>
    </w:p>
    <w:p w14:paraId="0C1BE1B4"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security@apache.org - THIRD_PARTY_ADVISORY</w:t>
      </w:r>
    </w:p>
    <w:p w14:paraId="24AE62AD"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Vulnerable Software &amp; Versions: (show all)</w:t>
      </w:r>
    </w:p>
    <w:p w14:paraId="510C47B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cpe:2.3:a:apache:tomcat:*:*:*:*:*:*:*:* versions from (including) 9.0.0; versions up to (including) 9.0.60</w:t>
      </w:r>
    </w:p>
    <w:p w14:paraId="5F28DCAC" w14:textId="77777777" w:rsidR="003257D1" w:rsidRPr="003257D1" w:rsidRDefault="003257D1" w:rsidP="003257D1">
      <w:pPr>
        <w:pStyle w:val="ListParagraph"/>
        <w:numPr>
          <w:ilvl w:val="3"/>
          <w:numId w:val="27"/>
        </w:numPr>
        <w:suppressAutoHyphens/>
        <w:spacing w:after="0" w:line="240" w:lineRule="auto"/>
        <w:rPr>
          <w:rFonts w:cstheme="minorHAnsi"/>
          <w:color w:val="000000" w:themeColor="text1"/>
        </w:rPr>
      </w:pPr>
      <w:r w:rsidRPr="003257D1">
        <w:rPr>
          <w:rFonts w:cstheme="minorHAnsi"/>
          <w:color w:val="000000" w:themeColor="text1"/>
        </w:rPr>
        <w:t>...</w:t>
      </w:r>
    </w:p>
    <w:p w14:paraId="6F0979A5" w14:textId="2DE1314C" w:rsidR="004E4466" w:rsidRDefault="004E4466" w:rsidP="00646E20">
      <w:pPr>
        <w:pStyle w:val="ListParagraph"/>
        <w:numPr>
          <w:ilvl w:val="2"/>
          <w:numId w:val="27"/>
        </w:numPr>
        <w:suppressAutoHyphens/>
        <w:spacing w:after="0" w:line="240" w:lineRule="auto"/>
        <w:rPr>
          <w:rFonts w:cstheme="minorHAnsi"/>
          <w:color w:val="000000" w:themeColor="text1"/>
        </w:rPr>
      </w:pPr>
    </w:p>
    <w:p w14:paraId="4FCB4748" w14:textId="5C486E8B" w:rsidR="00646E20" w:rsidRPr="00646E20" w:rsidRDefault="00646E20" w:rsidP="00646E20">
      <w:pPr>
        <w:suppressAutoHyphens/>
        <w:spacing w:after="0" w:line="240" w:lineRule="auto"/>
        <w:rPr>
          <w:rFonts w:cstheme="minorHAnsi"/>
          <w:color w:val="000000" w:themeColor="text1"/>
        </w:rPr>
      </w:pPr>
      <w:r w:rsidRPr="00646E20">
        <w:rPr>
          <w:rFonts w:cstheme="minorHAnsi"/>
          <w:color w:val="000000" w:themeColor="text1"/>
        </w:rPr>
        <w:t>Non-Vulnerable</w:t>
      </w:r>
    </w:p>
    <w:p w14:paraId="61C5B258" w14:textId="4F596B44"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classmate-1.5.1.jar</w:t>
      </w:r>
    </w:p>
    <w:p w14:paraId="2756B975" w14:textId="0C315EF9" w:rsidR="00646E20" w:rsidRPr="00646E20" w:rsidRDefault="00646E20" w:rsidP="00A5569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Library for introspecting types with full generic information</w:t>
      </w:r>
      <w:r>
        <w:rPr>
          <w:rFonts w:cstheme="minorHAnsi"/>
          <w:color w:val="000000" w:themeColor="text1"/>
        </w:rPr>
        <w:t xml:space="preserve"> </w:t>
      </w:r>
      <w:r w:rsidRPr="00646E20">
        <w:rPr>
          <w:rFonts w:cstheme="minorHAnsi"/>
          <w:color w:val="000000" w:themeColor="text1"/>
        </w:rPr>
        <w:t>including resolving of field and method types.</w:t>
      </w:r>
    </w:p>
    <w:p w14:paraId="3474F455" w14:textId="4B332FBB"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jakarta.validation-api-2.0.2.jar</w:t>
      </w:r>
    </w:p>
    <w:p w14:paraId="45158F67" w14:textId="31081BEE" w:rsidR="00646E20" w:rsidRDefault="00646E20" w:rsidP="00646E2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Jakarta Bean Validation API</w:t>
      </w:r>
    </w:p>
    <w:p w14:paraId="05BAEA16" w14:textId="6498A54E"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jboss-logging-3.4.1.Final.jar</w:t>
      </w:r>
    </w:p>
    <w:p w14:paraId="672B2A59" w14:textId="25E0D181" w:rsidR="00646E20" w:rsidRDefault="00646E20" w:rsidP="00646E2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The JBoss Logging Framework</w:t>
      </w:r>
    </w:p>
    <w:p w14:paraId="4F0A885D" w14:textId="045F805A"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jul-to-slf4j-1.7.30.jar</w:t>
      </w:r>
    </w:p>
    <w:p w14:paraId="7E04808E" w14:textId="2D26872C" w:rsidR="00646E20" w:rsidRDefault="00646E20" w:rsidP="00646E2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JUL to SLF4J bridge</w:t>
      </w:r>
    </w:p>
    <w:p w14:paraId="5ECB9CB0" w14:textId="1A492072"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log4j-to-slf4j-2.12.1.jar</w:t>
      </w:r>
    </w:p>
    <w:p w14:paraId="0DC4BAD4" w14:textId="7139D3BC" w:rsidR="00646E20" w:rsidRDefault="00646E20" w:rsidP="00646E2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The Apache Log4j binding between Log4j 2 API and SLF4J.</w:t>
      </w:r>
    </w:p>
    <w:p w14:paraId="026E85F7" w14:textId="70ADA1A6"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slf4j-api-1.7.30.jar</w:t>
      </w:r>
    </w:p>
    <w:p w14:paraId="4F401894" w14:textId="2F14C394" w:rsidR="00646E20" w:rsidRDefault="00646E20" w:rsidP="00646E2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The slf4j API</w:t>
      </w:r>
    </w:p>
    <w:p w14:paraId="501F43E2" w14:textId="361A3B03" w:rsidR="00646E20" w:rsidRDefault="00646E20" w:rsidP="00646E20">
      <w:pPr>
        <w:pStyle w:val="ListParagraph"/>
        <w:numPr>
          <w:ilvl w:val="0"/>
          <w:numId w:val="27"/>
        </w:numPr>
        <w:suppressAutoHyphens/>
        <w:spacing w:after="0" w:line="240" w:lineRule="auto"/>
        <w:rPr>
          <w:rFonts w:cstheme="minorHAnsi"/>
          <w:color w:val="000000" w:themeColor="text1"/>
        </w:rPr>
      </w:pPr>
      <w:r w:rsidRPr="00646E20">
        <w:rPr>
          <w:rFonts w:cstheme="minorHAnsi"/>
          <w:color w:val="000000" w:themeColor="text1"/>
        </w:rPr>
        <w:t>tomcat-embed-el-9.0.30.jar</w:t>
      </w:r>
    </w:p>
    <w:p w14:paraId="68FBBD21" w14:textId="2A83B37A" w:rsidR="00646E20" w:rsidRPr="00646E20" w:rsidRDefault="00646E20" w:rsidP="00646E20">
      <w:pPr>
        <w:pStyle w:val="ListParagraph"/>
        <w:numPr>
          <w:ilvl w:val="1"/>
          <w:numId w:val="27"/>
        </w:numPr>
        <w:suppressAutoHyphens/>
        <w:spacing w:after="0" w:line="240" w:lineRule="auto"/>
        <w:rPr>
          <w:rFonts w:cstheme="minorHAnsi"/>
          <w:color w:val="000000" w:themeColor="text1"/>
        </w:rPr>
      </w:pPr>
      <w:r w:rsidRPr="00646E20">
        <w:rPr>
          <w:rFonts w:cstheme="minorHAnsi"/>
          <w:color w:val="000000" w:themeColor="text1"/>
        </w:rPr>
        <w:t>Core Tomcat implementation</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2F536E">
      <w:pPr>
        <w:pStyle w:val="Heading1"/>
      </w:pPr>
      <w:r w:rsidRPr="000B05B1">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BC81E44" w:rsidR="322AA2CB" w:rsidRDefault="002F536E" w:rsidP="00DC5AB3">
      <w:pPr>
        <w:suppressAutoHyphens/>
        <w:spacing w:after="0" w:line="240" w:lineRule="auto"/>
        <w:contextualSpacing/>
        <w:rPr>
          <w:rFonts w:cstheme="minorHAnsi"/>
          <w:color w:val="000000" w:themeColor="text1"/>
        </w:rPr>
      </w:pPr>
      <w:r>
        <w:rPr>
          <w:rFonts w:cstheme="minorHAnsi"/>
          <w:color w:val="000000" w:themeColor="text1"/>
        </w:rPr>
        <w:t>To begin we will start by first correcting the issues from the manual review with numerical correlation:</w:t>
      </w:r>
    </w:p>
    <w:p w14:paraId="40583798" w14:textId="291BA471" w:rsidR="002F536E" w:rsidRPr="002F536E" w:rsidRDefault="002F536E" w:rsidP="002F536E">
      <w:pPr>
        <w:suppressAutoHyphens/>
        <w:spacing w:after="0" w:line="240" w:lineRule="auto"/>
        <w:contextualSpacing/>
        <w:rPr>
          <w:rFonts w:cstheme="minorHAnsi"/>
        </w:rPr>
      </w:pPr>
      <w:r w:rsidRPr="002F536E">
        <w:rPr>
          <w:rFonts w:cstheme="minorHAnsi"/>
        </w:rPr>
        <w:t xml:space="preserve">1. </w:t>
      </w:r>
      <w:r w:rsidR="00E732FD">
        <w:rPr>
          <w:rFonts w:cstheme="minorHAnsi"/>
        </w:rPr>
        <w:t xml:space="preserve">We will verifiy that the name parameter at @RequestParam is safe to utilize via validation. We can then explicitly clean the input or proved annotations such as @Valid. </w:t>
      </w:r>
    </w:p>
    <w:p w14:paraId="13599EFC" w14:textId="0F7E6EAE" w:rsidR="002F536E" w:rsidRPr="002F536E" w:rsidRDefault="002F536E" w:rsidP="002F536E">
      <w:pPr>
        <w:suppressAutoHyphens/>
        <w:spacing w:after="0" w:line="240" w:lineRule="auto"/>
        <w:contextualSpacing/>
        <w:rPr>
          <w:rFonts w:cstheme="minorHAnsi"/>
        </w:rPr>
      </w:pPr>
      <w:r w:rsidRPr="002F536E">
        <w:rPr>
          <w:rFonts w:cstheme="minorHAnsi"/>
        </w:rPr>
        <w:t xml:space="preserve">2. </w:t>
      </w:r>
      <w:r w:rsidR="00E732FD">
        <w:rPr>
          <w:rFonts w:cstheme="minorHAnsi"/>
        </w:rPr>
        <w:t>We will correct the API security measures to include role-based access control and authentication tokens in the API security measures.</w:t>
      </w:r>
    </w:p>
    <w:p w14:paraId="7034D813" w14:textId="1C8A9D48" w:rsidR="002F536E" w:rsidRPr="002F536E" w:rsidRDefault="002F536E" w:rsidP="002F536E">
      <w:pPr>
        <w:suppressAutoHyphens/>
        <w:spacing w:after="0" w:line="240" w:lineRule="auto"/>
        <w:contextualSpacing/>
        <w:rPr>
          <w:rFonts w:cstheme="minorHAnsi"/>
        </w:rPr>
      </w:pPr>
      <w:r w:rsidRPr="002F536E">
        <w:rPr>
          <w:rFonts w:cstheme="minorHAnsi"/>
        </w:rPr>
        <w:t xml:space="preserve">3. </w:t>
      </w:r>
      <w:r w:rsidR="00E732FD">
        <w:rPr>
          <w:rFonts w:cstheme="minorHAnsi"/>
        </w:rPr>
        <w:t>We will correct the lack of encryption by implementing and encryption procedure before storing or sending sensitive data.</w:t>
      </w:r>
    </w:p>
    <w:p w14:paraId="36524963" w14:textId="6C6458E7" w:rsidR="002F536E" w:rsidRPr="002F536E" w:rsidRDefault="002F536E" w:rsidP="002F536E">
      <w:pPr>
        <w:suppressAutoHyphens/>
        <w:spacing w:after="0" w:line="240" w:lineRule="auto"/>
        <w:contextualSpacing/>
        <w:rPr>
          <w:rFonts w:cstheme="minorHAnsi"/>
        </w:rPr>
      </w:pPr>
      <w:r w:rsidRPr="002F536E">
        <w:rPr>
          <w:rFonts w:cstheme="minorHAnsi"/>
        </w:rPr>
        <w:t xml:space="preserve">4. </w:t>
      </w:r>
      <w:r w:rsidR="00E732FD">
        <w:rPr>
          <w:rFonts w:cstheme="minorHAnsi"/>
        </w:rPr>
        <w:t>To correct hardcoding sensitive data we will store them in remote environment variables or secured config files.</w:t>
      </w:r>
    </w:p>
    <w:p w14:paraId="0DD637CE" w14:textId="156B98D3" w:rsidR="002F536E" w:rsidRPr="002F536E" w:rsidRDefault="002F536E" w:rsidP="002F536E">
      <w:pPr>
        <w:suppressAutoHyphens/>
        <w:spacing w:after="0" w:line="240" w:lineRule="auto"/>
        <w:contextualSpacing/>
        <w:rPr>
          <w:rFonts w:cstheme="minorHAnsi"/>
        </w:rPr>
      </w:pPr>
      <w:r w:rsidRPr="002F536E">
        <w:rPr>
          <w:rFonts w:cstheme="minorHAnsi"/>
        </w:rPr>
        <w:lastRenderedPageBreak/>
        <w:t xml:space="preserve">5. </w:t>
      </w:r>
      <w:r w:rsidR="00E732FD">
        <w:rPr>
          <w:rFonts w:cstheme="minorHAnsi"/>
        </w:rPr>
        <w:t>We will correct the stack traces issue by establishing a private log and giving a general error message that the user will see.</w:t>
      </w:r>
    </w:p>
    <w:p w14:paraId="6E278F55" w14:textId="07390CBC" w:rsidR="002F536E" w:rsidRPr="002F536E" w:rsidRDefault="002F536E" w:rsidP="002F536E">
      <w:pPr>
        <w:suppressAutoHyphens/>
        <w:spacing w:after="0" w:line="240" w:lineRule="auto"/>
        <w:contextualSpacing/>
        <w:rPr>
          <w:rFonts w:cstheme="minorHAnsi"/>
        </w:rPr>
      </w:pPr>
      <w:r w:rsidRPr="002F536E">
        <w:rPr>
          <w:rFonts w:cstheme="minorHAnsi"/>
        </w:rPr>
        <w:t xml:space="preserve">6. The int account_balance field in customer class </w:t>
      </w:r>
      <w:r w:rsidR="00E732FD">
        <w:rPr>
          <w:rFonts w:cstheme="minorHAnsi"/>
        </w:rPr>
        <w:t xml:space="preserve">will be changed to private int account_balance and as such we will also revise coding practices and procedures. </w:t>
      </w:r>
    </w:p>
    <w:p w14:paraId="420BB420" w14:textId="6ADDEEBD" w:rsidR="002F536E" w:rsidRDefault="002F536E" w:rsidP="002F536E">
      <w:pPr>
        <w:suppressAutoHyphens/>
        <w:spacing w:after="0" w:line="240" w:lineRule="auto"/>
        <w:contextualSpacing/>
        <w:rPr>
          <w:rFonts w:cstheme="minorHAnsi"/>
        </w:rPr>
      </w:pPr>
      <w:r w:rsidRPr="002F536E">
        <w:rPr>
          <w:rFonts w:cstheme="minorHAnsi"/>
        </w:rPr>
        <w:t xml:space="preserve">7. </w:t>
      </w:r>
      <w:r w:rsidR="00E732FD">
        <w:rPr>
          <w:rFonts w:cstheme="minorHAnsi"/>
        </w:rPr>
        <w:t xml:space="preserve">We will update the code quality by revising the .java names to follow correct </w:t>
      </w:r>
      <w:r w:rsidR="00EB6625">
        <w:rPr>
          <w:rFonts w:cstheme="minorHAnsi"/>
        </w:rPr>
        <w:t>scripting procedure.</w:t>
      </w:r>
    </w:p>
    <w:p w14:paraId="5F1CC736" w14:textId="77777777" w:rsidR="00EB6625" w:rsidRDefault="00EB6625" w:rsidP="002F536E">
      <w:pPr>
        <w:suppressAutoHyphens/>
        <w:spacing w:after="0" w:line="240" w:lineRule="auto"/>
        <w:contextualSpacing/>
        <w:rPr>
          <w:rFonts w:cstheme="minorHAnsi"/>
        </w:rPr>
      </w:pPr>
    </w:p>
    <w:p w14:paraId="6E135AE0" w14:textId="3B60819D" w:rsidR="00EB6625" w:rsidRDefault="00EB6625" w:rsidP="002F536E">
      <w:pPr>
        <w:suppressAutoHyphens/>
        <w:spacing w:after="0" w:line="240" w:lineRule="auto"/>
        <w:contextualSpacing/>
        <w:rPr>
          <w:rFonts w:cstheme="minorHAnsi"/>
        </w:rPr>
      </w:pPr>
      <w:r>
        <w:rPr>
          <w:rFonts w:cstheme="minorHAnsi"/>
        </w:rPr>
        <w:t>Then we will correct the vulnerable dependencies mostly with updates as some can be easily corrected with newer versions that hold essential security updates or reviewing the risk factors of some of the dependencies that we can’t</w:t>
      </w:r>
      <w:bookmarkStart w:id="9" w:name="_GoBack"/>
      <w:bookmarkEnd w:id="9"/>
      <w:r>
        <w:rPr>
          <w:rFonts w:cstheme="minorHAnsi"/>
        </w:rPr>
        <w:t xml:space="preserve"> just simply update to see if we can prototype using a different proprietary that is more secure for our application needs.</w:t>
      </w:r>
    </w:p>
    <w:p w14:paraId="2D10035E" w14:textId="77777777" w:rsidR="00EB6625" w:rsidRPr="000B05B1" w:rsidRDefault="00EB6625" w:rsidP="002F536E">
      <w:pPr>
        <w:suppressAutoHyphens/>
        <w:spacing w:after="0" w:line="240" w:lineRule="auto"/>
        <w:contextualSpacing/>
        <w:rPr>
          <w:rFonts w:cstheme="minorHAnsi"/>
        </w:rPr>
      </w:pPr>
    </w:p>
    <w:sectPr w:rsidR="00EB6625"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B97D54" w14:textId="77777777" w:rsidR="00552381" w:rsidRDefault="00552381" w:rsidP="002F3F84">
      <w:r>
        <w:separator/>
      </w:r>
    </w:p>
  </w:endnote>
  <w:endnote w:type="continuationSeparator" w:id="0">
    <w:p w14:paraId="65054463" w14:textId="77777777" w:rsidR="00552381" w:rsidRDefault="00552381" w:rsidP="002F3F84">
      <w:r>
        <w:continuationSeparator/>
      </w:r>
    </w:p>
  </w:endnote>
  <w:endnote w:type="continuationNotice" w:id="1">
    <w:p w14:paraId="0236F43E" w14:textId="77777777" w:rsidR="00552381" w:rsidRDefault="005523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DBC72A" w14:textId="4E6DB2BB" w:rsidR="00E732FD" w:rsidRDefault="00E732FD"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E732FD" w:rsidRDefault="00E732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79515080"/>
      <w:docPartObj>
        <w:docPartGallery w:val="Page Numbers (Bottom of Page)"/>
        <w:docPartUnique/>
      </w:docPartObj>
    </w:sdtPr>
    <w:sdtContent>
      <w:p w14:paraId="40FEF54B" w14:textId="6AFD4363" w:rsidR="00E732FD" w:rsidRDefault="00E732FD"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B6625">
          <w:rPr>
            <w:rStyle w:val="PageNumber"/>
            <w:noProof/>
          </w:rPr>
          <w:t>145</w:t>
        </w:r>
        <w:r>
          <w:rPr>
            <w:rStyle w:val="PageNumber"/>
          </w:rPr>
          <w:fldChar w:fldCharType="end"/>
        </w:r>
      </w:p>
    </w:sdtContent>
  </w:sdt>
  <w:p w14:paraId="67F1C427" w14:textId="77777777" w:rsidR="00E732FD" w:rsidRDefault="00E732FD" w:rsidP="002B4C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383E6" w14:textId="77777777" w:rsidR="00552381" w:rsidRDefault="00552381" w:rsidP="002F3F84">
      <w:r>
        <w:separator/>
      </w:r>
    </w:p>
  </w:footnote>
  <w:footnote w:type="continuationSeparator" w:id="0">
    <w:p w14:paraId="65FC85FD" w14:textId="77777777" w:rsidR="00552381" w:rsidRDefault="00552381" w:rsidP="002F3F84">
      <w:r>
        <w:continuationSeparator/>
      </w:r>
    </w:p>
  </w:footnote>
  <w:footnote w:type="continuationNotice" w:id="1">
    <w:p w14:paraId="4454E0A7" w14:textId="77777777" w:rsidR="00552381" w:rsidRDefault="0055238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2D09D" w14:textId="46C45310" w:rsidR="00E732FD" w:rsidRDefault="00E732FD"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5F81C22"/>
    <w:multiLevelType w:val="hybridMultilevel"/>
    <w:tmpl w:val="EA4849E8"/>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666A9A"/>
    <w:multiLevelType w:val="hybridMultilevel"/>
    <w:tmpl w:val="BB228B18"/>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A8965EA"/>
    <w:multiLevelType w:val="hybridMultilevel"/>
    <w:tmpl w:val="7D60561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D522A0B"/>
    <w:multiLevelType w:val="hybridMultilevel"/>
    <w:tmpl w:val="58FA03F8"/>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1"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2"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150C2D50"/>
    <w:multiLevelType w:val="hybridMultilevel"/>
    <w:tmpl w:val="40F210A6"/>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245801"/>
    <w:multiLevelType w:val="hybridMultilevel"/>
    <w:tmpl w:val="F12CCF66"/>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1F4B2C23"/>
    <w:multiLevelType w:val="hybridMultilevel"/>
    <w:tmpl w:val="079C7074"/>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79C480A"/>
    <w:multiLevelType w:val="hybridMultilevel"/>
    <w:tmpl w:val="E370CAC0"/>
    <w:lvl w:ilvl="0" w:tplc="04090009">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55C2C"/>
    <w:multiLevelType w:val="hybridMultilevel"/>
    <w:tmpl w:val="B9AEF5A4"/>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3" w15:restartNumberingAfterBreak="0">
    <w:nsid w:val="3ACE26E2"/>
    <w:multiLevelType w:val="hybridMultilevel"/>
    <w:tmpl w:val="CFC6648A"/>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57F6992"/>
    <w:multiLevelType w:val="hybridMultilevel"/>
    <w:tmpl w:val="C8D40D20"/>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49A44BF6"/>
    <w:multiLevelType w:val="hybridMultilevel"/>
    <w:tmpl w:val="B11AAD62"/>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4AAE271D"/>
    <w:multiLevelType w:val="hybridMultilevel"/>
    <w:tmpl w:val="64AEEC0E"/>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5C4033D"/>
    <w:multiLevelType w:val="hybridMultilevel"/>
    <w:tmpl w:val="CF58FBF6"/>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5AE70BA1"/>
    <w:multiLevelType w:val="hybridMultilevel"/>
    <w:tmpl w:val="B20AE1BA"/>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8" w15:restartNumberingAfterBreak="0">
    <w:nsid w:val="79894AE7"/>
    <w:multiLevelType w:val="hybridMultilevel"/>
    <w:tmpl w:val="AD32F74A"/>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AEB59BC"/>
    <w:multiLevelType w:val="hybridMultilevel"/>
    <w:tmpl w:val="AF9A1ABE"/>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B">
      <w:start w:val="1"/>
      <w:numFmt w:val="bullet"/>
      <w:lvlText w:val=""/>
      <w:lvlJc w:val="left"/>
      <w:pPr>
        <w:ind w:left="2160" w:hanging="180"/>
      </w:pPr>
      <w:rPr>
        <w:rFonts w:ascii="Wingdings" w:hAnsi="Wingdings"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36"/>
  </w:num>
  <w:num w:numId="2">
    <w:abstractNumId w:val="11"/>
  </w:num>
  <w:num w:numId="3">
    <w:abstractNumId w:val="8"/>
  </w:num>
  <w:num w:numId="4">
    <w:abstractNumId w:val="37"/>
  </w:num>
  <w:num w:numId="5">
    <w:abstractNumId w:val="34"/>
  </w:num>
  <w:num w:numId="6">
    <w:abstractNumId w:val="1"/>
  </w:num>
  <w:num w:numId="7">
    <w:abstractNumId w:val="10"/>
  </w:num>
  <w:num w:numId="8">
    <w:abstractNumId w:val="27"/>
  </w:num>
  <w:num w:numId="9">
    <w:abstractNumId w:val="22"/>
  </w:num>
  <w:num w:numId="10">
    <w:abstractNumId w:val="20"/>
  </w:num>
  <w:num w:numId="11">
    <w:abstractNumId w:val="13"/>
  </w:num>
  <w:num w:numId="12">
    <w:abstractNumId w:val="32"/>
  </w:num>
  <w:num w:numId="13">
    <w:abstractNumId w:val="28"/>
    <w:lvlOverride w:ilvl="0">
      <w:lvl w:ilvl="0">
        <w:numFmt w:val="lowerLetter"/>
        <w:lvlText w:val="%1."/>
        <w:lvlJc w:val="left"/>
      </w:lvl>
    </w:lvlOverride>
  </w:num>
  <w:num w:numId="14">
    <w:abstractNumId w:val="14"/>
  </w:num>
  <w:num w:numId="15">
    <w:abstractNumId w:val="4"/>
    <w:lvlOverride w:ilvl="0">
      <w:lvl w:ilvl="0">
        <w:numFmt w:val="lowerLetter"/>
        <w:lvlText w:val="%1."/>
        <w:lvlJc w:val="left"/>
      </w:lvl>
    </w:lvlOverride>
  </w:num>
  <w:num w:numId="16">
    <w:abstractNumId w:val="0"/>
  </w:num>
  <w:num w:numId="17">
    <w:abstractNumId w:val="33"/>
  </w:num>
  <w:num w:numId="18">
    <w:abstractNumId w:val="16"/>
  </w:num>
  <w:num w:numId="19">
    <w:abstractNumId w:val="7"/>
  </w:num>
  <w:num w:numId="20">
    <w:abstractNumId w:val="35"/>
  </w:num>
  <w:num w:numId="21">
    <w:abstractNumId w:val="39"/>
  </w:num>
  <w:num w:numId="22">
    <w:abstractNumId w:val="12"/>
  </w:num>
  <w:num w:numId="23">
    <w:abstractNumId w:val="2"/>
  </w:num>
  <w:num w:numId="24">
    <w:abstractNumId w:val="29"/>
  </w:num>
  <w:num w:numId="25">
    <w:abstractNumId w:val="6"/>
  </w:num>
  <w:num w:numId="26">
    <w:abstractNumId w:val="19"/>
  </w:num>
  <w:num w:numId="27">
    <w:abstractNumId w:val="38"/>
  </w:num>
  <w:num w:numId="28">
    <w:abstractNumId w:val="5"/>
  </w:num>
  <w:num w:numId="29">
    <w:abstractNumId w:val="17"/>
  </w:num>
  <w:num w:numId="30">
    <w:abstractNumId w:val="9"/>
  </w:num>
  <w:num w:numId="31">
    <w:abstractNumId w:val="18"/>
  </w:num>
  <w:num w:numId="32">
    <w:abstractNumId w:val="25"/>
  </w:num>
  <w:num w:numId="33">
    <w:abstractNumId w:val="15"/>
  </w:num>
  <w:num w:numId="34">
    <w:abstractNumId w:val="30"/>
  </w:num>
  <w:num w:numId="35">
    <w:abstractNumId w:val="31"/>
  </w:num>
  <w:num w:numId="36">
    <w:abstractNumId w:val="40"/>
  </w:num>
  <w:num w:numId="37">
    <w:abstractNumId w:val="24"/>
  </w:num>
  <w:num w:numId="38">
    <w:abstractNumId w:val="26"/>
  </w:num>
  <w:num w:numId="39">
    <w:abstractNumId w:val="3"/>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48E4"/>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7B4"/>
    <w:rsid w:val="00271E26"/>
    <w:rsid w:val="002778D5"/>
    <w:rsid w:val="00281DF1"/>
    <w:rsid w:val="00283077"/>
    <w:rsid w:val="00283B7F"/>
    <w:rsid w:val="002B1BE5"/>
    <w:rsid w:val="002B4C2F"/>
    <w:rsid w:val="002D41B0"/>
    <w:rsid w:val="002D79BF"/>
    <w:rsid w:val="002DA730"/>
    <w:rsid w:val="002F3F84"/>
    <w:rsid w:val="002F536E"/>
    <w:rsid w:val="002F66FC"/>
    <w:rsid w:val="00321D27"/>
    <w:rsid w:val="003221D7"/>
    <w:rsid w:val="003257D1"/>
    <w:rsid w:val="0032740C"/>
    <w:rsid w:val="00352FD0"/>
    <w:rsid w:val="00355B0F"/>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E4466"/>
    <w:rsid w:val="00512D0F"/>
    <w:rsid w:val="00522199"/>
    <w:rsid w:val="00523478"/>
    <w:rsid w:val="00531FBF"/>
    <w:rsid w:val="00532A24"/>
    <w:rsid w:val="0054351D"/>
    <w:rsid w:val="00544AC4"/>
    <w:rsid w:val="005479D5"/>
    <w:rsid w:val="00552381"/>
    <w:rsid w:val="00552FE2"/>
    <w:rsid w:val="0058064D"/>
    <w:rsid w:val="0058528C"/>
    <w:rsid w:val="005A0DB2"/>
    <w:rsid w:val="005A6070"/>
    <w:rsid w:val="005A7C7F"/>
    <w:rsid w:val="005C593C"/>
    <w:rsid w:val="005F574E"/>
    <w:rsid w:val="00625B78"/>
    <w:rsid w:val="00627F88"/>
    <w:rsid w:val="00633225"/>
    <w:rsid w:val="00646E20"/>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5690"/>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CF763A"/>
    <w:rsid w:val="00D000D3"/>
    <w:rsid w:val="00D1075E"/>
    <w:rsid w:val="00D11EFC"/>
    <w:rsid w:val="00D247D6"/>
    <w:rsid w:val="00D27FB4"/>
    <w:rsid w:val="00D41CD5"/>
    <w:rsid w:val="00D426BF"/>
    <w:rsid w:val="00D77A08"/>
    <w:rsid w:val="00D8455A"/>
    <w:rsid w:val="00DA28C0"/>
    <w:rsid w:val="00DB63D9"/>
    <w:rsid w:val="00DB6C5A"/>
    <w:rsid w:val="00DC2970"/>
    <w:rsid w:val="00DC5AB3"/>
    <w:rsid w:val="00DD3256"/>
    <w:rsid w:val="00E02BD0"/>
    <w:rsid w:val="00E2188F"/>
    <w:rsid w:val="00E2280C"/>
    <w:rsid w:val="00E51AA6"/>
    <w:rsid w:val="00E66FC0"/>
    <w:rsid w:val="00E732FD"/>
    <w:rsid w:val="00E81328"/>
    <w:rsid w:val="00E83958"/>
    <w:rsid w:val="00EB6625"/>
    <w:rsid w:val="00EE3EAE"/>
    <w:rsid w:val="00F053DB"/>
    <w:rsid w:val="00F143F0"/>
    <w:rsid w:val="00F20525"/>
    <w:rsid w:val="00F22275"/>
    <w:rsid w:val="00F41864"/>
    <w:rsid w:val="00F66C9E"/>
    <w:rsid w:val="00F67F76"/>
    <w:rsid w:val="00F820F0"/>
    <w:rsid w:val="00F908A6"/>
    <w:rsid w:val="00FA29B4"/>
    <w:rsid w:val="00FA58FA"/>
    <w:rsid w:val="00FB619A"/>
    <w:rsid w:val="00FC4B53"/>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4312">
      <w:bodyDiv w:val="1"/>
      <w:marLeft w:val="0"/>
      <w:marRight w:val="0"/>
      <w:marTop w:val="0"/>
      <w:marBottom w:val="0"/>
      <w:divBdr>
        <w:top w:val="none" w:sz="0" w:space="0" w:color="auto"/>
        <w:left w:val="none" w:sz="0" w:space="0" w:color="auto"/>
        <w:bottom w:val="none" w:sz="0" w:space="0" w:color="auto"/>
        <w:right w:val="none" w:sz="0" w:space="0" w:color="auto"/>
      </w:divBdr>
    </w:div>
    <w:div w:id="143207483">
      <w:bodyDiv w:val="1"/>
      <w:marLeft w:val="0"/>
      <w:marRight w:val="0"/>
      <w:marTop w:val="0"/>
      <w:marBottom w:val="0"/>
      <w:divBdr>
        <w:top w:val="none" w:sz="0" w:space="0" w:color="auto"/>
        <w:left w:val="none" w:sz="0" w:space="0" w:color="auto"/>
        <w:bottom w:val="none" w:sz="0" w:space="0" w:color="auto"/>
        <w:right w:val="none" w:sz="0" w:space="0" w:color="auto"/>
      </w:divBdr>
    </w:div>
    <w:div w:id="262110856">
      <w:bodyDiv w:val="1"/>
      <w:marLeft w:val="0"/>
      <w:marRight w:val="0"/>
      <w:marTop w:val="0"/>
      <w:marBottom w:val="0"/>
      <w:divBdr>
        <w:top w:val="none" w:sz="0" w:space="0" w:color="auto"/>
        <w:left w:val="none" w:sz="0" w:space="0" w:color="auto"/>
        <w:bottom w:val="none" w:sz="0" w:space="0" w:color="auto"/>
        <w:right w:val="none" w:sz="0" w:space="0" w:color="auto"/>
      </w:divBdr>
    </w:div>
    <w:div w:id="45471913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0231336">
      <w:bodyDiv w:val="1"/>
      <w:marLeft w:val="0"/>
      <w:marRight w:val="0"/>
      <w:marTop w:val="0"/>
      <w:marBottom w:val="0"/>
      <w:divBdr>
        <w:top w:val="none" w:sz="0" w:space="0" w:color="auto"/>
        <w:left w:val="none" w:sz="0" w:space="0" w:color="auto"/>
        <w:bottom w:val="none" w:sz="0" w:space="0" w:color="auto"/>
        <w:right w:val="none" w:sz="0" w:space="0" w:color="auto"/>
      </w:divBdr>
    </w:div>
    <w:div w:id="76306837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499894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4127477">
      <w:bodyDiv w:val="1"/>
      <w:marLeft w:val="0"/>
      <w:marRight w:val="0"/>
      <w:marTop w:val="0"/>
      <w:marBottom w:val="0"/>
      <w:divBdr>
        <w:top w:val="none" w:sz="0" w:space="0" w:color="auto"/>
        <w:left w:val="none" w:sz="0" w:space="0" w:color="auto"/>
        <w:bottom w:val="none" w:sz="0" w:space="0" w:color="auto"/>
        <w:right w:val="none" w:sz="0" w:space="0" w:color="auto"/>
      </w:divBdr>
    </w:div>
    <w:div w:id="163999394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8236049">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3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494AA0AD-60AB-461D-AB8E-D758982F2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45</Pages>
  <Words>39791</Words>
  <Characters>226814</Characters>
  <Application>Microsoft Office Word</Application>
  <DocSecurity>0</DocSecurity>
  <Lines>1890</Lines>
  <Paragraphs>5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66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crosoft account</cp:lastModifiedBy>
  <cp:revision>5</cp:revision>
  <dcterms:created xsi:type="dcterms:W3CDTF">2024-02-07T05:59:00Z</dcterms:created>
  <dcterms:modified xsi:type="dcterms:W3CDTF">2025-03-31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